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E07FD3" w14:textId="77777777" w:rsidR="00315272" w:rsidRDefault="00315272" w:rsidP="004D0052">
      <w:pPr>
        <w:pBdr>
          <w:bottom w:val="single" w:sz="12" w:space="0" w:color="auto"/>
        </w:pBdr>
        <w:jc w:val="center"/>
        <w:rPr>
          <w:rFonts w:asciiTheme="majorHAnsi" w:hAnsiTheme="majorHAnsi" w:cstheme="majorHAnsi"/>
          <w:b/>
          <w:sz w:val="28"/>
          <w:szCs w:val="28"/>
        </w:rPr>
      </w:pPr>
      <w:bookmarkStart w:id="0" w:name="_Hlk115302759"/>
      <w:bookmarkStart w:id="1" w:name="_Hlk134029059"/>
      <w:bookmarkStart w:id="2" w:name="_Hlk135766565"/>
      <w:r w:rsidRPr="00315272">
        <w:rPr>
          <w:rFonts w:asciiTheme="majorHAnsi" w:hAnsiTheme="majorHAnsi" w:cstheme="majorHAnsi"/>
          <w:b/>
          <w:sz w:val="28"/>
          <w:szCs w:val="28"/>
        </w:rPr>
        <w:t>YEJIDE AGUNBIADE</w:t>
      </w:r>
    </w:p>
    <w:p w14:paraId="7B94BFC1" w14:textId="6AA01536" w:rsidR="00136317" w:rsidRDefault="002942D3" w:rsidP="004D0052">
      <w:pPr>
        <w:pBdr>
          <w:bottom w:val="single" w:sz="12" w:space="0" w:color="auto"/>
        </w:pBdr>
        <w:jc w:val="center"/>
        <w:rPr>
          <w:rFonts w:asciiTheme="majorHAnsi" w:hAnsiTheme="majorHAnsi" w:cstheme="majorHAnsi"/>
          <w:b/>
          <w:spacing w:val="10"/>
          <w:sz w:val="28"/>
          <w:szCs w:val="28"/>
        </w:rPr>
      </w:pPr>
      <w:r>
        <w:rPr>
          <w:rFonts w:asciiTheme="majorHAnsi" w:hAnsiTheme="majorHAnsi" w:cstheme="majorHAnsi"/>
          <w:b/>
          <w:sz w:val="28"/>
          <w:szCs w:val="28"/>
        </w:rPr>
        <w:t xml:space="preserve">Business </w:t>
      </w:r>
      <w:r w:rsidR="000B37A7">
        <w:rPr>
          <w:rFonts w:asciiTheme="majorHAnsi" w:hAnsiTheme="majorHAnsi" w:cstheme="majorHAnsi"/>
          <w:b/>
          <w:sz w:val="28"/>
          <w:szCs w:val="28"/>
        </w:rPr>
        <w:t xml:space="preserve">Analyst| </w:t>
      </w:r>
      <w:r w:rsidR="006E46C9">
        <w:rPr>
          <w:rFonts w:asciiTheme="majorHAnsi" w:hAnsiTheme="majorHAnsi" w:cstheme="majorHAnsi"/>
          <w:b/>
          <w:sz w:val="28"/>
          <w:szCs w:val="28"/>
        </w:rPr>
        <w:t>yejideagunbiad</w:t>
      </w:r>
      <w:r w:rsidR="004D1551">
        <w:rPr>
          <w:rFonts w:asciiTheme="majorHAnsi" w:hAnsiTheme="majorHAnsi" w:cstheme="majorHAnsi"/>
          <w:b/>
          <w:sz w:val="28"/>
          <w:szCs w:val="28"/>
        </w:rPr>
        <w:t>e71</w:t>
      </w:r>
      <w:r w:rsidR="006E46C9">
        <w:rPr>
          <w:rFonts w:asciiTheme="majorHAnsi" w:hAnsiTheme="majorHAnsi" w:cstheme="majorHAnsi"/>
          <w:b/>
          <w:sz w:val="28"/>
          <w:szCs w:val="28"/>
        </w:rPr>
        <w:t>@gmail.com</w:t>
      </w:r>
      <w:r w:rsidR="00315272">
        <w:rPr>
          <w:rFonts w:asciiTheme="majorHAnsi" w:hAnsiTheme="majorHAnsi" w:cstheme="majorHAnsi"/>
          <w:b/>
          <w:sz w:val="28"/>
          <w:szCs w:val="28"/>
        </w:rPr>
        <w:t xml:space="preserve"> </w:t>
      </w:r>
      <w:hyperlink r:id="rId8" w:history="1"/>
      <w:r w:rsidR="00315272" w:rsidRPr="00136317">
        <w:rPr>
          <w:rFonts w:asciiTheme="majorHAnsi" w:eastAsia="Calibri" w:hAnsiTheme="majorHAnsi" w:cstheme="majorHAnsi"/>
          <w:b/>
          <w:iCs/>
          <w:sz w:val="28"/>
          <w:szCs w:val="28"/>
          <w:lang w:val="en-CA"/>
        </w:rPr>
        <w:t>|</w:t>
      </w:r>
      <w:r w:rsidR="00315272">
        <w:rPr>
          <w:rFonts w:asciiTheme="majorHAnsi" w:hAnsiTheme="majorHAnsi" w:cstheme="majorHAnsi"/>
          <w:b/>
          <w:sz w:val="28"/>
          <w:szCs w:val="28"/>
        </w:rPr>
        <w:t xml:space="preserve"> (</w:t>
      </w:r>
      <w:r w:rsidR="00315272" w:rsidRPr="00315272">
        <w:rPr>
          <w:rFonts w:asciiTheme="majorHAnsi" w:hAnsiTheme="majorHAnsi" w:cstheme="majorHAnsi"/>
          <w:b/>
          <w:sz w:val="28"/>
          <w:szCs w:val="28"/>
        </w:rPr>
        <w:t>678</w:t>
      </w:r>
      <w:r w:rsidR="00315272">
        <w:rPr>
          <w:rFonts w:asciiTheme="majorHAnsi" w:hAnsiTheme="majorHAnsi" w:cstheme="majorHAnsi"/>
          <w:b/>
          <w:sz w:val="28"/>
          <w:szCs w:val="28"/>
        </w:rPr>
        <w:t>)</w:t>
      </w:r>
      <w:r w:rsidR="00315272" w:rsidRPr="00315272">
        <w:rPr>
          <w:rFonts w:asciiTheme="majorHAnsi" w:hAnsiTheme="majorHAnsi" w:cstheme="majorHAnsi"/>
          <w:b/>
          <w:sz w:val="28"/>
          <w:szCs w:val="28"/>
        </w:rPr>
        <w:t>-427-9453</w:t>
      </w:r>
    </w:p>
    <w:p w14:paraId="148D43EE" w14:textId="77777777" w:rsidR="006D14D5" w:rsidRPr="00136317" w:rsidRDefault="006D14D5" w:rsidP="004D0052">
      <w:pPr>
        <w:pBdr>
          <w:bottom w:val="single" w:sz="12" w:space="0" w:color="auto"/>
        </w:pBdr>
        <w:jc w:val="center"/>
        <w:rPr>
          <w:rFonts w:asciiTheme="majorHAnsi" w:hAnsiTheme="majorHAnsi" w:cstheme="majorHAnsi"/>
          <w:b/>
          <w:spacing w:val="10"/>
          <w:sz w:val="28"/>
          <w:szCs w:val="28"/>
        </w:rPr>
      </w:pPr>
    </w:p>
    <w:p w14:paraId="0A73BBD5" w14:textId="77777777" w:rsidR="00F16CF4" w:rsidRPr="00136317" w:rsidRDefault="00136317" w:rsidP="00136317">
      <w:pPr>
        <w:pBdr>
          <w:bottom w:val="single" w:sz="12" w:space="0" w:color="auto"/>
        </w:pBdr>
        <w:rPr>
          <w:rFonts w:ascii="Calibri" w:hAnsi="Calibri" w:cs="Calibri"/>
          <w:b/>
          <w:bCs/>
          <w:spacing w:val="10"/>
        </w:rPr>
      </w:pPr>
      <w:r w:rsidRPr="00136317">
        <w:rPr>
          <w:rFonts w:ascii="Calibri" w:hAnsi="Calibri" w:cs="Calibri"/>
          <w:b/>
          <w:bCs/>
          <w:spacing w:val="10"/>
        </w:rPr>
        <w:t xml:space="preserve">PROFESSIONAL SUMMARY </w:t>
      </w:r>
    </w:p>
    <w:p w14:paraId="14F9A0F7" w14:textId="77777777" w:rsidR="00804143" w:rsidRPr="00A50320" w:rsidRDefault="00A67009" w:rsidP="00C90AE6">
      <w:pPr>
        <w:tabs>
          <w:tab w:val="left" w:pos="3420"/>
          <w:tab w:val="right" w:pos="9781"/>
        </w:tabs>
        <w:spacing w:line="276" w:lineRule="auto"/>
        <w:ind w:right="18"/>
        <w:jc w:val="both"/>
        <w:rPr>
          <w:rFonts w:asciiTheme="majorHAnsi" w:hAnsiTheme="majorHAnsi" w:cstheme="majorHAnsi"/>
          <w:sz w:val="20"/>
          <w:szCs w:val="20"/>
          <w:lang w:val="en-GB"/>
        </w:rPr>
      </w:pPr>
      <w:r w:rsidRPr="00A67009">
        <w:rPr>
          <w:rFonts w:asciiTheme="majorHAnsi" w:hAnsiTheme="majorHAnsi" w:cstheme="majorHAnsi"/>
          <w:sz w:val="20"/>
          <w:szCs w:val="20"/>
        </w:rPr>
        <w:t xml:space="preserve">As a highly skilled Business Systems Analyst with </w:t>
      </w:r>
      <w:r w:rsidR="000D22C5">
        <w:rPr>
          <w:rFonts w:asciiTheme="majorHAnsi" w:hAnsiTheme="majorHAnsi" w:cstheme="majorHAnsi"/>
          <w:sz w:val="20"/>
          <w:szCs w:val="20"/>
        </w:rPr>
        <w:t xml:space="preserve">over </w:t>
      </w:r>
      <w:r w:rsidR="006D14D5">
        <w:rPr>
          <w:rFonts w:asciiTheme="majorHAnsi" w:hAnsiTheme="majorHAnsi" w:cstheme="majorHAnsi"/>
          <w:sz w:val="20"/>
          <w:szCs w:val="20"/>
        </w:rPr>
        <w:t>7</w:t>
      </w:r>
      <w:r w:rsidR="000D22C5">
        <w:rPr>
          <w:rFonts w:asciiTheme="majorHAnsi" w:hAnsiTheme="majorHAnsi" w:cstheme="majorHAnsi"/>
          <w:sz w:val="20"/>
          <w:szCs w:val="20"/>
        </w:rPr>
        <w:t xml:space="preserve"> years’</w:t>
      </w:r>
      <w:r w:rsidR="000D22C5" w:rsidRPr="00A67009">
        <w:rPr>
          <w:rFonts w:asciiTheme="majorHAnsi" w:hAnsiTheme="majorHAnsi" w:cstheme="majorHAnsi"/>
          <w:sz w:val="20"/>
          <w:szCs w:val="20"/>
        </w:rPr>
        <w:t xml:space="preserve"> experience</w:t>
      </w:r>
      <w:r w:rsidRPr="00A67009">
        <w:rPr>
          <w:rFonts w:asciiTheme="majorHAnsi" w:hAnsiTheme="majorHAnsi" w:cstheme="majorHAnsi"/>
          <w:sz w:val="20"/>
          <w:szCs w:val="20"/>
        </w:rPr>
        <w:t xml:space="preserve"> leveraging technology to drive efficiency and growth across finance, healthcare, insurance, and nonprofit organizations, I excel at comprehensively analyzing workflows, anticipating needs, resolving issues, and implementing strategic solutions through a data-driven approach. With proficiency in Agile, Scrum, Kanban, and Waterfall methodologies, I have successfully managed incidents and changes, ensured smooth system operations, gathered requirements to facilitate collaboration between teams, and identified opportunities to optimize performance through my experience navigating complex challenges within diverse industries. Committed to outstanding results and customer service, I build strong partnerships founded on clear communication and responsiveness as a trusted advisor focused on tailored solutions that maximize productivity and outcomes</w:t>
      </w:r>
      <w:r w:rsidR="00275036" w:rsidRPr="00275036">
        <w:rPr>
          <w:rFonts w:asciiTheme="majorHAnsi" w:hAnsiTheme="majorHAnsi" w:cstheme="majorHAnsi"/>
          <w:sz w:val="20"/>
          <w:szCs w:val="20"/>
        </w:rPr>
        <w:t>.</w:t>
      </w:r>
    </w:p>
    <w:tbl>
      <w:tblPr>
        <w:tblStyle w:val="TableGrid"/>
        <w:tblW w:w="0" w:type="auto"/>
        <w:tblLook w:val="04A0" w:firstRow="1" w:lastRow="0" w:firstColumn="1" w:lastColumn="0" w:noHBand="0" w:noVBand="1"/>
      </w:tblPr>
      <w:tblGrid>
        <w:gridCol w:w="10790"/>
      </w:tblGrid>
      <w:tr w:rsidR="00550F81" w14:paraId="010816F2" w14:textId="77777777" w:rsidTr="00315272">
        <w:tc>
          <w:tcPr>
            <w:tcW w:w="10790" w:type="dxa"/>
            <w:shd w:val="clear" w:color="auto" w:fill="948A54" w:themeFill="background2" w:themeFillShade="80"/>
          </w:tcPr>
          <w:bookmarkEnd w:id="0"/>
          <w:bookmarkEnd w:id="1"/>
          <w:bookmarkEnd w:id="2"/>
          <w:p w14:paraId="47A0DB41" w14:textId="77777777" w:rsidR="00550F81" w:rsidRDefault="007B1A5D" w:rsidP="007B1A5D">
            <w:pPr>
              <w:tabs>
                <w:tab w:val="left" w:pos="3000"/>
                <w:tab w:val="center" w:pos="5287"/>
              </w:tabs>
              <w:rPr>
                <w:b/>
                <w:bCs/>
              </w:rPr>
            </w:pPr>
            <w:r>
              <w:rPr>
                <w:b/>
                <w:bCs/>
              </w:rPr>
              <w:tab/>
            </w:r>
            <w:r>
              <w:rPr>
                <w:b/>
                <w:bCs/>
              </w:rPr>
              <w:tab/>
            </w:r>
            <w:r w:rsidR="00136317">
              <w:rPr>
                <w:b/>
                <w:bCs/>
              </w:rPr>
              <w:t xml:space="preserve">CORE </w:t>
            </w:r>
            <w:r w:rsidR="00550F81" w:rsidRPr="00154169">
              <w:rPr>
                <w:b/>
                <w:bCs/>
              </w:rPr>
              <w:t>SKILLS</w:t>
            </w:r>
          </w:p>
        </w:tc>
      </w:tr>
    </w:tbl>
    <w:p w14:paraId="733AC295" w14:textId="77777777" w:rsidR="007D0518" w:rsidRPr="00CF6E27" w:rsidRDefault="007D0518" w:rsidP="00CF6E27">
      <w:pPr>
        <w:tabs>
          <w:tab w:val="right" w:pos="11340"/>
        </w:tabs>
        <w:spacing w:before="20" w:after="20"/>
        <w:rPr>
          <w:rFonts w:ascii="Calibri" w:hAnsi="Calibri" w:cstheme="minorHAnsi"/>
          <w:bCs/>
          <w:iCs/>
          <w:sz w:val="20"/>
          <w:szCs w:val="20"/>
          <w:lang w:bidi="en-US"/>
        </w:rPr>
        <w:sectPr w:rsidR="007D0518" w:rsidRPr="00CF6E27" w:rsidSect="00E759EA">
          <w:headerReference w:type="even" r:id="rId9"/>
          <w:headerReference w:type="default" r:id="rId10"/>
          <w:pgSz w:w="12240" w:h="15840"/>
          <w:pgMar w:top="431" w:right="720" w:bottom="170" w:left="720" w:header="578" w:footer="578" w:gutter="0"/>
          <w:cols w:space="720"/>
          <w:titlePg/>
          <w:docGrid w:linePitch="360"/>
        </w:sectPr>
      </w:pPr>
      <w:bookmarkStart w:id="3" w:name="_Hlk114868826"/>
    </w:p>
    <w:p w14:paraId="1D74F9D1" w14:textId="77777777" w:rsidR="00CF6E27" w:rsidRPr="00D62825" w:rsidRDefault="00CF6E27" w:rsidP="00CF6E27">
      <w:pPr>
        <w:pStyle w:val="ListParagraph"/>
        <w:numPr>
          <w:ilvl w:val="0"/>
          <w:numId w:val="27"/>
        </w:numPr>
        <w:tabs>
          <w:tab w:val="right" w:pos="11340"/>
        </w:tabs>
        <w:spacing w:before="20" w:after="20"/>
        <w:rPr>
          <w:rFonts w:asciiTheme="majorHAnsi" w:hAnsiTheme="majorHAnsi" w:cstheme="majorHAnsi"/>
          <w:sz w:val="20"/>
          <w:szCs w:val="20"/>
        </w:rPr>
      </w:pPr>
      <w:bookmarkStart w:id="4" w:name="_Hlk130511196"/>
      <w:bookmarkEnd w:id="3"/>
      <w:r w:rsidRPr="00D62825">
        <w:rPr>
          <w:rFonts w:asciiTheme="majorHAnsi" w:hAnsiTheme="majorHAnsi" w:cstheme="majorHAnsi"/>
          <w:bCs/>
          <w:iCs/>
          <w:sz w:val="20"/>
          <w:szCs w:val="20"/>
          <w:lang w:bidi="en-US"/>
        </w:rPr>
        <w:t>Business Analysis</w:t>
      </w:r>
    </w:p>
    <w:p w14:paraId="2BA091B5" w14:textId="77777777" w:rsidR="00CF6E27" w:rsidRPr="007B1A5D" w:rsidRDefault="00CF6E27" w:rsidP="00CF6E27">
      <w:pPr>
        <w:pStyle w:val="ListParagraph"/>
        <w:numPr>
          <w:ilvl w:val="0"/>
          <w:numId w:val="27"/>
        </w:numPr>
        <w:tabs>
          <w:tab w:val="right" w:pos="11340"/>
        </w:tabs>
        <w:spacing w:before="20" w:after="20"/>
        <w:rPr>
          <w:rFonts w:asciiTheme="majorHAnsi" w:hAnsiTheme="majorHAnsi" w:cstheme="majorHAnsi"/>
          <w:sz w:val="20"/>
          <w:szCs w:val="20"/>
        </w:rPr>
      </w:pPr>
      <w:r w:rsidRPr="00D62825">
        <w:rPr>
          <w:rFonts w:asciiTheme="majorHAnsi" w:hAnsiTheme="majorHAnsi" w:cstheme="majorHAnsi"/>
          <w:bCs/>
          <w:iCs/>
          <w:sz w:val="20"/>
          <w:szCs w:val="20"/>
          <w:lang w:bidi="en-US"/>
        </w:rPr>
        <w:t>Agile Methodology</w:t>
      </w:r>
    </w:p>
    <w:p w14:paraId="4A028ADF" w14:textId="77777777" w:rsidR="00CF6E27" w:rsidRPr="00D62825" w:rsidRDefault="00CF6E27" w:rsidP="00CF6E27">
      <w:pPr>
        <w:pStyle w:val="ListParagraph"/>
        <w:numPr>
          <w:ilvl w:val="0"/>
          <w:numId w:val="27"/>
        </w:numPr>
        <w:tabs>
          <w:tab w:val="right" w:pos="11340"/>
        </w:tabs>
        <w:spacing w:before="20" w:after="20"/>
        <w:rPr>
          <w:rFonts w:asciiTheme="majorHAnsi" w:hAnsiTheme="majorHAnsi" w:cstheme="majorHAnsi"/>
          <w:sz w:val="20"/>
          <w:szCs w:val="20"/>
        </w:rPr>
      </w:pPr>
      <w:r>
        <w:rPr>
          <w:rFonts w:asciiTheme="majorHAnsi" w:hAnsiTheme="majorHAnsi" w:cstheme="majorHAnsi"/>
          <w:sz w:val="20"/>
          <w:szCs w:val="20"/>
          <w:lang w:bidi="en-US"/>
        </w:rPr>
        <w:t xml:space="preserve">Project Management </w:t>
      </w:r>
    </w:p>
    <w:p w14:paraId="5E9656BD" w14:textId="77777777" w:rsidR="00CF6E27" w:rsidRPr="007B1A5D" w:rsidRDefault="00CF6E27" w:rsidP="00CF6E27">
      <w:pPr>
        <w:pStyle w:val="ListParagraph"/>
        <w:numPr>
          <w:ilvl w:val="0"/>
          <w:numId w:val="27"/>
        </w:numPr>
        <w:tabs>
          <w:tab w:val="right" w:pos="11340"/>
        </w:tabs>
        <w:spacing w:before="20" w:after="20"/>
        <w:rPr>
          <w:rFonts w:asciiTheme="majorHAnsi" w:hAnsiTheme="majorHAnsi" w:cstheme="majorHAnsi"/>
          <w:sz w:val="20"/>
          <w:szCs w:val="20"/>
        </w:rPr>
      </w:pPr>
      <w:r>
        <w:rPr>
          <w:rFonts w:asciiTheme="majorHAnsi" w:hAnsiTheme="majorHAnsi" w:cstheme="majorHAnsi"/>
          <w:bCs/>
          <w:iCs/>
          <w:sz w:val="20"/>
          <w:szCs w:val="20"/>
          <w:lang w:bidi="en-US"/>
        </w:rPr>
        <w:t xml:space="preserve">Portfolio Management </w:t>
      </w:r>
    </w:p>
    <w:p w14:paraId="488A86AC" w14:textId="77777777" w:rsidR="00CF6E27" w:rsidRPr="00D62825" w:rsidRDefault="00CF6E27" w:rsidP="00CF6E27">
      <w:pPr>
        <w:pStyle w:val="ListParagraph"/>
        <w:numPr>
          <w:ilvl w:val="0"/>
          <w:numId w:val="27"/>
        </w:numPr>
        <w:tabs>
          <w:tab w:val="right" w:pos="11340"/>
        </w:tabs>
        <w:spacing w:before="20" w:after="20"/>
        <w:rPr>
          <w:rFonts w:asciiTheme="majorHAnsi" w:hAnsiTheme="majorHAnsi" w:cstheme="majorHAnsi"/>
          <w:sz w:val="20"/>
          <w:szCs w:val="20"/>
        </w:rPr>
      </w:pPr>
      <w:r>
        <w:rPr>
          <w:rFonts w:asciiTheme="majorHAnsi" w:hAnsiTheme="majorHAnsi" w:cstheme="majorHAnsi"/>
          <w:sz w:val="20"/>
          <w:szCs w:val="20"/>
          <w:lang w:bidi="en-US"/>
        </w:rPr>
        <w:t xml:space="preserve">Incident/ Change Management </w:t>
      </w:r>
    </w:p>
    <w:p w14:paraId="055D518D" w14:textId="77777777" w:rsidR="00CF6E27" w:rsidRPr="00D62825" w:rsidRDefault="00CF6E27" w:rsidP="00CF6E27">
      <w:pPr>
        <w:pStyle w:val="ListParagraph"/>
        <w:numPr>
          <w:ilvl w:val="0"/>
          <w:numId w:val="27"/>
        </w:numPr>
        <w:tabs>
          <w:tab w:val="right" w:pos="11340"/>
        </w:tabs>
        <w:spacing w:before="20" w:after="20"/>
        <w:rPr>
          <w:rFonts w:asciiTheme="majorHAnsi" w:hAnsiTheme="majorHAnsi" w:cstheme="majorHAnsi"/>
          <w:sz w:val="20"/>
          <w:szCs w:val="20"/>
        </w:rPr>
      </w:pPr>
      <w:r w:rsidRPr="00D62825">
        <w:rPr>
          <w:rFonts w:asciiTheme="majorHAnsi" w:hAnsiTheme="majorHAnsi" w:cstheme="majorHAnsi"/>
          <w:bCs/>
          <w:iCs/>
          <w:sz w:val="20"/>
          <w:szCs w:val="20"/>
          <w:lang w:bidi="en-US"/>
        </w:rPr>
        <w:t>SDLC/STLC</w:t>
      </w:r>
    </w:p>
    <w:p w14:paraId="680E3243" w14:textId="77777777" w:rsidR="00CF6E27" w:rsidRPr="00D62825" w:rsidRDefault="00CF6E27" w:rsidP="00CF6E27">
      <w:pPr>
        <w:pStyle w:val="ListParagraph"/>
        <w:numPr>
          <w:ilvl w:val="0"/>
          <w:numId w:val="27"/>
        </w:numPr>
        <w:tabs>
          <w:tab w:val="right" w:pos="11340"/>
        </w:tabs>
        <w:spacing w:before="20" w:after="20"/>
        <w:rPr>
          <w:rFonts w:asciiTheme="majorHAnsi" w:hAnsiTheme="majorHAnsi" w:cstheme="majorHAnsi"/>
          <w:sz w:val="20"/>
          <w:szCs w:val="20"/>
        </w:rPr>
      </w:pPr>
      <w:r w:rsidRPr="00D62825">
        <w:rPr>
          <w:rFonts w:asciiTheme="majorHAnsi" w:hAnsiTheme="majorHAnsi" w:cstheme="majorHAnsi"/>
          <w:bCs/>
          <w:iCs/>
          <w:sz w:val="20"/>
          <w:szCs w:val="20"/>
          <w:lang w:bidi="en-US"/>
        </w:rPr>
        <w:t>Technical Proficiency</w:t>
      </w:r>
    </w:p>
    <w:p w14:paraId="03AB1C58" w14:textId="77777777" w:rsidR="00CF6E27" w:rsidRPr="00D62825" w:rsidRDefault="00CF6E27" w:rsidP="00CF6E27">
      <w:pPr>
        <w:pStyle w:val="ListParagraph"/>
        <w:numPr>
          <w:ilvl w:val="0"/>
          <w:numId w:val="27"/>
        </w:numPr>
        <w:rPr>
          <w:rFonts w:asciiTheme="majorHAnsi" w:hAnsiTheme="majorHAnsi" w:cstheme="majorHAnsi"/>
          <w:bCs/>
          <w:iCs/>
          <w:sz w:val="20"/>
          <w:szCs w:val="20"/>
          <w:lang w:bidi="en-US"/>
        </w:rPr>
      </w:pPr>
      <w:r w:rsidRPr="00D62825">
        <w:rPr>
          <w:rFonts w:asciiTheme="majorHAnsi" w:hAnsiTheme="majorHAnsi" w:cstheme="majorHAnsi"/>
          <w:bCs/>
          <w:iCs/>
          <w:sz w:val="20"/>
          <w:szCs w:val="20"/>
          <w:lang w:bidi="en-US"/>
        </w:rPr>
        <w:t>Requirement Elicitation</w:t>
      </w:r>
    </w:p>
    <w:p w14:paraId="566B13F0" w14:textId="77777777" w:rsidR="00CF6E27" w:rsidRPr="00D62825" w:rsidRDefault="00CF6E27" w:rsidP="00CF6E27">
      <w:pPr>
        <w:pStyle w:val="ListParagraph"/>
        <w:numPr>
          <w:ilvl w:val="0"/>
          <w:numId w:val="27"/>
        </w:numPr>
        <w:rPr>
          <w:rFonts w:asciiTheme="majorHAnsi" w:hAnsiTheme="majorHAnsi" w:cstheme="majorHAnsi"/>
          <w:bCs/>
          <w:iCs/>
          <w:sz w:val="20"/>
          <w:szCs w:val="20"/>
          <w:lang w:bidi="en-US"/>
        </w:rPr>
      </w:pPr>
      <w:r>
        <w:rPr>
          <w:rFonts w:asciiTheme="majorHAnsi" w:hAnsiTheme="majorHAnsi" w:cstheme="majorHAnsi"/>
          <w:bCs/>
          <w:iCs/>
          <w:sz w:val="20"/>
          <w:szCs w:val="20"/>
          <w:lang w:bidi="en-US"/>
        </w:rPr>
        <w:t>J</w:t>
      </w:r>
      <w:r w:rsidRPr="00D62825">
        <w:rPr>
          <w:rFonts w:asciiTheme="majorHAnsi" w:hAnsiTheme="majorHAnsi" w:cstheme="majorHAnsi"/>
          <w:bCs/>
          <w:iCs/>
          <w:sz w:val="20"/>
          <w:szCs w:val="20"/>
          <w:lang w:bidi="en-US"/>
        </w:rPr>
        <w:t xml:space="preserve">ira, Confluence &amp; ADO </w:t>
      </w:r>
    </w:p>
    <w:p w14:paraId="64E8D253" w14:textId="77777777" w:rsidR="00CF6E27" w:rsidRPr="00A67009" w:rsidRDefault="00CF6E27" w:rsidP="00CF6E27">
      <w:pPr>
        <w:pStyle w:val="ListParagraph"/>
        <w:numPr>
          <w:ilvl w:val="0"/>
          <w:numId w:val="27"/>
        </w:numPr>
        <w:rPr>
          <w:rFonts w:asciiTheme="majorHAnsi" w:hAnsiTheme="majorHAnsi" w:cstheme="majorHAnsi"/>
          <w:bCs/>
          <w:iCs/>
          <w:sz w:val="20"/>
          <w:szCs w:val="20"/>
          <w:lang w:bidi="en-US"/>
        </w:rPr>
      </w:pPr>
      <w:r w:rsidRPr="00D62825">
        <w:rPr>
          <w:rFonts w:asciiTheme="majorHAnsi" w:hAnsiTheme="majorHAnsi" w:cstheme="majorHAnsi"/>
          <w:bCs/>
          <w:iCs/>
          <w:sz w:val="20"/>
          <w:szCs w:val="20"/>
          <w:lang w:bidi="en-US"/>
        </w:rPr>
        <w:t xml:space="preserve">User Stories &amp; Use Case </w:t>
      </w:r>
    </w:p>
    <w:p w14:paraId="52D9A8D2" w14:textId="77777777" w:rsidR="00CF6E27" w:rsidRPr="00C90AE6" w:rsidRDefault="00CF6E27" w:rsidP="00CF6E27">
      <w:pPr>
        <w:pStyle w:val="ListParagraph"/>
        <w:numPr>
          <w:ilvl w:val="0"/>
          <w:numId w:val="27"/>
        </w:numPr>
        <w:rPr>
          <w:rFonts w:asciiTheme="majorHAnsi" w:hAnsiTheme="majorHAnsi" w:cstheme="minorHAnsi"/>
          <w:bCs/>
          <w:iCs/>
          <w:sz w:val="20"/>
          <w:szCs w:val="20"/>
          <w:lang w:bidi="en-US"/>
        </w:rPr>
      </w:pPr>
      <w:r w:rsidRPr="00C90AE6">
        <w:rPr>
          <w:rFonts w:asciiTheme="majorHAnsi" w:hAnsiTheme="majorHAnsi" w:cstheme="minorHAnsi"/>
          <w:bCs/>
          <w:iCs/>
          <w:sz w:val="20"/>
          <w:szCs w:val="20"/>
          <w:lang w:bidi="en-US"/>
        </w:rPr>
        <w:t>Wire framing</w:t>
      </w:r>
    </w:p>
    <w:p w14:paraId="032E64FF" w14:textId="77777777" w:rsidR="00CF6E27" w:rsidRPr="00C90AE6" w:rsidRDefault="00CF6E27" w:rsidP="00CF6E27">
      <w:pPr>
        <w:pStyle w:val="ListParagraph"/>
        <w:numPr>
          <w:ilvl w:val="0"/>
          <w:numId w:val="27"/>
        </w:numPr>
        <w:tabs>
          <w:tab w:val="right" w:pos="11340"/>
        </w:tabs>
        <w:spacing w:before="20" w:after="20"/>
        <w:rPr>
          <w:rFonts w:ascii="Calibri" w:hAnsi="Calibri" w:cs="Calibri"/>
          <w:sz w:val="20"/>
          <w:szCs w:val="20"/>
        </w:rPr>
      </w:pPr>
      <w:r w:rsidRPr="00DA61FE">
        <w:rPr>
          <w:rFonts w:ascii="Calibri" w:hAnsi="Calibri" w:cs="Calibri"/>
          <w:sz w:val="20"/>
          <w:szCs w:val="20"/>
        </w:rPr>
        <w:t>Process Improvement</w:t>
      </w:r>
    </w:p>
    <w:p w14:paraId="25E542E9" w14:textId="77777777" w:rsidR="00CF6E27" w:rsidRDefault="00CF6E27" w:rsidP="00CF6E27">
      <w:pPr>
        <w:pStyle w:val="ListParagraph"/>
        <w:numPr>
          <w:ilvl w:val="0"/>
          <w:numId w:val="27"/>
        </w:numPr>
        <w:rPr>
          <w:rFonts w:ascii="Calibri" w:eastAsia="Calibri" w:hAnsi="Calibri" w:cstheme="minorHAnsi"/>
          <w:bCs/>
          <w:iCs/>
          <w:sz w:val="20"/>
          <w:szCs w:val="20"/>
          <w:lang w:bidi="en-US"/>
        </w:rPr>
      </w:pPr>
      <w:r w:rsidRPr="007D0518">
        <w:rPr>
          <w:rFonts w:ascii="Calibri" w:eastAsia="Calibri" w:hAnsi="Calibri" w:cstheme="minorHAnsi"/>
          <w:bCs/>
          <w:iCs/>
          <w:sz w:val="20"/>
          <w:szCs w:val="20"/>
          <w:lang w:bidi="en-US"/>
        </w:rPr>
        <w:t>SQL Scripting, Power BI</w:t>
      </w:r>
    </w:p>
    <w:p w14:paraId="6744A7EE" w14:textId="77777777" w:rsidR="00CF6E27" w:rsidRPr="007D0518" w:rsidRDefault="00CF6E27" w:rsidP="00CF6E27">
      <w:pPr>
        <w:pStyle w:val="ListParagraph"/>
        <w:numPr>
          <w:ilvl w:val="0"/>
          <w:numId w:val="27"/>
        </w:numPr>
        <w:rPr>
          <w:rFonts w:ascii="Calibri" w:eastAsia="Calibri" w:hAnsi="Calibri" w:cstheme="minorHAnsi"/>
          <w:bCs/>
          <w:iCs/>
          <w:sz w:val="20"/>
          <w:szCs w:val="20"/>
          <w:lang w:bidi="en-US"/>
        </w:rPr>
      </w:pPr>
      <w:r w:rsidRPr="007D0518">
        <w:rPr>
          <w:rFonts w:ascii="Calibri" w:eastAsia="Calibri" w:hAnsi="Calibri" w:cstheme="minorHAnsi"/>
          <w:bCs/>
          <w:iCs/>
          <w:sz w:val="20"/>
          <w:szCs w:val="20"/>
          <w:lang w:bidi="en-US"/>
        </w:rPr>
        <w:t>Power Automate/Apps</w:t>
      </w:r>
    </w:p>
    <w:p w14:paraId="4FEB4AA6" w14:textId="77777777" w:rsidR="00CF6E27" w:rsidRDefault="00CF6E27" w:rsidP="00CF6E27">
      <w:pPr>
        <w:pStyle w:val="ListParagraph"/>
        <w:numPr>
          <w:ilvl w:val="0"/>
          <w:numId w:val="27"/>
        </w:numPr>
        <w:rPr>
          <w:rFonts w:ascii="Calibri" w:eastAsia="Calibri" w:hAnsi="Calibri" w:cstheme="minorHAnsi"/>
          <w:bCs/>
          <w:iCs/>
          <w:sz w:val="20"/>
          <w:szCs w:val="20"/>
          <w:lang w:bidi="en-US"/>
        </w:rPr>
      </w:pPr>
      <w:r w:rsidRPr="007D0518">
        <w:rPr>
          <w:rFonts w:ascii="Calibri" w:eastAsia="Calibri" w:hAnsi="Calibri" w:cstheme="minorHAnsi"/>
          <w:bCs/>
          <w:iCs/>
          <w:sz w:val="20"/>
          <w:szCs w:val="20"/>
          <w:lang w:bidi="en-US"/>
        </w:rPr>
        <w:t>Quality Assurance Testing</w:t>
      </w:r>
    </w:p>
    <w:p w14:paraId="109B9F72" w14:textId="77777777" w:rsidR="00CF6E27" w:rsidRDefault="00CF6E27" w:rsidP="00CF6E27">
      <w:pPr>
        <w:pStyle w:val="ListParagraph"/>
        <w:numPr>
          <w:ilvl w:val="0"/>
          <w:numId w:val="27"/>
        </w:numPr>
        <w:rPr>
          <w:rFonts w:ascii="Calibri" w:eastAsia="Calibri" w:hAnsi="Calibri" w:cstheme="minorHAnsi"/>
          <w:bCs/>
          <w:iCs/>
          <w:sz w:val="20"/>
          <w:szCs w:val="20"/>
          <w:lang w:bidi="en-US"/>
        </w:rPr>
      </w:pPr>
      <w:r>
        <w:rPr>
          <w:rFonts w:ascii="Calibri" w:eastAsia="Calibri" w:hAnsi="Calibri" w:cstheme="minorHAnsi"/>
          <w:bCs/>
          <w:iCs/>
          <w:sz w:val="20"/>
          <w:szCs w:val="20"/>
          <w:lang w:bidi="en-US"/>
        </w:rPr>
        <w:t>SAP/S4ANA</w:t>
      </w:r>
    </w:p>
    <w:p w14:paraId="3D40836C" w14:textId="77777777" w:rsidR="00CF6E27" w:rsidRPr="007D0518" w:rsidRDefault="00CF6E27" w:rsidP="00CF6E27">
      <w:pPr>
        <w:pStyle w:val="ListParagraph"/>
        <w:numPr>
          <w:ilvl w:val="0"/>
          <w:numId w:val="27"/>
        </w:numPr>
        <w:rPr>
          <w:rFonts w:ascii="Calibri" w:eastAsia="Calibri" w:hAnsi="Calibri" w:cstheme="minorHAnsi"/>
          <w:bCs/>
          <w:iCs/>
          <w:sz w:val="20"/>
          <w:szCs w:val="20"/>
          <w:lang w:bidi="en-US"/>
        </w:rPr>
      </w:pPr>
      <w:r>
        <w:rPr>
          <w:rFonts w:ascii="Calibri" w:eastAsia="Calibri" w:hAnsi="Calibri" w:cstheme="minorHAnsi"/>
          <w:bCs/>
          <w:iCs/>
          <w:sz w:val="20"/>
          <w:szCs w:val="20"/>
          <w:lang w:bidi="en-US"/>
        </w:rPr>
        <w:t xml:space="preserve">Salesforce </w:t>
      </w:r>
    </w:p>
    <w:p w14:paraId="6EFEAA1C" w14:textId="77777777" w:rsidR="00CF6E27" w:rsidRDefault="00CF6E27" w:rsidP="00CF6E27">
      <w:pPr>
        <w:pStyle w:val="ListParagraph"/>
        <w:numPr>
          <w:ilvl w:val="0"/>
          <w:numId w:val="27"/>
        </w:numPr>
        <w:rPr>
          <w:rFonts w:ascii="Calibri" w:eastAsia="Calibri" w:hAnsi="Calibri" w:cstheme="minorHAnsi"/>
          <w:bCs/>
          <w:iCs/>
          <w:sz w:val="20"/>
          <w:szCs w:val="20"/>
          <w:lang w:bidi="en-US"/>
        </w:rPr>
      </w:pPr>
      <w:r w:rsidRPr="007D0518">
        <w:rPr>
          <w:rFonts w:ascii="Calibri" w:eastAsia="Calibri" w:hAnsi="Calibri" w:cstheme="minorHAnsi"/>
          <w:bCs/>
          <w:iCs/>
          <w:sz w:val="20"/>
          <w:szCs w:val="20"/>
          <w:lang w:bidi="en-US"/>
        </w:rPr>
        <w:t>Dynamics 365(CRM/ERP)</w:t>
      </w:r>
    </w:p>
    <w:p w14:paraId="3AD0F93F" w14:textId="1A5A9B73" w:rsidR="00CF6E27" w:rsidRDefault="00CF6E27" w:rsidP="00CF6E27">
      <w:pPr>
        <w:pStyle w:val="ListParagraph"/>
        <w:numPr>
          <w:ilvl w:val="0"/>
          <w:numId w:val="27"/>
        </w:numPr>
        <w:rPr>
          <w:rFonts w:ascii="Calibri" w:eastAsia="Calibri" w:hAnsi="Calibri" w:cstheme="minorHAnsi"/>
          <w:bCs/>
          <w:iCs/>
          <w:sz w:val="20"/>
          <w:szCs w:val="20"/>
          <w:lang w:bidi="en-US"/>
        </w:rPr>
      </w:pPr>
      <w:r>
        <w:rPr>
          <w:rFonts w:ascii="Calibri" w:eastAsia="Calibri" w:hAnsi="Calibri" w:cstheme="minorHAnsi"/>
          <w:bCs/>
          <w:iCs/>
          <w:sz w:val="20"/>
          <w:szCs w:val="20"/>
          <w:lang w:bidi="en-US"/>
        </w:rPr>
        <w:t>Visio &amp; Lucid</w:t>
      </w:r>
      <w:r w:rsidR="004D1551">
        <w:rPr>
          <w:rFonts w:ascii="Calibri" w:eastAsia="Calibri" w:hAnsi="Calibri" w:cstheme="minorHAnsi"/>
          <w:bCs/>
          <w:iCs/>
          <w:sz w:val="20"/>
          <w:szCs w:val="20"/>
          <w:lang w:bidi="en-US"/>
        </w:rPr>
        <w:t xml:space="preserve"> </w:t>
      </w:r>
      <w:bookmarkStart w:id="5" w:name="_GoBack"/>
      <w:bookmarkEnd w:id="5"/>
      <w:r>
        <w:rPr>
          <w:rFonts w:ascii="Calibri" w:eastAsia="Calibri" w:hAnsi="Calibri" w:cstheme="minorHAnsi"/>
          <w:bCs/>
          <w:iCs/>
          <w:sz w:val="20"/>
          <w:szCs w:val="20"/>
          <w:lang w:bidi="en-US"/>
        </w:rPr>
        <w:t xml:space="preserve">chart </w:t>
      </w:r>
    </w:p>
    <w:p w14:paraId="7DF6B023" w14:textId="77777777" w:rsidR="00CF6E27" w:rsidRPr="00136317" w:rsidRDefault="00CF6E27" w:rsidP="00CF6E27">
      <w:pPr>
        <w:pStyle w:val="ListParagraph"/>
        <w:numPr>
          <w:ilvl w:val="0"/>
          <w:numId w:val="27"/>
        </w:numPr>
        <w:rPr>
          <w:rFonts w:ascii="Calibri" w:eastAsia="Calibri" w:hAnsi="Calibri" w:cstheme="minorHAnsi"/>
          <w:bCs/>
          <w:iCs/>
          <w:sz w:val="20"/>
          <w:szCs w:val="20"/>
          <w:lang w:bidi="en-US"/>
        </w:rPr>
      </w:pPr>
      <w:r w:rsidRPr="00136317">
        <w:rPr>
          <w:rFonts w:ascii="Calibri" w:eastAsia="Calibri" w:hAnsi="Calibri" w:cstheme="minorHAnsi"/>
          <w:bCs/>
          <w:iCs/>
          <w:sz w:val="20"/>
          <w:szCs w:val="20"/>
          <w:lang w:bidi="en-US"/>
        </w:rPr>
        <w:t>Incident Management (ITIL Framework)</w:t>
      </w:r>
    </w:p>
    <w:p w14:paraId="48720339" w14:textId="77777777" w:rsidR="00606504" w:rsidRPr="00C945EC" w:rsidRDefault="00606504" w:rsidP="00C945EC">
      <w:pPr>
        <w:tabs>
          <w:tab w:val="right" w:pos="11340"/>
        </w:tabs>
        <w:spacing w:before="20" w:after="20"/>
        <w:rPr>
          <w:rFonts w:ascii="Calibri" w:hAnsi="Calibri" w:cs="Calibri"/>
          <w:sz w:val="20"/>
          <w:szCs w:val="20"/>
        </w:rPr>
        <w:sectPr w:rsidR="00606504" w:rsidRPr="00C945EC" w:rsidSect="00CF6E27">
          <w:type w:val="continuous"/>
          <w:pgSz w:w="12240" w:h="15840"/>
          <w:pgMar w:top="431" w:right="720" w:bottom="170" w:left="720" w:header="578" w:footer="578" w:gutter="0"/>
          <w:cols w:num="3" w:space="720"/>
          <w:titlePg/>
          <w:docGrid w:linePitch="360"/>
        </w:sectPr>
      </w:pPr>
    </w:p>
    <w:tbl>
      <w:tblPr>
        <w:tblStyle w:val="TableGrid"/>
        <w:tblW w:w="0" w:type="auto"/>
        <w:tblLook w:val="04A0" w:firstRow="1" w:lastRow="0" w:firstColumn="1" w:lastColumn="0" w:noHBand="0" w:noVBand="1"/>
      </w:tblPr>
      <w:tblGrid>
        <w:gridCol w:w="10790"/>
      </w:tblGrid>
      <w:tr w:rsidR="00550F81" w14:paraId="6BD9003E" w14:textId="77777777" w:rsidTr="00315272">
        <w:tc>
          <w:tcPr>
            <w:tcW w:w="10790" w:type="dxa"/>
            <w:shd w:val="clear" w:color="auto" w:fill="948A54" w:themeFill="background2" w:themeFillShade="80"/>
          </w:tcPr>
          <w:bookmarkEnd w:id="4"/>
          <w:p w14:paraId="58F28B5B" w14:textId="77777777" w:rsidR="00550F81" w:rsidRPr="00550F81" w:rsidRDefault="00550F81" w:rsidP="00550F81">
            <w:pPr>
              <w:jc w:val="center"/>
              <w:rPr>
                <w:rFonts w:asciiTheme="majorHAnsi" w:eastAsia="Calibri" w:hAnsiTheme="majorHAnsi" w:cstheme="majorHAnsi"/>
                <w:b/>
                <w:bCs/>
                <w:iCs/>
                <w:sz w:val="18"/>
                <w:szCs w:val="18"/>
                <w:lang w:val="en-CA"/>
              </w:rPr>
            </w:pPr>
            <w:r w:rsidRPr="00154169">
              <w:rPr>
                <w:b/>
                <w:bCs/>
              </w:rPr>
              <w:t>WORK EXPERIENCE</w:t>
            </w:r>
          </w:p>
        </w:tc>
      </w:tr>
    </w:tbl>
    <w:p w14:paraId="7EEB30B9" w14:textId="77777777" w:rsidR="007B1A5D" w:rsidRDefault="007B1A5D" w:rsidP="00606504">
      <w:pPr>
        <w:jc w:val="both"/>
        <w:rPr>
          <w:rFonts w:asciiTheme="majorHAnsi" w:eastAsia="Calibri" w:hAnsiTheme="majorHAnsi" w:cstheme="majorHAnsi"/>
          <w:b/>
          <w:bCs/>
          <w:iCs/>
          <w:sz w:val="22"/>
          <w:szCs w:val="22"/>
          <w:lang w:val="en-CA"/>
        </w:rPr>
      </w:pPr>
      <w:bookmarkStart w:id="6" w:name="_Hlk137820834"/>
      <w:bookmarkStart w:id="7" w:name="_Hlk137225826"/>
      <w:bookmarkStart w:id="8" w:name="_Hlk134207156"/>
      <w:bookmarkStart w:id="9" w:name="_Hlk134034197"/>
      <w:bookmarkStart w:id="10" w:name="_Hlk130511450"/>
    </w:p>
    <w:p w14:paraId="1FB9201F" w14:textId="4ECBA212" w:rsidR="00606504" w:rsidRPr="00606504" w:rsidRDefault="00DB7602" w:rsidP="00606504">
      <w:pPr>
        <w:jc w:val="both"/>
        <w:rPr>
          <w:rFonts w:asciiTheme="majorHAnsi" w:eastAsia="Calibri" w:hAnsiTheme="majorHAnsi" w:cstheme="majorHAnsi"/>
          <w:iCs/>
          <w:sz w:val="22"/>
          <w:szCs w:val="22"/>
          <w:lang w:val="en-CA"/>
        </w:rPr>
      </w:pPr>
      <w:r>
        <w:rPr>
          <w:rFonts w:asciiTheme="majorHAnsi" w:eastAsia="Calibri" w:hAnsiTheme="majorHAnsi" w:cstheme="majorHAnsi"/>
          <w:b/>
          <w:bCs/>
          <w:iCs/>
          <w:sz w:val="22"/>
          <w:szCs w:val="22"/>
          <w:lang w:val="en-CA"/>
        </w:rPr>
        <w:t>Senior</w:t>
      </w:r>
      <w:r w:rsidR="002811F5">
        <w:rPr>
          <w:rFonts w:asciiTheme="majorHAnsi" w:eastAsia="Calibri" w:hAnsiTheme="majorHAnsi" w:cstheme="majorHAnsi"/>
          <w:b/>
          <w:bCs/>
          <w:iCs/>
          <w:sz w:val="22"/>
          <w:szCs w:val="22"/>
          <w:lang w:val="en-CA"/>
        </w:rPr>
        <w:t xml:space="preserve"> Business</w:t>
      </w:r>
      <w:r w:rsidR="00606504" w:rsidRPr="00606504">
        <w:rPr>
          <w:rFonts w:asciiTheme="majorHAnsi" w:eastAsia="Calibri" w:hAnsiTheme="majorHAnsi" w:cstheme="majorHAnsi"/>
          <w:b/>
          <w:bCs/>
          <w:iCs/>
          <w:sz w:val="22"/>
          <w:szCs w:val="22"/>
          <w:lang w:val="en-CA"/>
        </w:rPr>
        <w:t xml:space="preserve"> Analys</w:t>
      </w:r>
      <w:r w:rsidR="000D22C5">
        <w:rPr>
          <w:rFonts w:asciiTheme="majorHAnsi" w:eastAsia="Calibri" w:hAnsiTheme="majorHAnsi" w:cstheme="majorHAnsi"/>
          <w:b/>
          <w:bCs/>
          <w:iCs/>
          <w:sz w:val="22"/>
          <w:szCs w:val="22"/>
          <w:lang w:val="en-CA"/>
        </w:rPr>
        <w:t>t/</w:t>
      </w:r>
      <w:r w:rsidR="00315272">
        <w:rPr>
          <w:rFonts w:asciiTheme="majorHAnsi" w:eastAsia="Calibri" w:hAnsiTheme="majorHAnsi" w:cstheme="majorHAnsi"/>
          <w:b/>
          <w:bCs/>
          <w:iCs/>
          <w:sz w:val="22"/>
          <w:szCs w:val="22"/>
          <w:lang w:val="en-CA"/>
        </w:rPr>
        <w:t xml:space="preserve">Scrum </w:t>
      </w:r>
      <w:r w:rsidR="000B37A7">
        <w:rPr>
          <w:rFonts w:asciiTheme="majorHAnsi" w:eastAsia="Calibri" w:hAnsiTheme="majorHAnsi" w:cstheme="majorHAnsi"/>
          <w:b/>
          <w:bCs/>
          <w:iCs/>
          <w:sz w:val="22"/>
          <w:szCs w:val="22"/>
          <w:lang w:val="en-CA"/>
        </w:rPr>
        <w:t>M</w:t>
      </w:r>
      <w:r w:rsidR="00E42E8D">
        <w:rPr>
          <w:rFonts w:asciiTheme="majorHAnsi" w:eastAsia="Calibri" w:hAnsiTheme="majorHAnsi" w:cstheme="majorHAnsi"/>
          <w:b/>
          <w:bCs/>
          <w:iCs/>
          <w:sz w:val="22"/>
          <w:szCs w:val="22"/>
          <w:lang w:val="en-CA"/>
        </w:rPr>
        <w:t>aste</w:t>
      </w:r>
      <w:r w:rsidR="00315272">
        <w:rPr>
          <w:rFonts w:asciiTheme="majorHAnsi" w:eastAsia="Calibri" w:hAnsiTheme="majorHAnsi" w:cstheme="majorHAnsi"/>
          <w:b/>
          <w:bCs/>
          <w:iCs/>
          <w:sz w:val="22"/>
          <w:szCs w:val="22"/>
          <w:lang w:val="en-CA"/>
        </w:rPr>
        <w:t xml:space="preserve">r - </w:t>
      </w:r>
      <w:r w:rsidR="000B37A7" w:rsidRPr="007B1A5D">
        <w:rPr>
          <w:rFonts w:asciiTheme="majorHAnsi" w:eastAsia="Calibri" w:hAnsiTheme="majorHAnsi" w:cstheme="majorHAnsi"/>
          <w:b/>
          <w:bCs/>
          <w:iCs/>
          <w:sz w:val="22"/>
          <w:szCs w:val="22"/>
          <w:lang w:val="en-CA"/>
        </w:rPr>
        <w:t>0</w:t>
      </w:r>
      <w:r w:rsidR="00315272">
        <w:rPr>
          <w:rFonts w:asciiTheme="majorHAnsi" w:eastAsia="Calibri" w:hAnsiTheme="majorHAnsi" w:cstheme="majorHAnsi"/>
          <w:b/>
          <w:bCs/>
          <w:iCs/>
          <w:sz w:val="22"/>
          <w:szCs w:val="22"/>
          <w:lang w:val="en-CA"/>
        </w:rPr>
        <w:t>7</w:t>
      </w:r>
      <w:r w:rsidR="00606504" w:rsidRPr="007B1A5D">
        <w:rPr>
          <w:rFonts w:asciiTheme="majorHAnsi" w:eastAsia="Calibri" w:hAnsiTheme="majorHAnsi" w:cstheme="majorHAnsi"/>
          <w:b/>
          <w:bCs/>
          <w:iCs/>
          <w:sz w:val="22"/>
          <w:szCs w:val="22"/>
          <w:lang w:val="en-CA"/>
        </w:rPr>
        <w:t>/20</w:t>
      </w:r>
      <w:r w:rsidR="002377EB">
        <w:rPr>
          <w:rFonts w:asciiTheme="majorHAnsi" w:eastAsia="Calibri" w:hAnsiTheme="majorHAnsi" w:cstheme="majorHAnsi"/>
          <w:b/>
          <w:bCs/>
          <w:iCs/>
          <w:sz w:val="22"/>
          <w:szCs w:val="22"/>
          <w:lang w:val="en-CA"/>
        </w:rPr>
        <w:t>20</w:t>
      </w:r>
      <w:r w:rsidR="00606504" w:rsidRPr="007B1A5D">
        <w:rPr>
          <w:rFonts w:asciiTheme="majorHAnsi" w:eastAsia="Calibri" w:hAnsiTheme="majorHAnsi" w:cstheme="majorHAnsi"/>
          <w:b/>
          <w:bCs/>
          <w:iCs/>
          <w:sz w:val="22"/>
          <w:szCs w:val="22"/>
          <w:lang w:val="en-CA"/>
        </w:rPr>
        <w:t xml:space="preserve"> - Current</w:t>
      </w:r>
    </w:p>
    <w:p w14:paraId="1C1202EE" w14:textId="71BC3A64" w:rsidR="00606504" w:rsidRPr="00606504" w:rsidRDefault="00CF6E27" w:rsidP="00606504">
      <w:pPr>
        <w:jc w:val="both"/>
        <w:rPr>
          <w:rFonts w:ascii="Calibri" w:eastAsia="Calibri" w:hAnsi="Calibri" w:cs="Calibri"/>
          <w:b/>
          <w:bCs/>
          <w:iCs/>
          <w:sz w:val="20"/>
          <w:szCs w:val="20"/>
          <w:lang w:val="en-CA"/>
        </w:rPr>
      </w:pPr>
      <w:r>
        <w:rPr>
          <w:rFonts w:asciiTheme="majorHAnsi" w:eastAsia="Calibri" w:hAnsiTheme="majorHAnsi" w:cstheme="majorHAnsi"/>
          <w:b/>
          <w:bCs/>
          <w:iCs/>
          <w:sz w:val="22"/>
          <w:szCs w:val="22"/>
          <w:lang w:val="en-CA"/>
        </w:rPr>
        <w:t xml:space="preserve">Deloitte </w:t>
      </w:r>
      <w:r w:rsidR="00315272">
        <w:rPr>
          <w:rFonts w:asciiTheme="majorHAnsi" w:eastAsia="Calibri" w:hAnsiTheme="majorHAnsi" w:cstheme="majorHAnsi"/>
          <w:b/>
          <w:bCs/>
          <w:iCs/>
          <w:sz w:val="22"/>
          <w:szCs w:val="22"/>
          <w:lang w:val="en-CA"/>
        </w:rPr>
        <w:t xml:space="preserve">- Atlanta, GA </w:t>
      </w:r>
    </w:p>
    <w:p w14:paraId="7A072ABE" w14:textId="77777777" w:rsidR="00315272" w:rsidRPr="00315272" w:rsidRDefault="00315272" w:rsidP="00315272">
      <w:pPr>
        <w:pStyle w:val="ListParagraph"/>
        <w:numPr>
          <w:ilvl w:val="0"/>
          <w:numId w:val="22"/>
        </w:numPr>
        <w:rPr>
          <w:rFonts w:ascii="Calibri" w:eastAsia="Calibri" w:hAnsi="Calibri" w:cs="Calibri"/>
          <w:iCs/>
          <w:sz w:val="20"/>
          <w:szCs w:val="20"/>
          <w:lang w:val="en-CA"/>
        </w:rPr>
      </w:pPr>
      <w:r w:rsidRPr="00315272">
        <w:rPr>
          <w:rFonts w:ascii="Calibri" w:eastAsia="Calibri" w:hAnsi="Calibri" w:cs="Calibri"/>
          <w:iCs/>
          <w:sz w:val="20"/>
          <w:szCs w:val="20"/>
          <w:lang w:val="en-CA"/>
        </w:rPr>
        <w:t>Formulated comprehensive project timelines, employing forecasting techniques to improve on-time product delivery, and aligned scope with the Program roadmap in partnership with Product Owners, Scrum Master, Project Managers and Development Team.</w:t>
      </w:r>
    </w:p>
    <w:p w14:paraId="7FFFA365" w14:textId="77777777" w:rsidR="00315272" w:rsidRDefault="00315272" w:rsidP="00315272">
      <w:pPr>
        <w:pStyle w:val="ListParagraph"/>
        <w:numPr>
          <w:ilvl w:val="0"/>
          <w:numId w:val="22"/>
        </w:numPr>
        <w:jc w:val="both"/>
        <w:rPr>
          <w:rFonts w:ascii="Calibri" w:eastAsia="Calibri" w:hAnsi="Calibri" w:cs="Calibri"/>
          <w:iCs/>
          <w:sz w:val="20"/>
          <w:szCs w:val="20"/>
          <w:lang w:val="en-CA"/>
        </w:rPr>
      </w:pPr>
      <w:r w:rsidRPr="00315272">
        <w:rPr>
          <w:rFonts w:ascii="Calibri" w:eastAsia="Calibri" w:hAnsi="Calibri" w:cs="Calibri"/>
          <w:iCs/>
          <w:sz w:val="20"/>
          <w:szCs w:val="20"/>
          <w:lang w:val="en-CA"/>
        </w:rPr>
        <w:t>Documented business requirements and specifications, including functional and non-functional requirements, flow charts, process descriptions, user cases, user stories, acceptance criteria, and data specifications.</w:t>
      </w:r>
    </w:p>
    <w:p w14:paraId="18B639F5" w14:textId="77777777" w:rsidR="00CF6E27" w:rsidRPr="00CF6E27" w:rsidRDefault="00CF6E27" w:rsidP="00CF6E27">
      <w:pPr>
        <w:pStyle w:val="ListParagraph"/>
        <w:numPr>
          <w:ilvl w:val="0"/>
          <w:numId w:val="22"/>
        </w:numPr>
        <w:jc w:val="both"/>
        <w:rPr>
          <w:rFonts w:ascii="Calibri" w:eastAsia="Calibri" w:hAnsi="Calibri" w:cs="Calibri"/>
          <w:iCs/>
          <w:sz w:val="20"/>
          <w:szCs w:val="20"/>
          <w:lang w:val="en-CA"/>
        </w:rPr>
      </w:pPr>
      <w:r w:rsidRPr="00CF6E27">
        <w:rPr>
          <w:rFonts w:ascii="Calibri" w:eastAsia="Calibri" w:hAnsi="Calibri" w:cs="Calibri"/>
          <w:iCs/>
          <w:sz w:val="20"/>
          <w:szCs w:val="20"/>
          <w:lang w:val="en-CA"/>
        </w:rPr>
        <w:t>Acted as a liaison between business stakeholders and technical teams, ensuring alignment and clear communication across project lifecycles</w:t>
      </w:r>
    </w:p>
    <w:p w14:paraId="21DA1DAF" w14:textId="77777777" w:rsidR="00CF6E27" w:rsidRPr="00CF6E27" w:rsidRDefault="00CF6E27" w:rsidP="00CF6E27">
      <w:pPr>
        <w:pStyle w:val="ListParagraph"/>
        <w:numPr>
          <w:ilvl w:val="0"/>
          <w:numId w:val="22"/>
        </w:numPr>
        <w:jc w:val="both"/>
        <w:rPr>
          <w:rFonts w:ascii="Calibri" w:eastAsia="Calibri" w:hAnsi="Calibri" w:cs="Calibri"/>
          <w:iCs/>
          <w:sz w:val="20"/>
          <w:szCs w:val="20"/>
          <w:lang w:val="en-CA"/>
        </w:rPr>
      </w:pPr>
      <w:r w:rsidRPr="00CF6E27">
        <w:rPr>
          <w:rFonts w:ascii="Calibri" w:eastAsia="Calibri" w:hAnsi="Calibri" w:cs="Calibri"/>
          <w:iCs/>
          <w:sz w:val="20"/>
          <w:szCs w:val="20"/>
          <w:lang w:val="en-CA"/>
        </w:rPr>
        <w:t>Identified, documented, and analyzed business requirements, improving requirement clarity and reducing rework by 30%</w:t>
      </w:r>
    </w:p>
    <w:p w14:paraId="47B18676" w14:textId="77777777" w:rsidR="00CF6E27" w:rsidRPr="00CF6E27" w:rsidRDefault="00CF6E27" w:rsidP="00CF6E27">
      <w:pPr>
        <w:pStyle w:val="ListParagraph"/>
        <w:numPr>
          <w:ilvl w:val="0"/>
          <w:numId w:val="22"/>
        </w:numPr>
        <w:jc w:val="both"/>
        <w:rPr>
          <w:rFonts w:ascii="Calibri" w:eastAsia="Calibri" w:hAnsi="Calibri" w:cs="Calibri"/>
          <w:iCs/>
          <w:sz w:val="20"/>
          <w:szCs w:val="20"/>
          <w:lang w:val="en-CA"/>
        </w:rPr>
      </w:pPr>
      <w:r w:rsidRPr="00CF6E27">
        <w:rPr>
          <w:rFonts w:ascii="Calibri" w:eastAsia="Calibri" w:hAnsi="Calibri" w:cs="Calibri"/>
          <w:iCs/>
          <w:sz w:val="20"/>
          <w:szCs w:val="20"/>
          <w:lang w:val="en-CA"/>
        </w:rPr>
        <w:t>Ensured successful on-time delivery of cross-functional projects, contributing to a 95% project success rate</w:t>
      </w:r>
    </w:p>
    <w:p w14:paraId="4306636E" w14:textId="148BC2E2" w:rsidR="00CF6E27" w:rsidRPr="00CF6E27" w:rsidRDefault="00CF6E27" w:rsidP="00CF6E27">
      <w:pPr>
        <w:pStyle w:val="ListParagraph"/>
        <w:numPr>
          <w:ilvl w:val="0"/>
          <w:numId w:val="22"/>
        </w:numPr>
        <w:jc w:val="both"/>
        <w:rPr>
          <w:rFonts w:ascii="Calibri" w:eastAsia="Calibri" w:hAnsi="Calibri" w:cs="Calibri"/>
          <w:iCs/>
          <w:sz w:val="20"/>
          <w:szCs w:val="20"/>
          <w:lang w:val="en-CA"/>
        </w:rPr>
      </w:pPr>
      <w:r w:rsidRPr="00CF6E27">
        <w:rPr>
          <w:rFonts w:ascii="Calibri" w:eastAsia="Calibri" w:hAnsi="Calibri" w:cs="Calibri"/>
          <w:iCs/>
          <w:sz w:val="20"/>
          <w:szCs w:val="20"/>
          <w:lang w:val="en-CA"/>
        </w:rPr>
        <w:t>Analyzed complex datasets and visualized financial models to drive data-informed decision-making and uncover opportunities for cost reduction</w:t>
      </w:r>
    </w:p>
    <w:p w14:paraId="0D2C5AF2" w14:textId="77777777" w:rsidR="00315272" w:rsidRPr="00315272" w:rsidRDefault="00315272" w:rsidP="00315272">
      <w:pPr>
        <w:pStyle w:val="ListParagraph"/>
        <w:numPr>
          <w:ilvl w:val="0"/>
          <w:numId w:val="22"/>
        </w:numPr>
        <w:jc w:val="both"/>
        <w:rPr>
          <w:rFonts w:ascii="Calibri" w:eastAsia="Calibri" w:hAnsi="Calibri" w:cs="Calibri"/>
          <w:iCs/>
          <w:sz w:val="20"/>
          <w:szCs w:val="20"/>
          <w:lang w:val="en-CA"/>
        </w:rPr>
      </w:pPr>
      <w:r w:rsidRPr="00315272">
        <w:rPr>
          <w:rFonts w:ascii="Calibri" w:eastAsia="Calibri" w:hAnsi="Calibri" w:cs="Calibri"/>
          <w:iCs/>
          <w:sz w:val="20"/>
          <w:szCs w:val="20"/>
          <w:lang w:val="en-CA"/>
        </w:rPr>
        <w:t>Developed project plan, SOW and charter meeting with stakeholders and ensuring project timeline aligns with deliverables.</w:t>
      </w:r>
    </w:p>
    <w:p w14:paraId="79A9B620" w14:textId="77777777" w:rsidR="00315272" w:rsidRPr="00315272" w:rsidRDefault="00315272" w:rsidP="00315272">
      <w:pPr>
        <w:pStyle w:val="ListParagraph"/>
        <w:numPr>
          <w:ilvl w:val="0"/>
          <w:numId w:val="22"/>
        </w:numPr>
        <w:jc w:val="both"/>
        <w:rPr>
          <w:rFonts w:ascii="Calibri" w:eastAsia="Calibri" w:hAnsi="Calibri" w:cs="Calibri"/>
          <w:iCs/>
          <w:sz w:val="20"/>
          <w:szCs w:val="20"/>
          <w:lang w:val="en-CA"/>
        </w:rPr>
      </w:pPr>
      <w:r w:rsidRPr="00315272">
        <w:rPr>
          <w:rFonts w:ascii="Calibri" w:eastAsia="Calibri" w:hAnsi="Calibri" w:cs="Calibri"/>
          <w:iCs/>
          <w:sz w:val="20"/>
          <w:szCs w:val="20"/>
          <w:lang w:val="en-CA"/>
        </w:rPr>
        <w:t>Assisted the testing team in developing test cases, reviewing them, and signing off.</w:t>
      </w:r>
    </w:p>
    <w:p w14:paraId="7EBCDD03" w14:textId="77777777" w:rsidR="00315272" w:rsidRPr="00315272" w:rsidRDefault="00315272" w:rsidP="00315272">
      <w:pPr>
        <w:pStyle w:val="ListParagraph"/>
        <w:numPr>
          <w:ilvl w:val="0"/>
          <w:numId w:val="22"/>
        </w:numPr>
        <w:jc w:val="both"/>
        <w:rPr>
          <w:rFonts w:ascii="Calibri" w:eastAsia="Calibri" w:hAnsi="Calibri" w:cs="Calibri"/>
          <w:iCs/>
          <w:sz w:val="20"/>
          <w:szCs w:val="20"/>
          <w:lang w:val="en-CA"/>
        </w:rPr>
      </w:pPr>
      <w:r w:rsidRPr="00315272">
        <w:rPr>
          <w:rFonts w:ascii="Calibri" w:eastAsia="Calibri" w:hAnsi="Calibri" w:cs="Calibri"/>
          <w:iCs/>
          <w:sz w:val="20"/>
          <w:szCs w:val="20"/>
          <w:lang w:val="en-CA"/>
        </w:rPr>
        <w:t>Supported escalation of production issues as necessary; including complex problems that may cross between systems. Worked with technical architects who have responsibility to design solutions that meet the requirements. Collaborate with business and technical resources internally and externally to achieve the solution.</w:t>
      </w:r>
    </w:p>
    <w:p w14:paraId="65DE713C" w14:textId="77777777" w:rsidR="00CF6E27" w:rsidRPr="00480F38" w:rsidRDefault="00CF6E27" w:rsidP="00CF6E27">
      <w:pPr>
        <w:pStyle w:val="ListParagraph"/>
        <w:numPr>
          <w:ilvl w:val="0"/>
          <w:numId w:val="22"/>
        </w:numPr>
        <w:rPr>
          <w:rFonts w:asciiTheme="majorHAnsi" w:hAnsiTheme="majorHAnsi" w:cstheme="majorHAnsi"/>
          <w:color w:val="0E101A"/>
          <w:sz w:val="20"/>
          <w:szCs w:val="20"/>
        </w:rPr>
      </w:pPr>
      <w:r w:rsidRPr="00387D37">
        <w:rPr>
          <w:rFonts w:asciiTheme="majorHAnsi" w:hAnsiTheme="majorHAnsi" w:cstheme="majorHAnsi"/>
          <w:sz w:val="20"/>
          <w:szCs w:val="20"/>
        </w:rPr>
        <w:t>Collaborated closely with testing teams to validate that requirements were accurately implemented, reducing post-deployment defects by 20%</w:t>
      </w:r>
    </w:p>
    <w:p w14:paraId="35AA4086" w14:textId="77777777" w:rsidR="00CF6E27" w:rsidRPr="00490605" w:rsidRDefault="00CF6E27" w:rsidP="00CF6E27">
      <w:pPr>
        <w:pStyle w:val="ListParagraph"/>
        <w:numPr>
          <w:ilvl w:val="0"/>
          <w:numId w:val="22"/>
        </w:numPr>
        <w:rPr>
          <w:rFonts w:asciiTheme="majorHAnsi" w:hAnsiTheme="majorHAnsi" w:cstheme="majorHAnsi"/>
          <w:color w:val="0E101A"/>
          <w:sz w:val="20"/>
          <w:szCs w:val="20"/>
        </w:rPr>
      </w:pPr>
      <w:r w:rsidRPr="00480F38">
        <w:rPr>
          <w:rFonts w:asciiTheme="majorHAnsi" w:hAnsiTheme="majorHAnsi" w:cstheme="majorHAnsi"/>
          <w:color w:val="0E101A"/>
          <w:sz w:val="20"/>
          <w:szCs w:val="20"/>
        </w:rPr>
        <w:t>Authored detailed requirement/design artifacts including user stories, acceptance criteria, process flows, mockups, and use-case scenarios to guide development</w:t>
      </w:r>
    </w:p>
    <w:p w14:paraId="5F7A2454" w14:textId="77777777" w:rsidR="00CF6E27" w:rsidRPr="00387D37" w:rsidRDefault="00CF6E27" w:rsidP="00CF6E27">
      <w:pPr>
        <w:pStyle w:val="ListParagraph"/>
        <w:numPr>
          <w:ilvl w:val="0"/>
          <w:numId w:val="22"/>
        </w:numPr>
        <w:rPr>
          <w:rFonts w:asciiTheme="majorHAnsi" w:hAnsiTheme="majorHAnsi" w:cstheme="majorHAnsi"/>
          <w:color w:val="0E101A"/>
          <w:sz w:val="20"/>
          <w:szCs w:val="20"/>
        </w:rPr>
      </w:pPr>
      <w:r w:rsidRPr="00490605">
        <w:rPr>
          <w:rFonts w:asciiTheme="majorHAnsi" w:hAnsiTheme="majorHAnsi" w:cstheme="majorHAnsi"/>
          <w:color w:val="0E101A"/>
          <w:sz w:val="20"/>
          <w:szCs w:val="20"/>
        </w:rPr>
        <w:t>Collaborated with business units to design, validate, and implement business solutions that improved process efficiency without compromising operational effectiveness</w:t>
      </w:r>
    </w:p>
    <w:p w14:paraId="6BD08793" w14:textId="77777777" w:rsidR="00CF6E27" w:rsidRDefault="00CF6E27" w:rsidP="00CF6E27">
      <w:pPr>
        <w:pStyle w:val="ListParagraph"/>
        <w:numPr>
          <w:ilvl w:val="0"/>
          <w:numId w:val="22"/>
        </w:numPr>
        <w:rPr>
          <w:rFonts w:asciiTheme="majorHAnsi" w:hAnsiTheme="majorHAnsi" w:cstheme="majorHAnsi"/>
          <w:color w:val="0E101A"/>
          <w:sz w:val="20"/>
          <w:szCs w:val="20"/>
        </w:rPr>
      </w:pPr>
      <w:r w:rsidRPr="000B37A7">
        <w:rPr>
          <w:rFonts w:asciiTheme="majorHAnsi" w:hAnsiTheme="majorHAnsi" w:cstheme="majorHAnsi"/>
          <w:color w:val="0E101A"/>
          <w:sz w:val="20"/>
          <w:szCs w:val="20"/>
        </w:rPr>
        <w:t xml:space="preserve">Facilitated planning meeting for effort estimation and prioritization of user stories using Planning Poker, Fibonacci series as measurement technique and </w:t>
      </w:r>
      <w:proofErr w:type="spellStart"/>
      <w:r w:rsidRPr="000B37A7">
        <w:rPr>
          <w:rFonts w:asciiTheme="majorHAnsi" w:hAnsiTheme="majorHAnsi" w:cstheme="majorHAnsi"/>
          <w:color w:val="0E101A"/>
          <w:sz w:val="20"/>
          <w:szCs w:val="20"/>
        </w:rPr>
        <w:t>MoSCoW</w:t>
      </w:r>
      <w:proofErr w:type="spellEnd"/>
      <w:r w:rsidRPr="000B37A7">
        <w:rPr>
          <w:rFonts w:asciiTheme="majorHAnsi" w:hAnsiTheme="majorHAnsi" w:cstheme="majorHAnsi"/>
          <w:color w:val="0E101A"/>
          <w:sz w:val="20"/>
          <w:szCs w:val="20"/>
        </w:rPr>
        <w:t xml:space="preserve"> as prioritization technique.</w:t>
      </w:r>
    </w:p>
    <w:p w14:paraId="30C9D637" w14:textId="77777777" w:rsidR="00315272" w:rsidRPr="00315272" w:rsidRDefault="00315272" w:rsidP="00315272">
      <w:pPr>
        <w:pStyle w:val="ListParagraph"/>
        <w:numPr>
          <w:ilvl w:val="0"/>
          <w:numId w:val="22"/>
        </w:numPr>
        <w:jc w:val="both"/>
        <w:rPr>
          <w:rFonts w:ascii="Calibri" w:eastAsia="Calibri" w:hAnsi="Calibri" w:cs="Calibri"/>
          <w:iCs/>
          <w:sz w:val="20"/>
          <w:szCs w:val="20"/>
          <w:lang w:val="en-CA"/>
        </w:rPr>
      </w:pPr>
      <w:r w:rsidRPr="00315272">
        <w:rPr>
          <w:rFonts w:ascii="Calibri" w:eastAsia="Calibri" w:hAnsi="Calibri" w:cs="Calibri"/>
          <w:iCs/>
          <w:sz w:val="20"/>
          <w:szCs w:val="20"/>
          <w:lang w:val="en-CA"/>
        </w:rPr>
        <w:t>Managed project schedule and Work Breakdown Structure, create and update Requirements.</w:t>
      </w:r>
    </w:p>
    <w:p w14:paraId="4A2BCBEE" w14:textId="77777777" w:rsidR="00315272" w:rsidRPr="00315272" w:rsidRDefault="00315272" w:rsidP="00315272">
      <w:pPr>
        <w:pStyle w:val="ListParagraph"/>
        <w:numPr>
          <w:ilvl w:val="0"/>
          <w:numId w:val="22"/>
        </w:numPr>
        <w:jc w:val="both"/>
        <w:rPr>
          <w:rFonts w:ascii="Calibri" w:eastAsia="Calibri" w:hAnsi="Calibri" w:cs="Calibri"/>
          <w:iCs/>
          <w:sz w:val="20"/>
          <w:szCs w:val="20"/>
          <w:lang w:val="en-CA"/>
        </w:rPr>
      </w:pPr>
      <w:r w:rsidRPr="00315272">
        <w:rPr>
          <w:rFonts w:ascii="Calibri" w:eastAsia="Calibri" w:hAnsi="Calibri" w:cs="Calibri"/>
          <w:iCs/>
          <w:sz w:val="20"/>
          <w:szCs w:val="20"/>
          <w:lang w:val="en-CA"/>
        </w:rPr>
        <w:t>Traceability Matrix, track and report hours spent against estimates, review and approve time sheets, track project completion, projects risks, project funds and provide a weekly project update to internal and external stakeholders.</w:t>
      </w:r>
    </w:p>
    <w:p w14:paraId="0D3B3C09" w14:textId="77777777" w:rsidR="00315272" w:rsidRPr="00315272" w:rsidRDefault="00315272" w:rsidP="00315272">
      <w:pPr>
        <w:pStyle w:val="ListParagraph"/>
        <w:numPr>
          <w:ilvl w:val="0"/>
          <w:numId w:val="22"/>
        </w:numPr>
        <w:jc w:val="both"/>
        <w:rPr>
          <w:rFonts w:ascii="Calibri" w:eastAsia="Calibri" w:hAnsi="Calibri" w:cs="Calibri"/>
          <w:iCs/>
          <w:sz w:val="20"/>
          <w:szCs w:val="20"/>
          <w:lang w:val="en-CA"/>
        </w:rPr>
      </w:pPr>
      <w:r w:rsidRPr="00315272">
        <w:rPr>
          <w:rFonts w:ascii="Calibri" w:eastAsia="Calibri" w:hAnsi="Calibri" w:cs="Calibri"/>
          <w:iCs/>
          <w:sz w:val="20"/>
          <w:szCs w:val="20"/>
          <w:lang w:val="en-CA"/>
        </w:rPr>
        <w:t>Managed enhancement and change requests, estimate added efforts and execute change orders in a timely manner.</w:t>
      </w:r>
    </w:p>
    <w:p w14:paraId="347ADF31" w14:textId="77777777" w:rsidR="00315272" w:rsidRDefault="00315272" w:rsidP="00315272">
      <w:pPr>
        <w:pStyle w:val="ListParagraph"/>
        <w:numPr>
          <w:ilvl w:val="0"/>
          <w:numId w:val="22"/>
        </w:numPr>
        <w:jc w:val="both"/>
        <w:rPr>
          <w:rFonts w:ascii="Calibri" w:eastAsia="Calibri" w:hAnsi="Calibri" w:cs="Calibri"/>
          <w:iCs/>
          <w:sz w:val="20"/>
          <w:szCs w:val="20"/>
          <w:lang w:val="en-CA"/>
        </w:rPr>
      </w:pPr>
      <w:r w:rsidRPr="00315272">
        <w:rPr>
          <w:rFonts w:ascii="Calibri" w:eastAsia="Calibri" w:hAnsi="Calibri" w:cs="Calibri"/>
          <w:iCs/>
          <w:sz w:val="20"/>
          <w:szCs w:val="20"/>
          <w:lang w:val="en-CA"/>
        </w:rPr>
        <w:t>Lead full data migration during a major ERP system implementation, migrating customer, product, and order records from a legacy system.</w:t>
      </w:r>
    </w:p>
    <w:p w14:paraId="68D11DEF" w14:textId="77777777" w:rsidR="000B37A7" w:rsidRPr="000B37A7" w:rsidRDefault="00315272" w:rsidP="00315272">
      <w:pPr>
        <w:pStyle w:val="ListParagraph"/>
        <w:numPr>
          <w:ilvl w:val="0"/>
          <w:numId w:val="22"/>
        </w:numPr>
        <w:jc w:val="both"/>
        <w:rPr>
          <w:rFonts w:ascii="Calibri" w:eastAsia="Calibri" w:hAnsi="Calibri" w:cs="Calibri"/>
          <w:iCs/>
          <w:sz w:val="20"/>
          <w:szCs w:val="20"/>
          <w:lang w:val="en-CA"/>
        </w:rPr>
      </w:pPr>
      <w:r w:rsidRPr="000B37A7">
        <w:rPr>
          <w:rFonts w:ascii="Calibri" w:eastAsia="Calibri" w:hAnsi="Calibri" w:cs="Calibri"/>
          <w:iCs/>
          <w:sz w:val="20"/>
          <w:szCs w:val="20"/>
          <w:lang w:val="en-CA"/>
        </w:rPr>
        <w:lastRenderedPageBreak/>
        <w:t>Ensured</w:t>
      </w:r>
      <w:r w:rsidR="000B37A7" w:rsidRPr="000B37A7">
        <w:rPr>
          <w:rFonts w:ascii="Calibri" w:eastAsia="Calibri" w:hAnsi="Calibri" w:cs="Calibri"/>
          <w:iCs/>
          <w:sz w:val="20"/>
          <w:szCs w:val="20"/>
          <w:lang w:val="en-CA"/>
        </w:rPr>
        <w:t xml:space="preserve"> the technology and service delivery roadmap supports the solution strategy and are sustainable to meet the needs of the various solutions being delivered on that product.</w:t>
      </w:r>
    </w:p>
    <w:p w14:paraId="43C6E8ED" w14:textId="77777777" w:rsidR="00663B71" w:rsidRDefault="00663B71" w:rsidP="00606504">
      <w:pPr>
        <w:jc w:val="both"/>
        <w:rPr>
          <w:rFonts w:ascii="Calibri" w:eastAsia="Calibri" w:hAnsi="Calibri" w:cs="Calibri"/>
          <w:iCs/>
          <w:sz w:val="20"/>
          <w:szCs w:val="20"/>
          <w:lang w:val="en-CA"/>
        </w:rPr>
      </w:pPr>
    </w:p>
    <w:p w14:paraId="7F3C755D" w14:textId="6F3AF49C" w:rsidR="00606504" w:rsidRPr="00606504" w:rsidRDefault="00606504" w:rsidP="00606504">
      <w:pPr>
        <w:jc w:val="both"/>
        <w:rPr>
          <w:rFonts w:asciiTheme="majorHAnsi" w:eastAsia="Calibri" w:hAnsiTheme="majorHAnsi" w:cstheme="majorHAnsi"/>
          <w:b/>
          <w:bCs/>
          <w:iCs/>
          <w:sz w:val="22"/>
          <w:szCs w:val="22"/>
          <w:lang w:val="en-CA"/>
        </w:rPr>
      </w:pPr>
      <w:r w:rsidRPr="00606504">
        <w:rPr>
          <w:rFonts w:asciiTheme="majorHAnsi" w:eastAsia="Calibri" w:hAnsiTheme="majorHAnsi" w:cstheme="majorHAnsi"/>
          <w:b/>
          <w:bCs/>
          <w:iCs/>
          <w:sz w:val="22"/>
          <w:szCs w:val="22"/>
          <w:lang w:val="en-CA"/>
        </w:rPr>
        <w:t>Business Analyst</w:t>
      </w:r>
      <w:r w:rsidR="00315272">
        <w:rPr>
          <w:rFonts w:asciiTheme="majorHAnsi" w:eastAsia="Calibri" w:hAnsiTheme="majorHAnsi" w:cstheme="majorHAnsi"/>
          <w:b/>
          <w:bCs/>
          <w:iCs/>
          <w:sz w:val="22"/>
          <w:szCs w:val="22"/>
          <w:lang w:val="en-CA"/>
        </w:rPr>
        <w:t>-</w:t>
      </w:r>
      <w:r w:rsidR="006D14D5">
        <w:rPr>
          <w:rFonts w:asciiTheme="majorHAnsi" w:eastAsia="Calibri" w:hAnsiTheme="majorHAnsi" w:cstheme="majorHAnsi"/>
          <w:b/>
          <w:bCs/>
          <w:iCs/>
          <w:sz w:val="22"/>
          <w:szCs w:val="22"/>
          <w:lang w:val="en-CA"/>
        </w:rPr>
        <w:t xml:space="preserve"> 03/201</w:t>
      </w:r>
      <w:r w:rsidR="002377EB">
        <w:rPr>
          <w:rFonts w:asciiTheme="majorHAnsi" w:eastAsia="Calibri" w:hAnsiTheme="majorHAnsi" w:cstheme="majorHAnsi"/>
          <w:b/>
          <w:bCs/>
          <w:iCs/>
          <w:sz w:val="22"/>
          <w:szCs w:val="22"/>
          <w:lang w:val="en-CA"/>
        </w:rPr>
        <w:t>9</w:t>
      </w:r>
      <w:r w:rsidR="006D14D5">
        <w:rPr>
          <w:rFonts w:asciiTheme="majorHAnsi" w:eastAsia="Calibri" w:hAnsiTheme="majorHAnsi" w:cstheme="majorHAnsi"/>
          <w:b/>
          <w:bCs/>
          <w:iCs/>
          <w:sz w:val="22"/>
          <w:szCs w:val="22"/>
          <w:lang w:val="en-CA"/>
        </w:rPr>
        <w:t>- 0</w:t>
      </w:r>
      <w:r w:rsidR="00315272">
        <w:rPr>
          <w:rFonts w:asciiTheme="majorHAnsi" w:eastAsia="Calibri" w:hAnsiTheme="majorHAnsi" w:cstheme="majorHAnsi"/>
          <w:b/>
          <w:bCs/>
          <w:iCs/>
          <w:sz w:val="22"/>
          <w:szCs w:val="22"/>
          <w:lang w:val="en-CA"/>
        </w:rPr>
        <w:t>7</w:t>
      </w:r>
      <w:r w:rsidR="006D14D5">
        <w:rPr>
          <w:rFonts w:asciiTheme="majorHAnsi" w:eastAsia="Calibri" w:hAnsiTheme="majorHAnsi" w:cstheme="majorHAnsi"/>
          <w:b/>
          <w:bCs/>
          <w:iCs/>
          <w:sz w:val="22"/>
          <w:szCs w:val="22"/>
          <w:lang w:val="en-CA"/>
        </w:rPr>
        <w:t>/20</w:t>
      </w:r>
      <w:r w:rsidR="002377EB">
        <w:rPr>
          <w:rFonts w:asciiTheme="majorHAnsi" w:eastAsia="Calibri" w:hAnsiTheme="majorHAnsi" w:cstheme="majorHAnsi"/>
          <w:b/>
          <w:bCs/>
          <w:iCs/>
          <w:sz w:val="22"/>
          <w:szCs w:val="22"/>
          <w:lang w:val="en-CA"/>
        </w:rPr>
        <w:t>20</w:t>
      </w:r>
    </w:p>
    <w:p w14:paraId="4D6F5BC8" w14:textId="0F1318B6" w:rsidR="00606504" w:rsidRPr="00606504" w:rsidRDefault="002377EB" w:rsidP="00606504">
      <w:pPr>
        <w:jc w:val="both"/>
        <w:rPr>
          <w:rFonts w:asciiTheme="majorHAnsi" w:eastAsia="Calibri" w:hAnsiTheme="majorHAnsi" w:cstheme="majorHAnsi"/>
          <w:b/>
          <w:bCs/>
          <w:iCs/>
          <w:sz w:val="22"/>
          <w:szCs w:val="22"/>
          <w:lang w:val="en-CA"/>
        </w:rPr>
      </w:pPr>
      <w:r>
        <w:rPr>
          <w:rFonts w:asciiTheme="majorHAnsi" w:eastAsia="Calibri" w:hAnsiTheme="majorHAnsi" w:cstheme="majorHAnsi"/>
          <w:b/>
          <w:bCs/>
          <w:iCs/>
          <w:sz w:val="22"/>
          <w:szCs w:val="22"/>
          <w:lang w:val="en-CA"/>
        </w:rPr>
        <w:t xml:space="preserve">Verizon Wireless </w:t>
      </w:r>
      <w:r w:rsidR="00315272">
        <w:rPr>
          <w:rFonts w:asciiTheme="majorHAnsi" w:eastAsia="Calibri" w:hAnsiTheme="majorHAnsi" w:cstheme="majorHAnsi"/>
          <w:b/>
          <w:bCs/>
          <w:iCs/>
          <w:sz w:val="22"/>
          <w:szCs w:val="22"/>
          <w:lang w:val="en-CA"/>
        </w:rPr>
        <w:t>- Atlanta</w:t>
      </w:r>
      <w:r w:rsidR="000B37A7">
        <w:rPr>
          <w:rFonts w:asciiTheme="majorHAnsi" w:eastAsia="Calibri" w:hAnsiTheme="majorHAnsi" w:cstheme="majorHAnsi"/>
          <w:b/>
          <w:bCs/>
          <w:iCs/>
          <w:sz w:val="22"/>
          <w:szCs w:val="22"/>
          <w:lang w:val="en-CA"/>
        </w:rPr>
        <w:t>,</w:t>
      </w:r>
      <w:r w:rsidR="00315272">
        <w:rPr>
          <w:rFonts w:asciiTheme="majorHAnsi" w:eastAsia="Calibri" w:hAnsiTheme="majorHAnsi" w:cstheme="majorHAnsi"/>
          <w:b/>
          <w:bCs/>
          <w:iCs/>
          <w:sz w:val="22"/>
          <w:szCs w:val="22"/>
          <w:lang w:val="en-CA"/>
        </w:rPr>
        <w:t xml:space="preserve"> GA </w:t>
      </w:r>
    </w:p>
    <w:p w14:paraId="4420F02E" w14:textId="77777777" w:rsidR="00606504" w:rsidRPr="00136317" w:rsidRDefault="00606504" w:rsidP="00F16CF4">
      <w:pPr>
        <w:pStyle w:val="ListParagraph"/>
        <w:numPr>
          <w:ilvl w:val="0"/>
          <w:numId w:val="29"/>
        </w:numPr>
        <w:jc w:val="both"/>
        <w:rPr>
          <w:rFonts w:asciiTheme="majorHAnsi" w:eastAsia="Calibri" w:hAnsiTheme="majorHAnsi" w:cstheme="majorHAnsi"/>
          <w:iCs/>
          <w:sz w:val="20"/>
          <w:szCs w:val="20"/>
          <w:lang w:val="en-CA"/>
        </w:rPr>
      </w:pPr>
      <w:r w:rsidRPr="00136317">
        <w:rPr>
          <w:rFonts w:asciiTheme="majorHAnsi" w:eastAsia="Calibri" w:hAnsiTheme="majorHAnsi" w:cstheme="majorHAnsi"/>
          <w:iCs/>
          <w:sz w:val="20"/>
          <w:szCs w:val="20"/>
          <w:lang w:val="en-CA"/>
        </w:rPr>
        <w:t xml:space="preserve">Facilitated Joint Application Development (JAD) and Requirements Gathering sessions with Stakeholders, SMEs, and System Owners to capture business rules, processes, and </w:t>
      </w:r>
      <w:r w:rsidR="00275036" w:rsidRPr="00136317">
        <w:rPr>
          <w:rFonts w:asciiTheme="majorHAnsi" w:eastAsia="Calibri" w:hAnsiTheme="majorHAnsi" w:cstheme="majorHAnsi"/>
          <w:iCs/>
          <w:sz w:val="20"/>
          <w:szCs w:val="20"/>
          <w:lang w:val="en-CA"/>
        </w:rPr>
        <w:t xml:space="preserve">troubleshoot </w:t>
      </w:r>
      <w:r w:rsidRPr="00136317">
        <w:rPr>
          <w:rFonts w:asciiTheme="majorHAnsi" w:eastAsia="Calibri" w:hAnsiTheme="majorHAnsi" w:cstheme="majorHAnsi"/>
          <w:iCs/>
          <w:sz w:val="20"/>
          <w:szCs w:val="20"/>
          <w:lang w:val="en-CA"/>
        </w:rPr>
        <w:t>system requirements for various projects.</w:t>
      </w:r>
    </w:p>
    <w:p w14:paraId="3EAAFD76" w14:textId="77777777" w:rsidR="00A67009" w:rsidRDefault="00A67009" w:rsidP="00F16CF4">
      <w:pPr>
        <w:pStyle w:val="ListParagraph"/>
        <w:numPr>
          <w:ilvl w:val="0"/>
          <w:numId w:val="29"/>
        </w:numPr>
        <w:spacing w:line="276" w:lineRule="auto"/>
        <w:ind w:right="283"/>
        <w:jc w:val="both"/>
        <w:rPr>
          <w:rFonts w:asciiTheme="majorHAnsi" w:hAnsiTheme="majorHAnsi" w:cstheme="majorHAnsi"/>
          <w:sz w:val="20"/>
          <w:szCs w:val="20"/>
        </w:rPr>
      </w:pPr>
      <w:r w:rsidRPr="00136317">
        <w:rPr>
          <w:rFonts w:asciiTheme="majorHAnsi" w:hAnsiTheme="majorHAnsi" w:cstheme="majorHAnsi"/>
          <w:sz w:val="20"/>
          <w:szCs w:val="20"/>
        </w:rPr>
        <w:t>Manage cross-functional projects and change initiatives for web and app insurance platforms.</w:t>
      </w:r>
    </w:p>
    <w:p w14:paraId="381F8B80" w14:textId="2CB83B38" w:rsidR="00CF6E27" w:rsidRPr="00CF6E27" w:rsidRDefault="00CF6E27" w:rsidP="00CF6E27">
      <w:pPr>
        <w:pStyle w:val="ListParagraph"/>
        <w:numPr>
          <w:ilvl w:val="0"/>
          <w:numId w:val="29"/>
        </w:numPr>
        <w:rPr>
          <w:rFonts w:asciiTheme="majorHAnsi" w:hAnsiTheme="majorHAnsi" w:cstheme="majorHAnsi"/>
          <w:color w:val="0E101A"/>
          <w:sz w:val="20"/>
          <w:szCs w:val="20"/>
        </w:rPr>
      </w:pPr>
      <w:r w:rsidRPr="00480F38">
        <w:rPr>
          <w:rFonts w:asciiTheme="majorHAnsi" w:hAnsiTheme="majorHAnsi" w:cstheme="majorHAnsi"/>
          <w:color w:val="0E101A"/>
          <w:sz w:val="20"/>
          <w:szCs w:val="20"/>
        </w:rPr>
        <w:t>Led User Acceptance Testing (UAT) and Post-Production Validation (PPV), ensuring solutions met business expectations prior to deployment</w:t>
      </w:r>
    </w:p>
    <w:p w14:paraId="40CA6F29" w14:textId="77777777" w:rsidR="00A67009" w:rsidRPr="00136317" w:rsidRDefault="00A67009" w:rsidP="00F16CF4">
      <w:pPr>
        <w:pStyle w:val="ListParagraph"/>
        <w:numPr>
          <w:ilvl w:val="0"/>
          <w:numId w:val="29"/>
        </w:numPr>
        <w:spacing w:line="276" w:lineRule="auto"/>
        <w:ind w:right="283"/>
        <w:jc w:val="both"/>
        <w:rPr>
          <w:rFonts w:asciiTheme="majorHAnsi" w:hAnsiTheme="majorHAnsi" w:cstheme="majorHAnsi"/>
          <w:sz w:val="20"/>
          <w:szCs w:val="20"/>
        </w:rPr>
      </w:pPr>
      <w:r w:rsidRPr="00136317">
        <w:rPr>
          <w:rFonts w:asciiTheme="majorHAnsi" w:hAnsiTheme="majorHAnsi" w:cstheme="majorHAnsi"/>
          <w:sz w:val="20"/>
          <w:szCs w:val="20"/>
        </w:rPr>
        <w:t>Collaborate with Product Owners and key stakeholders to translate business requirements into user stories.</w:t>
      </w:r>
    </w:p>
    <w:p w14:paraId="646B64B4" w14:textId="77777777" w:rsidR="00A67009" w:rsidRPr="00136317" w:rsidRDefault="00A67009" w:rsidP="00F16CF4">
      <w:pPr>
        <w:pStyle w:val="ListParagraph"/>
        <w:numPr>
          <w:ilvl w:val="0"/>
          <w:numId w:val="29"/>
        </w:numPr>
        <w:spacing w:line="276" w:lineRule="auto"/>
        <w:ind w:right="283"/>
        <w:jc w:val="both"/>
        <w:rPr>
          <w:rFonts w:asciiTheme="majorHAnsi" w:hAnsiTheme="majorHAnsi" w:cstheme="majorHAnsi"/>
          <w:sz w:val="20"/>
          <w:szCs w:val="20"/>
        </w:rPr>
      </w:pPr>
      <w:r w:rsidRPr="00136317">
        <w:rPr>
          <w:rFonts w:asciiTheme="majorHAnsi" w:hAnsiTheme="majorHAnsi" w:cstheme="majorHAnsi"/>
          <w:sz w:val="20"/>
          <w:szCs w:val="20"/>
        </w:rPr>
        <w:t>Ensure that Oracle solutions accommodate insurance-specific processes such as underwriting, policy issuance, and claims management.</w:t>
      </w:r>
    </w:p>
    <w:p w14:paraId="0703353F" w14:textId="1C5C5FEC" w:rsidR="00A67009" w:rsidRPr="00136317" w:rsidRDefault="00A67009" w:rsidP="00F16CF4">
      <w:pPr>
        <w:pStyle w:val="ListParagraph"/>
        <w:numPr>
          <w:ilvl w:val="0"/>
          <w:numId w:val="29"/>
        </w:numPr>
        <w:spacing w:line="276" w:lineRule="auto"/>
        <w:ind w:right="283"/>
        <w:jc w:val="both"/>
        <w:rPr>
          <w:rFonts w:asciiTheme="majorHAnsi" w:hAnsiTheme="majorHAnsi" w:cstheme="majorHAnsi"/>
          <w:sz w:val="20"/>
          <w:szCs w:val="20"/>
        </w:rPr>
      </w:pPr>
      <w:r w:rsidRPr="00136317">
        <w:rPr>
          <w:rFonts w:asciiTheme="majorHAnsi" w:hAnsiTheme="majorHAnsi" w:cstheme="majorHAnsi"/>
          <w:sz w:val="20"/>
          <w:szCs w:val="20"/>
        </w:rPr>
        <w:t xml:space="preserve">Develop and </w:t>
      </w:r>
      <w:r w:rsidR="002377EB" w:rsidRPr="00136317">
        <w:rPr>
          <w:rFonts w:asciiTheme="majorHAnsi" w:hAnsiTheme="majorHAnsi" w:cstheme="majorHAnsi"/>
          <w:sz w:val="20"/>
          <w:szCs w:val="20"/>
        </w:rPr>
        <w:t>im</w:t>
      </w:r>
      <w:r w:rsidR="002377EB">
        <w:rPr>
          <w:rFonts w:asciiTheme="majorHAnsi" w:hAnsiTheme="majorHAnsi" w:cstheme="majorHAnsi"/>
          <w:sz w:val="20"/>
          <w:szCs w:val="20"/>
        </w:rPr>
        <w:t xml:space="preserve">plement </w:t>
      </w:r>
      <w:r w:rsidR="002377EB" w:rsidRPr="00136317">
        <w:rPr>
          <w:rFonts w:asciiTheme="majorHAnsi" w:hAnsiTheme="majorHAnsi" w:cstheme="majorHAnsi"/>
          <w:sz w:val="20"/>
          <w:szCs w:val="20"/>
        </w:rPr>
        <w:t>change</w:t>
      </w:r>
      <w:r w:rsidRPr="00136317">
        <w:rPr>
          <w:rFonts w:asciiTheme="majorHAnsi" w:hAnsiTheme="majorHAnsi" w:cstheme="majorHAnsi"/>
          <w:sz w:val="20"/>
          <w:szCs w:val="20"/>
        </w:rPr>
        <w:t xml:space="preserve"> management strategies to prepare insurance staff for the transition to Oracle.</w:t>
      </w:r>
    </w:p>
    <w:p w14:paraId="211E5BEC" w14:textId="77777777" w:rsidR="00A67009" w:rsidRPr="00136317" w:rsidRDefault="00A67009" w:rsidP="00F16CF4">
      <w:pPr>
        <w:pStyle w:val="ListParagraph"/>
        <w:numPr>
          <w:ilvl w:val="0"/>
          <w:numId w:val="29"/>
        </w:numPr>
        <w:spacing w:line="276" w:lineRule="auto"/>
        <w:ind w:right="283"/>
        <w:jc w:val="both"/>
        <w:rPr>
          <w:rFonts w:asciiTheme="majorHAnsi" w:hAnsiTheme="majorHAnsi" w:cstheme="majorHAnsi"/>
          <w:sz w:val="20"/>
          <w:szCs w:val="20"/>
        </w:rPr>
      </w:pPr>
      <w:r w:rsidRPr="00136317">
        <w:rPr>
          <w:rFonts w:asciiTheme="majorHAnsi" w:hAnsiTheme="majorHAnsi" w:cstheme="majorHAnsi"/>
          <w:sz w:val="20"/>
          <w:szCs w:val="20"/>
        </w:rPr>
        <w:t>Provide training sessions on new workflows, system features, and reporting capabilities.</w:t>
      </w:r>
    </w:p>
    <w:p w14:paraId="24B942C1" w14:textId="0971752A" w:rsidR="00A67009" w:rsidRDefault="00A67009" w:rsidP="00F16CF4">
      <w:pPr>
        <w:pStyle w:val="ListParagraph"/>
        <w:numPr>
          <w:ilvl w:val="0"/>
          <w:numId w:val="29"/>
        </w:numPr>
        <w:spacing w:line="276" w:lineRule="auto"/>
        <w:ind w:right="283"/>
        <w:jc w:val="both"/>
        <w:rPr>
          <w:rFonts w:asciiTheme="majorHAnsi" w:hAnsiTheme="majorHAnsi" w:cstheme="majorHAnsi"/>
          <w:sz w:val="20"/>
          <w:szCs w:val="20"/>
        </w:rPr>
      </w:pPr>
      <w:r w:rsidRPr="00136317">
        <w:rPr>
          <w:rFonts w:asciiTheme="majorHAnsi" w:hAnsiTheme="majorHAnsi" w:cstheme="majorHAnsi"/>
          <w:sz w:val="20"/>
          <w:szCs w:val="20"/>
        </w:rPr>
        <w:t xml:space="preserve">Provide support during the initial </w:t>
      </w:r>
      <w:r w:rsidR="00CF6E27" w:rsidRPr="00136317">
        <w:rPr>
          <w:rFonts w:asciiTheme="majorHAnsi" w:hAnsiTheme="majorHAnsi" w:cstheme="majorHAnsi"/>
          <w:sz w:val="20"/>
          <w:szCs w:val="20"/>
        </w:rPr>
        <w:t>phase of</w:t>
      </w:r>
      <w:r w:rsidRPr="00136317">
        <w:rPr>
          <w:rFonts w:asciiTheme="majorHAnsi" w:hAnsiTheme="majorHAnsi" w:cstheme="majorHAnsi"/>
          <w:sz w:val="20"/>
          <w:szCs w:val="20"/>
        </w:rPr>
        <w:t xml:space="preserve"> post-implementation, addressing any user concerns or issues specific to insurance operations.</w:t>
      </w:r>
    </w:p>
    <w:p w14:paraId="7242ADAB" w14:textId="77777777" w:rsidR="00315272" w:rsidRPr="00315272" w:rsidRDefault="00315272" w:rsidP="00315272">
      <w:pPr>
        <w:pStyle w:val="ListParagraph"/>
        <w:numPr>
          <w:ilvl w:val="0"/>
          <w:numId w:val="29"/>
        </w:numPr>
        <w:spacing w:line="276" w:lineRule="auto"/>
        <w:ind w:right="283"/>
        <w:jc w:val="both"/>
        <w:rPr>
          <w:rFonts w:asciiTheme="majorHAnsi" w:hAnsiTheme="majorHAnsi" w:cstheme="majorHAnsi"/>
          <w:sz w:val="20"/>
          <w:szCs w:val="20"/>
        </w:rPr>
      </w:pPr>
      <w:r w:rsidRPr="00315272">
        <w:rPr>
          <w:rFonts w:asciiTheme="majorHAnsi" w:hAnsiTheme="majorHAnsi" w:cstheme="majorHAnsi"/>
          <w:sz w:val="20"/>
          <w:szCs w:val="20"/>
        </w:rPr>
        <w:t>Provide 2nd/3rd level application support, troubleshoot incidents using ServiceNow, and ensure adherence to SLAs.</w:t>
      </w:r>
    </w:p>
    <w:p w14:paraId="030D64DF" w14:textId="77777777" w:rsidR="00315272" w:rsidRPr="00315272" w:rsidRDefault="00315272" w:rsidP="00315272">
      <w:pPr>
        <w:pStyle w:val="ListParagraph"/>
        <w:numPr>
          <w:ilvl w:val="0"/>
          <w:numId w:val="29"/>
        </w:numPr>
        <w:spacing w:line="276" w:lineRule="auto"/>
        <w:ind w:right="283"/>
        <w:jc w:val="both"/>
        <w:rPr>
          <w:rFonts w:asciiTheme="majorHAnsi" w:hAnsiTheme="majorHAnsi" w:cstheme="majorHAnsi"/>
          <w:sz w:val="20"/>
          <w:szCs w:val="20"/>
        </w:rPr>
      </w:pPr>
      <w:r w:rsidRPr="00315272">
        <w:rPr>
          <w:rFonts w:asciiTheme="majorHAnsi" w:hAnsiTheme="majorHAnsi" w:cstheme="majorHAnsi"/>
          <w:sz w:val="20"/>
          <w:szCs w:val="20"/>
        </w:rPr>
        <w:t>Create change records for approval and implementation, leading the drive for continuous improvement.</w:t>
      </w:r>
    </w:p>
    <w:p w14:paraId="33E37A48" w14:textId="77777777" w:rsidR="00315272" w:rsidRPr="00315272" w:rsidRDefault="00315272" w:rsidP="00315272">
      <w:pPr>
        <w:pStyle w:val="ListParagraph"/>
        <w:numPr>
          <w:ilvl w:val="0"/>
          <w:numId w:val="29"/>
        </w:numPr>
        <w:spacing w:line="276" w:lineRule="auto"/>
        <w:ind w:right="283"/>
        <w:jc w:val="both"/>
        <w:rPr>
          <w:rFonts w:asciiTheme="majorHAnsi" w:hAnsiTheme="majorHAnsi" w:cstheme="majorHAnsi"/>
          <w:sz w:val="20"/>
          <w:szCs w:val="20"/>
        </w:rPr>
      </w:pPr>
      <w:r w:rsidRPr="00315272">
        <w:rPr>
          <w:rFonts w:asciiTheme="majorHAnsi" w:hAnsiTheme="majorHAnsi" w:cstheme="majorHAnsi"/>
          <w:sz w:val="20"/>
          <w:szCs w:val="20"/>
        </w:rPr>
        <w:t>Managed pricing analytics projects, creating predictive risk profiling models and premium optimization algorithms in Teradata Vantage using policy and claims attributes.</w:t>
      </w:r>
    </w:p>
    <w:p w14:paraId="38D6E9A3" w14:textId="77777777" w:rsidR="00315272" w:rsidRDefault="00315272" w:rsidP="00315272">
      <w:pPr>
        <w:pStyle w:val="ListParagraph"/>
        <w:numPr>
          <w:ilvl w:val="0"/>
          <w:numId w:val="29"/>
        </w:numPr>
        <w:spacing w:line="276" w:lineRule="auto"/>
        <w:ind w:right="283"/>
        <w:jc w:val="both"/>
        <w:rPr>
          <w:rFonts w:asciiTheme="majorHAnsi" w:hAnsiTheme="majorHAnsi" w:cstheme="majorHAnsi"/>
          <w:sz w:val="20"/>
          <w:szCs w:val="20"/>
        </w:rPr>
      </w:pPr>
      <w:r w:rsidRPr="00315272">
        <w:rPr>
          <w:rFonts w:asciiTheme="majorHAnsi" w:hAnsiTheme="majorHAnsi" w:cstheme="majorHAnsi"/>
          <w:sz w:val="20"/>
          <w:szCs w:val="20"/>
        </w:rPr>
        <w:t>Streamlined new annuity applications and underwriting workflows, digitizing paper-based processes. Reducing application turnaround from 10 days to 2 days.</w:t>
      </w:r>
    </w:p>
    <w:p w14:paraId="27CDD5A7" w14:textId="77777777" w:rsidR="004405C6" w:rsidRPr="003631F2" w:rsidRDefault="004405C6" w:rsidP="004405C6">
      <w:pPr>
        <w:pStyle w:val="ListParagraph"/>
        <w:numPr>
          <w:ilvl w:val="0"/>
          <w:numId w:val="29"/>
        </w:numPr>
        <w:jc w:val="both"/>
        <w:rPr>
          <w:rFonts w:ascii="Calibri" w:eastAsia="Calibri" w:hAnsi="Calibri" w:cs="Calibri"/>
          <w:iCs/>
          <w:sz w:val="20"/>
          <w:szCs w:val="20"/>
          <w:lang w:val="en-CA"/>
        </w:rPr>
      </w:pPr>
      <w:r w:rsidRPr="003631F2">
        <w:rPr>
          <w:rFonts w:ascii="Calibri" w:eastAsia="Calibri" w:hAnsi="Calibri" w:cs="Calibri"/>
          <w:iCs/>
          <w:sz w:val="20"/>
          <w:szCs w:val="20"/>
          <w:lang w:val="en-CA"/>
        </w:rPr>
        <w:t>Collaborate with stakeholders to comprehend the organizational structure, policies, and operations and translate that insight into recommended solutions for achieving organizational goals as a Salesforce Business Analyst.</w:t>
      </w:r>
    </w:p>
    <w:p w14:paraId="1E8A2D6E" w14:textId="77777777" w:rsidR="004405C6" w:rsidRPr="003631F2" w:rsidRDefault="004405C6" w:rsidP="004405C6">
      <w:pPr>
        <w:pStyle w:val="ListParagraph"/>
        <w:numPr>
          <w:ilvl w:val="0"/>
          <w:numId w:val="29"/>
        </w:numPr>
        <w:jc w:val="both"/>
        <w:rPr>
          <w:rFonts w:ascii="Calibri" w:eastAsia="Calibri" w:hAnsi="Calibri" w:cs="Calibri"/>
          <w:iCs/>
          <w:sz w:val="20"/>
          <w:szCs w:val="20"/>
          <w:lang w:val="en-CA"/>
        </w:rPr>
      </w:pPr>
      <w:r w:rsidRPr="003631F2">
        <w:rPr>
          <w:rFonts w:ascii="Calibri" w:eastAsia="Calibri" w:hAnsi="Calibri" w:cs="Calibri"/>
          <w:iCs/>
          <w:sz w:val="20"/>
          <w:szCs w:val="20"/>
          <w:lang w:val="en-CA"/>
        </w:rPr>
        <w:t>Employ diverse techniques for gathering, tracking, and analyzing requirements specific to Salesforce implementations.</w:t>
      </w:r>
    </w:p>
    <w:p w14:paraId="35FD8C8F" w14:textId="77777777" w:rsidR="004405C6" w:rsidRPr="003631F2" w:rsidRDefault="004405C6" w:rsidP="004405C6">
      <w:pPr>
        <w:pStyle w:val="ListParagraph"/>
        <w:numPr>
          <w:ilvl w:val="0"/>
          <w:numId w:val="29"/>
        </w:numPr>
        <w:jc w:val="both"/>
        <w:rPr>
          <w:rFonts w:ascii="Calibri" w:eastAsia="Calibri" w:hAnsi="Calibri" w:cs="Calibri"/>
          <w:iCs/>
          <w:sz w:val="20"/>
          <w:szCs w:val="20"/>
          <w:lang w:val="en-CA"/>
        </w:rPr>
      </w:pPr>
      <w:r w:rsidRPr="003631F2">
        <w:rPr>
          <w:rFonts w:ascii="Calibri" w:eastAsia="Calibri" w:hAnsi="Calibri" w:cs="Calibri"/>
          <w:iCs/>
          <w:sz w:val="20"/>
          <w:szCs w:val="20"/>
          <w:lang w:val="en-CA"/>
        </w:rPr>
        <w:t>Developed and executed test plans for system enhancements. Excelled in stakeholder management, maintaining a satisfaction rate based on feedback surveys, showcasing effective communication and problem-solving skills.</w:t>
      </w:r>
    </w:p>
    <w:p w14:paraId="5B061B3F" w14:textId="77777777" w:rsidR="00F16CF4" w:rsidRDefault="004405C6" w:rsidP="004405C6">
      <w:pPr>
        <w:pStyle w:val="ListParagraph"/>
        <w:numPr>
          <w:ilvl w:val="0"/>
          <w:numId w:val="29"/>
        </w:numPr>
        <w:jc w:val="both"/>
        <w:rPr>
          <w:rFonts w:ascii="Calibri" w:eastAsia="Calibri" w:hAnsi="Calibri" w:cs="Calibri"/>
          <w:iCs/>
          <w:sz w:val="20"/>
          <w:szCs w:val="20"/>
        </w:rPr>
      </w:pPr>
      <w:r w:rsidRPr="00DA61FE">
        <w:rPr>
          <w:rFonts w:ascii="Calibri" w:eastAsia="Calibri" w:hAnsi="Calibri" w:cs="Calibri"/>
          <w:iCs/>
          <w:sz w:val="20"/>
          <w:szCs w:val="20"/>
        </w:rPr>
        <w:t>Identifies risks/pitfalls and articulates possible options and Provides guidance to product owners and is considered a go-to for the business function.</w:t>
      </w:r>
      <w:bookmarkEnd w:id="6"/>
      <w:bookmarkEnd w:id="7"/>
    </w:p>
    <w:p w14:paraId="14501CCD" w14:textId="77777777" w:rsidR="004405C6" w:rsidRPr="004405C6" w:rsidRDefault="004405C6" w:rsidP="004405C6">
      <w:pPr>
        <w:pStyle w:val="ListParagraph"/>
        <w:jc w:val="both"/>
        <w:rPr>
          <w:rFonts w:ascii="Calibri" w:eastAsia="Calibri" w:hAnsi="Calibri" w:cs="Calibri"/>
          <w:iCs/>
          <w:sz w:val="20"/>
          <w:szCs w:val="20"/>
        </w:rPr>
      </w:pPr>
    </w:p>
    <w:tbl>
      <w:tblPr>
        <w:tblStyle w:val="TableGrid"/>
        <w:tblW w:w="0" w:type="auto"/>
        <w:tblLook w:val="04A0" w:firstRow="1" w:lastRow="0" w:firstColumn="1" w:lastColumn="0" w:noHBand="0" w:noVBand="1"/>
      </w:tblPr>
      <w:tblGrid>
        <w:gridCol w:w="10790"/>
      </w:tblGrid>
      <w:tr w:rsidR="00550F81" w14:paraId="68C4076E" w14:textId="77777777" w:rsidTr="00315272">
        <w:tc>
          <w:tcPr>
            <w:tcW w:w="10790" w:type="dxa"/>
            <w:tcBorders>
              <w:top w:val="nil"/>
              <w:left w:val="nil"/>
              <w:bottom w:val="nil"/>
              <w:right w:val="nil"/>
            </w:tcBorders>
            <w:shd w:val="clear" w:color="auto" w:fill="948A54" w:themeFill="background2" w:themeFillShade="80"/>
          </w:tcPr>
          <w:p w14:paraId="606DA0F0" w14:textId="77777777" w:rsidR="00550F81" w:rsidRDefault="00550F81" w:rsidP="00550F81">
            <w:pPr>
              <w:jc w:val="center"/>
              <w:rPr>
                <w:b/>
                <w:bCs/>
              </w:rPr>
            </w:pPr>
            <w:r w:rsidRPr="002733A7">
              <w:rPr>
                <w:b/>
                <w:bCs/>
              </w:rPr>
              <w:t>EDUCATION</w:t>
            </w:r>
          </w:p>
        </w:tc>
      </w:tr>
    </w:tbl>
    <w:p w14:paraId="435DE48C" w14:textId="77777777" w:rsidR="007B1A5D" w:rsidRPr="00722F41" w:rsidRDefault="00315272" w:rsidP="00722F41">
      <w:pPr>
        <w:jc w:val="center"/>
        <w:rPr>
          <w:rFonts w:asciiTheme="majorHAnsi" w:hAnsiTheme="majorHAnsi" w:cstheme="majorHAnsi"/>
          <w:b/>
          <w:sz w:val="20"/>
          <w:szCs w:val="20"/>
        </w:rPr>
      </w:pPr>
      <w:bookmarkStart w:id="11" w:name="_Hlk137226171"/>
      <w:bookmarkEnd w:id="8"/>
      <w:bookmarkEnd w:id="9"/>
      <w:bookmarkEnd w:id="10"/>
      <w:r>
        <w:rPr>
          <w:rFonts w:asciiTheme="majorHAnsi" w:hAnsiTheme="majorHAnsi" w:cstheme="majorHAnsi"/>
          <w:b/>
          <w:sz w:val="20"/>
          <w:szCs w:val="20"/>
        </w:rPr>
        <w:t xml:space="preserve">University of Lagos </w:t>
      </w:r>
      <w:r w:rsidR="00722F41">
        <w:rPr>
          <w:rFonts w:asciiTheme="majorHAnsi" w:hAnsiTheme="majorHAnsi" w:cstheme="majorHAnsi"/>
          <w:b/>
          <w:sz w:val="20"/>
          <w:szCs w:val="20"/>
        </w:rPr>
        <w:br/>
      </w:r>
      <w:r w:rsidR="006E46C9">
        <w:rPr>
          <w:rFonts w:asciiTheme="majorHAnsi" w:hAnsiTheme="majorHAnsi" w:cstheme="majorHAnsi"/>
          <w:bCs/>
          <w:sz w:val="20"/>
          <w:szCs w:val="20"/>
        </w:rPr>
        <w:t>Bachelor’s in International B</w:t>
      </w:r>
      <w:r>
        <w:rPr>
          <w:rFonts w:asciiTheme="majorHAnsi" w:hAnsiTheme="majorHAnsi" w:cstheme="majorHAnsi"/>
          <w:bCs/>
          <w:sz w:val="20"/>
          <w:szCs w:val="20"/>
        </w:rPr>
        <w:t xml:space="preserve">usiness </w:t>
      </w:r>
    </w:p>
    <w:tbl>
      <w:tblPr>
        <w:tblStyle w:val="TableGrid"/>
        <w:tblW w:w="0" w:type="auto"/>
        <w:tblLook w:val="04A0" w:firstRow="1" w:lastRow="0" w:firstColumn="1" w:lastColumn="0" w:noHBand="0" w:noVBand="1"/>
      </w:tblPr>
      <w:tblGrid>
        <w:gridCol w:w="10790"/>
      </w:tblGrid>
      <w:tr w:rsidR="00550F81" w14:paraId="4D35155D" w14:textId="77777777" w:rsidTr="00315272">
        <w:tc>
          <w:tcPr>
            <w:tcW w:w="10790" w:type="dxa"/>
            <w:shd w:val="clear" w:color="auto" w:fill="948A54" w:themeFill="background2" w:themeFillShade="80"/>
          </w:tcPr>
          <w:p w14:paraId="0415A3AF" w14:textId="77777777" w:rsidR="00550F81" w:rsidRPr="00550F81" w:rsidRDefault="00550F81" w:rsidP="00550F81">
            <w:pPr>
              <w:jc w:val="center"/>
              <w:rPr>
                <w:rFonts w:ascii="Calibri" w:eastAsia="Calibri" w:hAnsi="Calibri" w:cs="Calibri"/>
                <w:b/>
                <w:color w:val="000000" w:themeColor="text1"/>
                <w:sz w:val="20"/>
                <w:lang w:eastAsia="zh-CN"/>
              </w:rPr>
            </w:pPr>
            <w:r w:rsidRPr="002733A7">
              <w:rPr>
                <w:b/>
                <w:bCs/>
              </w:rPr>
              <w:t>CERTIFICATIONS</w:t>
            </w:r>
          </w:p>
        </w:tc>
      </w:tr>
    </w:tbl>
    <w:p w14:paraId="088171BF" w14:textId="77777777" w:rsidR="002733A7" w:rsidRPr="00DA61FE" w:rsidRDefault="002733A7" w:rsidP="00550F81">
      <w:pPr>
        <w:jc w:val="center"/>
        <w:rPr>
          <w:rFonts w:asciiTheme="majorHAnsi" w:eastAsia="Calibri" w:hAnsiTheme="majorHAnsi" w:cstheme="majorHAnsi"/>
          <w:iCs/>
          <w:sz w:val="20"/>
          <w:szCs w:val="20"/>
          <w:lang w:val="en-CA"/>
        </w:rPr>
      </w:pPr>
    </w:p>
    <w:bookmarkEnd w:id="11"/>
    <w:p w14:paraId="68F56182" w14:textId="77777777" w:rsidR="00722F41" w:rsidRPr="00722F41" w:rsidRDefault="00606504" w:rsidP="00722F41">
      <w:pPr>
        <w:pStyle w:val="ListParagraph"/>
        <w:numPr>
          <w:ilvl w:val="0"/>
          <w:numId w:val="36"/>
        </w:numPr>
        <w:rPr>
          <w:rFonts w:ascii="Calibri" w:eastAsia="Calibri" w:hAnsi="Calibri" w:cs="Calibri"/>
          <w:bCs/>
          <w:color w:val="000000" w:themeColor="text1"/>
          <w:sz w:val="20"/>
          <w:szCs w:val="20"/>
          <w:lang w:eastAsia="zh-CN"/>
        </w:rPr>
      </w:pPr>
      <w:r w:rsidRPr="00722F41">
        <w:rPr>
          <w:rFonts w:ascii="Calibri" w:eastAsia="Calibri" w:hAnsi="Calibri" w:cs="Calibri"/>
          <w:bCs/>
          <w:color w:val="000000" w:themeColor="text1"/>
          <w:sz w:val="20"/>
          <w:szCs w:val="20"/>
          <w:lang w:eastAsia="zh-CN"/>
        </w:rPr>
        <w:t xml:space="preserve">Safe </w:t>
      </w:r>
      <w:r w:rsidR="007B1A5D" w:rsidRPr="00722F41">
        <w:rPr>
          <w:rFonts w:ascii="Calibri" w:eastAsia="Calibri" w:hAnsi="Calibri" w:cs="Calibri"/>
          <w:bCs/>
          <w:color w:val="000000" w:themeColor="text1"/>
          <w:sz w:val="20"/>
          <w:szCs w:val="20"/>
          <w:lang w:eastAsia="zh-CN"/>
        </w:rPr>
        <w:t>6</w:t>
      </w:r>
      <w:r w:rsidRPr="00722F41">
        <w:rPr>
          <w:rFonts w:ascii="Calibri" w:eastAsia="Calibri" w:hAnsi="Calibri" w:cs="Calibri"/>
          <w:bCs/>
          <w:color w:val="000000" w:themeColor="text1"/>
          <w:sz w:val="20"/>
          <w:szCs w:val="20"/>
          <w:lang w:eastAsia="zh-CN"/>
        </w:rPr>
        <w:t>.0, Scrum Master</w:t>
      </w:r>
      <w:r w:rsidR="00315272">
        <w:rPr>
          <w:rFonts w:ascii="Calibri" w:eastAsia="Calibri" w:hAnsi="Calibri" w:cs="Calibri"/>
          <w:bCs/>
          <w:color w:val="000000" w:themeColor="text1"/>
          <w:sz w:val="20"/>
          <w:szCs w:val="20"/>
          <w:lang w:eastAsia="zh-CN"/>
        </w:rPr>
        <w:t>/</w:t>
      </w:r>
      <w:r w:rsidR="00315272" w:rsidRPr="00315272">
        <w:rPr>
          <w:rFonts w:ascii="Calibri" w:eastAsia="Calibri" w:hAnsi="Calibri" w:cs="Calibri"/>
          <w:bCs/>
          <w:color w:val="000000" w:themeColor="text1"/>
          <w:sz w:val="20"/>
          <w:szCs w:val="20"/>
          <w:lang w:eastAsia="zh-CN"/>
        </w:rPr>
        <w:t>Certified ScrumMaster (CSM)-Scrum Alliance</w:t>
      </w:r>
    </w:p>
    <w:p w14:paraId="28AAB01D" w14:textId="77777777" w:rsidR="00830867" w:rsidRPr="00722F41" w:rsidRDefault="00606504" w:rsidP="00722F41">
      <w:pPr>
        <w:pStyle w:val="ListParagraph"/>
        <w:numPr>
          <w:ilvl w:val="0"/>
          <w:numId w:val="36"/>
        </w:numPr>
        <w:rPr>
          <w:rFonts w:ascii="Calibri" w:eastAsia="Calibri" w:hAnsi="Calibri" w:cs="Calibri"/>
          <w:bCs/>
          <w:color w:val="000000" w:themeColor="text1"/>
          <w:sz w:val="20"/>
          <w:szCs w:val="20"/>
          <w:lang w:eastAsia="zh-CN"/>
        </w:rPr>
      </w:pPr>
      <w:r w:rsidRPr="00722F41">
        <w:rPr>
          <w:rFonts w:ascii="Calibri" w:eastAsia="Calibri" w:hAnsi="Calibri" w:cs="Calibri"/>
          <w:bCs/>
          <w:color w:val="000000" w:themeColor="text1"/>
          <w:sz w:val="20"/>
          <w:szCs w:val="20"/>
          <w:lang w:eastAsia="zh-CN"/>
        </w:rPr>
        <w:t>MB-910 Certification -Dynamics 365 Fundamentals (CRM&amp;ERP)-Udemy Certification Course</w:t>
      </w:r>
    </w:p>
    <w:p w14:paraId="373313FD" w14:textId="77777777" w:rsidR="00136317" w:rsidRPr="00722F41" w:rsidRDefault="007B1A5D" w:rsidP="00722F41">
      <w:pPr>
        <w:pStyle w:val="ListParagraph"/>
        <w:numPr>
          <w:ilvl w:val="0"/>
          <w:numId w:val="36"/>
        </w:numPr>
        <w:rPr>
          <w:rFonts w:ascii="Calibri" w:eastAsia="Calibri" w:hAnsi="Calibri" w:cs="Calibri"/>
          <w:bCs/>
          <w:color w:val="000000" w:themeColor="text1"/>
          <w:sz w:val="20"/>
          <w:szCs w:val="20"/>
          <w:lang w:eastAsia="zh-CN"/>
        </w:rPr>
      </w:pPr>
      <w:r w:rsidRPr="00722F41">
        <w:rPr>
          <w:rFonts w:ascii="Calibri" w:eastAsia="Calibri" w:hAnsi="Calibri" w:cs="Calibri"/>
          <w:bCs/>
          <w:color w:val="000000" w:themeColor="text1"/>
          <w:sz w:val="20"/>
          <w:szCs w:val="20"/>
          <w:lang w:eastAsia="zh-CN"/>
        </w:rPr>
        <w:t>Microsoft 365 Fundamental-MS-900 – Udemy Certification Course</w:t>
      </w:r>
      <w:r w:rsidR="00136317" w:rsidRPr="00722F41">
        <w:rPr>
          <w:rFonts w:ascii="Calibri" w:eastAsia="Calibri" w:hAnsi="Calibri" w:cs="Calibri"/>
          <w:bCs/>
          <w:color w:val="000000" w:themeColor="text1"/>
          <w:sz w:val="20"/>
          <w:szCs w:val="20"/>
          <w:lang w:eastAsia="zh-CN"/>
        </w:rPr>
        <w:tab/>
      </w:r>
    </w:p>
    <w:p w14:paraId="3D92A761" w14:textId="77777777" w:rsidR="00136317" w:rsidRDefault="00136317" w:rsidP="00722F41">
      <w:pPr>
        <w:pStyle w:val="ListParagraph"/>
        <w:numPr>
          <w:ilvl w:val="0"/>
          <w:numId w:val="36"/>
        </w:numPr>
        <w:rPr>
          <w:rFonts w:ascii="Calibri" w:eastAsia="Calibri" w:hAnsi="Calibri" w:cs="Calibri"/>
          <w:bCs/>
          <w:color w:val="000000" w:themeColor="text1"/>
          <w:sz w:val="20"/>
          <w:szCs w:val="20"/>
          <w:lang w:eastAsia="zh-CN"/>
        </w:rPr>
      </w:pPr>
      <w:r w:rsidRPr="00722F41">
        <w:rPr>
          <w:rFonts w:ascii="Calibri" w:eastAsia="Calibri" w:hAnsi="Calibri" w:cs="Calibri"/>
          <w:bCs/>
          <w:color w:val="000000" w:themeColor="text1"/>
          <w:sz w:val="20"/>
          <w:szCs w:val="20"/>
          <w:lang w:eastAsia="zh-CN"/>
        </w:rPr>
        <w:t>IIBA Entry Certificate in Business Analysis</w:t>
      </w:r>
    </w:p>
    <w:p w14:paraId="3E2BFF3E" w14:textId="77777777" w:rsidR="00315272" w:rsidRPr="00315272" w:rsidRDefault="00315272" w:rsidP="00315272">
      <w:pPr>
        <w:rPr>
          <w:rFonts w:ascii="Calibri" w:eastAsia="Calibri" w:hAnsi="Calibri" w:cs="Calibri"/>
          <w:bCs/>
          <w:color w:val="000000" w:themeColor="text1"/>
          <w:sz w:val="20"/>
          <w:szCs w:val="20"/>
          <w:lang w:eastAsia="zh-CN"/>
        </w:rPr>
      </w:pPr>
    </w:p>
    <w:p w14:paraId="38EBC08B" w14:textId="77777777" w:rsidR="003E56B7" w:rsidRDefault="003E56B7" w:rsidP="00606504">
      <w:pPr>
        <w:rPr>
          <w:rFonts w:ascii="Calibri" w:eastAsia="Calibri" w:hAnsi="Calibri" w:cs="Calibri"/>
          <w:bCs/>
          <w:color w:val="000000" w:themeColor="text1"/>
          <w:sz w:val="20"/>
          <w:szCs w:val="20"/>
          <w:lang w:eastAsia="zh-CN"/>
        </w:rPr>
      </w:pPr>
    </w:p>
    <w:sectPr w:rsidR="003E56B7" w:rsidSect="00606504">
      <w:type w:val="continuous"/>
      <w:pgSz w:w="12240" w:h="15840"/>
      <w:pgMar w:top="431" w:right="720" w:bottom="170" w:left="720" w:header="578" w:footer="57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14DB68" w14:textId="77777777" w:rsidR="00A46022" w:rsidRDefault="00A46022">
      <w:r>
        <w:separator/>
      </w:r>
    </w:p>
  </w:endnote>
  <w:endnote w:type="continuationSeparator" w:id="0">
    <w:p w14:paraId="0044B681" w14:textId="77777777" w:rsidR="00A46022" w:rsidRDefault="00A460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swiss"/>
    <w:pitch w:val="variable"/>
    <w:sig w:usb0="00000003" w:usb1="0200FDEE" w:usb2="03040000" w:usb3="00000000" w:csb0="00000001"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Merriweather">
    <w:charset w:val="00"/>
    <w:family w:val="auto"/>
    <w:pitch w:val="variable"/>
    <w:sig w:usb0="20000207" w:usb1="00000002" w:usb2="00000000" w:usb3="00000000" w:csb0="00000197"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57FC68" w14:textId="77777777" w:rsidR="00A46022" w:rsidRDefault="00A46022">
      <w:r>
        <w:separator/>
      </w:r>
    </w:p>
  </w:footnote>
  <w:footnote w:type="continuationSeparator" w:id="0">
    <w:p w14:paraId="730E4033" w14:textId="77777777" w:rsidR="00A46022" w:rsidRDefault="00A460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A17393" w14:textId="77777777" w:rsidR="00B45322" w:rsidRDefault="00B617EC">
    <w:pPr>
      <w:pStyle w:val="Title"/>
      <w:rPr>
        <w:rFonts w:asciiTheme="majorHAnsi" w:hAnsiTheme="majorHAnsi"/>
        <w:b w:val="0"/>
        <w:spacing w:val="10"/>
        <w:sz w:val="24"/>
      </w:rPr>
    </w:pPr>
    <w:r>
      <w:rPr>
        <w:rFonts w:asciiTheme="majorHAnsi" w:hAnsiTheme="majorHAnsi"/>
        <w:spacing w:val="60"/>
        <w:sz w:val="24"/>
      </w:rPr>
      <w:t>DONALD F. O’CONNOR</w:t>
    </w:r>
    <w:r>
      <w:rPr>
        <w:rFonts w:asciiTheme="majorHAnsi" w:hAnsiTheme="majorHAnsi"/>
        <w:spacing w:val="60"/>
        <w:sz w:val="24"/>
      </w:rPr>
      <w:tab/>
    </w:r>
    <w:r>
      <w:rPr>
        <w:rFonts w:asciiTheme="majorHAnsi" w:hAnsiTheme="majorHAnsi"/>
        <w:spacing w:val="60"/>
        <w:sz w:val="24"/>
      </w:rPr>
      <w:tab/>
    </w:r>
    <w:r>
      <w:rPr>
        <w:rFonts w:asciiTheme="majorHAnsi" w:hAnsiTheme="majorHAnsi"/>
        <w:spacing w:val="60"/>
        <w:sz w:val="24"/>
      </w:rPr>
      <w:tab/>
    </w:r>
    <w:r>
      <w:rPr>
        <w:rFonts w:asciiTheme="majorHAnsi" w:hAnsiTheme="majorHAnsi"/>
        <w:spacing w:val="60"/>
        <w:sz w:val="24"/>
      </w:rPr>
      <w:tab/>
    </w:r>
    <w:r>
      <w:rPr>
        <w:rFonts w:asciiTheme="majorHAnsi" w:hAnsiTheme="majorHAnsi"/>
        <w:spacing w:val="60"/>
        <w:sz w:val="24"/>
      </w:rPr>
      <w:tab/>
    </w:r>
    <w:r>
      <w:rPr>
        <w:rFonts w:asciiTheme="majorHAnsi" w:hAnsiTheme="majorHAnsi"/>
        <w:spacing w:val="60"/>
        <w:sz w:val="24"/>
      </w:rPr>
      <w:tab/>
    </w:r>
    <w:r>
      <w:rPr>
        <w:rFonts w:asciiTheme="majorHAnsi" w:hAnsiTheme="majorHAnsi"/>
        <w:spacing w:val="60"/>
        <w:sz w:val="24"/>
      </w:rPr>
      <w:tab/>
    </w:r>
    <w:r>
      <w:rPr>
        <w:rFonts w:asciiTheme="majorHAnsi" w:hAnsiTheme="majorHAnsi"/>
        <w:spacing w:val="60"/>
        <w:sz w:val="24"/>
      </w:rPr>
      <w:tab/>
    </w:r>
    <w:r>
      <w:rPr>
        <w:rFonts w:asciiTheme="majorHAnsi" w:hAnsiTheme="majorHAnsi"/>
        <w:spacing w:val="60"/>
        <w:sz w:val="24"/>
      </w:rPr>
      <w:tab/>
    </w:r>
    <w:r>
      <w:rPr>
        <w:rFonts w:asciiTheme="majorHAnsi" w:hAnsiTheme="majorHAnsi"/>
        <w:color w:val="808080" w:themeColor="background1" w:themeShade="80"/>
        <w:spacing w:val="60"/>
        <w:sz w:val="24"/>
      </w:rPr>
      <w:t>Page</w:t>
    </w:r>
    <w:r>
      <w:rPr>
        <w:rFonts w:asciiTheme="majorHAnsi" w:hAnsiTheme="majorHAnsi"/>
        <w:spacing w:val="60"/>
        <w:sz w:val="24"/>
      </w:rPr>
      <w:t xml:space="preserve"> | </w:t>
    </w:r>
    <w:r w:rsidR="00C67ED4">
      <w:rPr>
        <w:rFonts w:asciiTheme="majorHAnsi" w:hAnsiTheme="majorHAnsi"/>
        <w:b w:val="0"/>
        <w:spacing w:val="60"/>
        <w:sz w:val="24"/>
      </w:rPr>
      <w:fldChar w:fldCharType="begin"/>
    </w:r>
    <w:r>
      <w:rPr>
        <w:rFonts w:asciiTheme="majorHAnsi" w:hAnsiTheme="majorHAnsi"/>
        <w:spacing w:val="60"/>
        <w:sz w:val="24"/>
      </w:rPr>
      <w:instrText xml:space="preserve"> PAGE   \* MERGEFORMAT </w:instrText>
    </w:r>
    <w:r w:rsidR="00C67ED4">
      <w:rPr>
        <w:rFonts w:asciiTheme="majorHAnsi" w:hAnsiTheme="majorHAnsi"/>
        <w:b w:val="0"/>
        <w:spacing w:val="60"/>
        <w:sz w:val="24"/>
      </w:rPr>
      <w:fldChar w:fldCharType="separate"/>
    </w:r>
    <w:r>
      <w:rPr>
        <w:rFonts w:asciiTheme="majorHAnsi" w:hAnsiTheme="majorHAnsi"/>
        <w:b w:val="0"/>
        <w:bCs/>
        <w:spacing w:val="60"/>
        <w:sz w:val="24"/>
      </w:rPr>
      <w:t>2</w:t>
    </w:r>
    <w:r w:rsidR="00C67ED4">
      <w:rPr>
        <w:rFonts w:asciiTheme="majorHAnsi" w:hAnsiTheme="majorHAnsi"/>
        <w:b w:val="0"/>
        <w:bCs/>
        <w:spacing w:val="60"/>
        <w:sz w:val="24"/>
      </w:rPr>
      <w:fldChar w:fldCharType="end"/>
    </w:r>
  </w:p>
  <w:p w14:paraId="71DBBFD7" w14:textId="77777777" w:rsidR="00B45322" w:rsidRDefault="00B45322">
    <w:pPr>
      <w:pStyle w:val="Heading9"/>
      <w:pBdr>
        <w:top w:val="threeDEngrave" w:sz="12" w:space="12" w:color="auto"/>
      </w:pBdr>
      <w:tabs>
        <w:tab w:val="left" w:pos="0"/>
      </w:tabs>
      <w:spacing w:before="0"/>
      <w:jc w:val="left"/>
      <w:rPr>
        <w:rFonts w:asciiTheme="majorHAnsi" w:hAnsiTheme="majorHAnsi"/>
        <w:sz w:val="2"/>
        <w:szCs w:val="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67B730" w14:textId="77777777" w:rsidR="00B45322" w:rsidRDefault="00315272" w:rsidP="001D6507">
    <w:pPr>
      <w:pStyle w:val="Title"/>
      <w:pBdr>
        <w:bottom w:val="single" w:sz="12" w:space="0" w:color="auto"/>
      </w:pBdr>
      <w:spacing w:after="240"/>
      <w:jc w:val="left"/>
      <w:rPr>
        <w:rFonts w:asciiTheme="majorHAnsi" w:hAnsiTheme="majorHAnsi"/>
        <w:b w:val="0"/>
        <w:spacing w:val="10"/>
        <w:sz w:val="24"/>
      </w:rPr>
    </w:pPr>
    <w:r w:rsidRPr="00315272">
      <w:rPr>
        <w:rFonts w:asciiTheme="majorHAnsi" w:hAnsiTheme="majorHAnsi" w:cstheme="majorHAnsi"/>
        <w:sz w:val="28"/>
        <w:szCs w:val="28"/>
      </w:rPr>
      <w:t>YEJIDE</w:t>
    </w:r>
    <w:r w:rsidR="001D6507">
      <w:rPr>
        <w:rFonts w:asciiTheme="majorHAnsi" w:hAnsiTheme="majorHAnsi"/>
        <w:spacing w:val="60"/>
        <w:sz w:val="24"/>
      </w:rPr>
      <w:tab/>
    </w:r>
    <w:r w:rsidR="00B617EC">
      <w:rPr>
        <w:rFonts w:asciiTheme="majorHAnsi" w:hAnsiTheme="majorHAnsi"/>
        <w:spacing w:val="60"/>
        <w:sz w:val="24"/>
      </w:rPr>
      <w:tab/>
    </w:r>
    <w:r w:rsidR="00B617EC">
      <w:rPr>
        <w:rFonts w:asciiTheme="majorHAnsi" w:hAnsiTheme="majorHAnsi"/>
        <w:spacing w:val="60"/>
        <w:sz w:val="24"/>
      </w:rPr>
      <w:tab/>
    </w:r>
    <w:r w:rsidR="00097876">
      <w:rPr>
        <w:rFonts w:asciiTheme="majorHAnsi" w:hAnsiTheme="majorHAnsi"/>
        <w:spacing w:val="60"/>
        <w:sz w:val="24"/>
      </w:rPr>
      <w:tab/>
    </w:r>
    <w:r w:rsidR="00B617EC">
      <w:rPr>
        <w:rFonts w:asciiTheme="majorHAnsi" w:hAnsiTheme="majorHAnsi"/>
        <w:color w:val="808080" w:themeColor="background1" w:themeShade="80"/>
        <w:spacing w:val="60"/>
        <w:sz w:val="24"/>
      </w:rPr>
      <w:t>Page</w:t>
    </w:r>
    <w:r w:rsidR="00B617EC">
      <w:rPr>
        <w:rFonts w:asciiTheme="majorHAnsi" w:hAnsiTheme="majorHAnsi"/>
        <w:spacing w:val="60"/>
        <w:sz w:val="24"/>
      </w:rPr>
      <w:t xml:space="preserve"> | </w:t>
    </w:r>
    <w:r w:rsidR="00C67ED4">
      <w:rPr>
        <w:rFonts w:asciiTheme="majorHAnsi" w:hAnsiTheme="majorHAnsi"/>
        <w:b w:val="0"/>
        <w:spacing w:val="60"/>
        <w:sz w:val="24"/>
      </w:rPr>
      <w:fldChar w:fldCharType="begin"/>
    </w:r>
    <w:r w:rsidR="00B617EC">
      <w:rPr>
        <w:rFonts w:asciiTheme="majorHAnsi" w:hAnsiTheme="majorHAnsi"/>
        <w:spacing w:val="60"/>
        <w:sz w:val="24"/>
      </w:rPr>
      <w:instrText xml:space="preserve"> PAGE   \* MERGEFORMAT </w:instrText>
    </w:r>
    <w:r w:rsidR="00C67ED4">
      <w:rPr>
        <w:rFonts w:asciiTheme="majorHAnsi" w:hAnsiTheme="majorHAnsi"/>
        <w:b w:val="0"/>
        <w:spacing w:val="60"/>
        <w:sz w:val="24"/>
      </w:rPr>
      <w:fldChar w:fldCharType="separate"/>
    </w:r>
    <w:r w:rsidR="00E42E8D" w:rsidRPr="00E42E8D">
      <w:rPr>
        <w:rFonts w:asciiTheme="majorHAnsi" w:hAnsiTheme="majorHAnsi"/>
        <w:b w:val="0"/>
        <w:bCs/>
        <w:noProof/>
        <w:spacing w:val="60"/>
        <w:sz w:val="24"/>
      </w:rPr>
      <w:t>2</w:t>
    </w:r>
    <w:r w:rsidR="00C67ED4">
      <w:rPr>
        <w:rFonts w:asciiTheme="majorHAnsi" w:hAnsiTheme="majorHAnsi"/>
        <w:b w:val="0"/>
        <w:bCs/>
        <w:spacing w:val="60"/>
        <w:sz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D31CF"/>
    <w:multiLevelType w:val="hybridMultilevel"/>
    <w:tmpl w:val="1CD217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E00056"/>
    <w:multiLevelType w:val="hybridMultilevel"/>
    <w:tmpl w:val="386E4E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0151BB6"/>
    <w:multiLevelType w:val="hybridMultilevel"/>
    <w:tmpl w:val="DCD8D4D2"/>
    <w:lvl w:ilvl="0" w:tplc="4BD484C4">
      <w:numFmt w:val="bullet"/>
      <w:lvlText w:val="•"/>
      <w:lvlJc w:val="left"/>
      <w:pPr>
        <w:ind w:left="1080" w:hanging="720"/>
      </w:pPr>
      <w:rPr>
        <w:rFonts w:ascii="Calibri" w:eastAsia="Calibri"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5E7624"/>
    <w:multiLevelType w:val="hybridMultilevel"/>
    <w:tmpl w:val="0A84B0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86101FB"/>
    <w:multiLevelType w:val="hybridMultilevel"/>
    <w:tmpl w:val="4586822A"/>
    <w:lvl w:ilvl="0" w:tplc="729A06DA">
      <w:numFmt w:val="bullet"/>
      <w:lvlText w:val=""/>
      <w:lvlJc w:val="left"/>
      <w:pPr>
        <w:ind w:left="1080" w:hanging="360"/>
      </w:pPr>
      <w:rPr>
        <w:rFonts w:ascii="Symbol" w:eastAsiaTheme="minorEastAsia"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BA714C8"/>
    <w:multiLevelType w:val="multilevel"/>
    <w:tmpl w:val="1BA714C8"/>
    <w:lvl w:ilvl="0">
      <w:start w:val="1"/>
      <w:numFmt w:val="bullet"/>
      <w:lvlText w:val=""/>
      <w:lvlJc w:val="left"/>
      <w:pPr>
        <w:ind w:left="1080" w:hanging="360"/>
      </w:pPr>
      <w:rPr>
        <w:rFonts w:ascii="Wingdings" w:hAnsi="Wingding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6" w15:restartNumberingAfterBreak="0">
    <w:nsid w:val="22F2605B"/>
    <w:multiLevelType w:val="hybridMultilevel"/>
    <w:tmpl w:val="94924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8D10CD"/>
    <w:multiLevelType w:val="hybridMultilevel"/>
    <w:tmpl w:val="7346A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E10AC0"/>
    <w:multiLevelType w:val="multilevel"/>
    <w:tmpl w:val="496AC9AC"/>
    <w:lvl w:ilvl="0">
      <w:start w:val="1"/>
      <w:numFmt w:val="bullet"/>
      <w:lvlText w:val=""/>
      <w:lvlJc w:val="left"/>
      <w:pPr>
        <w:ind w:left="1080" w:hanging="360"/>
      </w:pPr>
      <w:rPr>
        <w:rFonts w:ascii="Wingdings" w:hAnsi="Wingding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9" w15:restartNumberingAfterBreak="0">
    <w:nsid w:val="2576479A"/>
    <w:multiLevelType w:val="multilevel"/>
    <w:tmpl w:val="2576479A"/>
    <w:lvl w:ilvl="0">
      <w:start w:val="1"/>
      <w:numFmt w:val="bullet"/>
      <w:pStyle w:val="ListBullet"/>
      <w:lvlText w:val="n"/>
      <w:lvlJc w:val="left"/>
      <w:pPr>
        <w:tabs>
          <w:tab w:val="left" w:pos="360"/>
        </w:tabs>
        <w:ind w:left="360" w:hanging="360"/>
      </w:pPr>
      <w:rPr>
        <w:rFonts w:ascii="Wingdings" w:hAnsi="Wingdings" w:hint="default"/>
        <w:color w:val="000000" w:themeColor="text1"/>
        <w:sz w:val="1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9F975A7"/>
    <w:multiLevelType w:val="hybridMultilevel"/>
    <w:tmpl w:val="31F294E6"/>
    <w:lvl w:ilvl="0" w:tplc="9D22B714">
      <w:numFmt w:val="bullet"/>
      <w:lvlText w:val="•"/>
      <w:lvlJc w:val="left"/>
      <w:pPr>
        <w:ind w:left="1080" w:hanging="72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DA3108"/>
    <w:multiLevelType w:val="hybridMultilevel"/>
    <w:tmpl w:val="8850D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725951"/>
    <w:multiLevelType w:val="multilevel"/>
    <w:tmpl w:val="3372595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7D47CE5"/>
    <w:multiLevelType w:val="hybridMultilevel"/>
    <w:tmpl w:val="83F82B0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CB11D06"/>
    <w:multiLevelType w:val="multilevel"/>
    <w:tmpl w:val="1BA714C8"/>
    <w:lvl w:ilvl="0">
      <w:start w:val="1"/>
      <w:numFmt w:val="bullet"/>
      <w:lvlText w:val=""/>
      <w:lvlJc w:val="left"/>
      <w:pPr>
        <w:ind w:left="1080" w:hanging="360"/>
      </w:pPr>
      <w:rPr>
        <w:rFonts w:ascii="Wingdings" w:hAnsi="Wingding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5" w15:restartNumberingAfterBreak="0">
    <w:nsid w:val="3D906CF6"/>
    <w:multiLevelType w:val="hybridMultilevel"/>
    <w:tmpl w:val="DA4E634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E0F16D5"/>
    <w:multiLevelType w:val="multilevel"/>
    <w:tmpl w:val="1AA6C922"/>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10E0ACC"/>
    <w:multiLevelType w:val="hybridMultilevel"/>
    <w:tmpl w:val="A996544E"/>
    <w:lvl w:ilvl="0" w:tplc="9D22B714">
      <w:numFmt w:val="bullet"/>
      <w:lvlText w:val="•"/>
      <w:lvlJc w:val="left"/>
      <w:pPr>
        <w:ind w:left="1080" w:hanging="72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5D4FFC"/>
    <w:multiLevelType w:val="hybridMultilevel"/>
    <w:tmpl w:val="53B25546"/>
    <w:lvl w:ilvl="0" w:tplc="729A06DA">
      <w:numFmt w:val="bullet"/>
      <w:lvlText w:val=""/>
      <w:lvlJc w:val="left"/>
      <w:pPr>
        <w:ind w:left="1080" w:hanging="360"/>
      </w:pPr>
      <w:rPr>
        <w:rFonts w:ascii="Symbol" w:eastAsiaTheme="minorEastAsia"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6530F4E"/>
    <w:multiLevelType w:val="hybridMultilevel"/>
    <w:tmpl w:val="A8DEDDF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6DA6D28"/>
    <w:multiLevelType w:val="hybridMultilevel"/>
    <w:tmpl w:val="D94E2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100063"/>
    <w:multiLevelType w:val="hybridMultilevel"/>
    <w:tmpl w:val="B6207E6A"/>
    <w:lvl w:ilvl="0" w:tplc="9D22B714">
      <w:numFmt w:val="bullet"/>
      <w:lvlText w:val="•"/>
      <w:lvlJc w:val="left"/>
      <w:pPr>
        <w:ind w:left="1080" w:hanging="72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A51A83"/>
    <w:multiLevelType w:val="hybridMultilevel"/>
    <w:tmpl w:val="CDFA7F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FB1D7D"/>
    <w:multiLevelType w:val="hybridMultilevel"/>
    <w:tmpl w:val="15246D2E"/>
    <w:lvl w:ilvl="0" w:tplc="9D22B714">
      <w:numFmt w:val="bullet"/>
      <w:lvlText w:val="•"/>
      <w:lvlJc w:val="left"/>
      <w:pPr>
        <w:ind w:left="1080" w:hanging="72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C71A5D"/>
    <w:multiLevelType w:val="hybridMultilevel"/>
    <w:tmpl w:val="4E880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2C0609"/>
    <w:multiLevelType w:val="hybridMultilevel"/>
    <w:tmpl w:val="74CC2A9E"/>
    <w:lvl w:ilvl="0" w:tplc="729A06DA">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E756686"/>
    <w:multiLevelType w:val="hybridMultilevel"/>
    <w:tmpl w:val="DE74B3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0B3F9A"/>
    <w:multiLevelType w:val="hybridMultilevel"/>
    <w:tmpl w:val="02BE6DC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D3B32D1"/>
    <w:multiLevelType w:val="hybridMultilevel"/>
    <w:tmpl w:val="C1CAF2A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E2F52CE"/>
    <w:multiLevelType w:val="hybridMultilevel"/>
    <w:tmpl w:val="EF0A1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AC48BB"/>
    <w:multiLevelType w:val="hybridMultilevel"/>
    <w:tmpl w:val="DDE05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563644"/>
    <w:multiLevelType w:val="hybridMultilevel"/>
    <w:tmpl w:val="057A71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4931B4"/>
    <w:multiLevelType w:val="hybridMultilevel"/>
    <w:tmpl w:val="07AA4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57D1E9E"/>
    <w:multiLevelType w:val="hybridMultilevel"/>
    <w:tmpl w:val="75A246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6FD1F80"/>
    <w:multiLevelType w:val="hybridMultilevel"/>
    <w:tmpl w:val="4ED25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D6B49F6"/>
    <w:multiLevelType w:val="multilevel"/>
    <w:tmpl w:val="B9A2FB94"/>
    <w:lvl w:ilvl="0">
      <w:start w:val="1"/>
      <w:numFmt w:val="bullet"/>
      <w:pStyle w:val="WorkBullets"/>
      <w:lvlText w:val=""/>
      <w:lvlJc w:val="left"/>
      <w:pPr>
        <w:ind w:left="36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7F0A034E"/>
    <w:multiLevelType w:val="multilevel"/>
    <w:tmpl w:val="7F0A034E"/>
    <w:lvl w:ilvl="0">
      <w:start w:val="1"/>
      <w:numFmt w:val="bullet"/>
      <w:lvlText w:val=""/>
      <w:lvlJc w:val="left"/>
      <w:pPr>
        <w:tabs>
          <w:tab w:val="left" w:pos="932"/>
        </w:tabs>
        <w:ind w:left="1004" w:hanging="720"/>
      </w:pPr>
      <w:rPr>
        <w:rFonts w:ascii="Wingdings" w:hAnsi="Wingdings" w:hint="default"/>
      </w:rPr>
    </w:lvl>
    <w:lvl w:ilvl="1">
      <w:numFmt w:val="bullet"/>
      <w:lvlText w:val="•"/>
      <w:lvlJc w:val="left"/>
      <w:pPr>
        <w:ind w:left="1440" w:hanging="360"/>
      </w:pPr>
      <w:rPr>
        <w:rFonts w:ascii="Times New Roman" w:eastAsia="Times New Roman" w:hAnsi="Times New Roman" w:cs="Times New Roman" w:hint="default"/>
        <w:b w:val="0"/>
        <w:sz w:val="24"/>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5"/>
  </w:num>
  <w:num w:numId="3">
    <w:abstractNumId w:val="36"/>
  </w:num>
  <w:num w:numId="4">
    <w:abstractNumId w:val="12"/>
  </w:num>
  <w:num w:numId="5">
    <w:abstractNumId w:val="16"/>
  </w:num>
  <w:num w:numId="6">
    <w:abstractNumId w:val="7"/>
  </w:num>
  <w:num w:numId="7">
    <w:abstractNumId w:val="26"/>
  </w:num>
  <w:num w:numId="8">
    <w:abstractNumId w:val="33"/>
  </w:num>
  <w:num w:numId="9">
    <w:abstractNumId w:val="35"/>
  </w:num>
  <w:num w:numId="10">
    <w:abstractNumId w:val="24"/>
  </w:num>
  <w:num w:numId="11">
    <w:abstractNumId w:val="32"/>
  </w:num>
  <w:num w:numId="12">
    <w:abstractNumId w:val="13"/>
  </w:num>
  <w:num w:numId="13">
    <w:abstractNumId w:val="28"/>
  </w:num>
  <w:num w:numId="14">
    <w:abstractNumId w:val="31"/>
  </w:num>
  <w:num w:numId="15">
    <w:abstractNumId w:val="22"/>
  </w:num>
  <w:num w:numId="16">
    <w:abstractNumId w:val="14"/>
  </w:num>
  <w:num w:numId="17">
    <w:abstractNumId w:val="19"/>
  </w:num>
  <w:num w:numId="18">
    <w:abstractNumId w:val="27"/>
  </w:num>
  <w:num w:numId="19">
    <w:abstractNumId w:val="8"/>
  </w:num>
  <w:num w:numId="20">
    <w:abstractNumId w:val="1"/>
  </w:num>
  <w:num w:numId="21">
    <w:abstractNumId w:val="15"/>
  </w:num>
  <w:num w:numId="22">
    <w:abstractNumId w:val="30"/>
  </w:num>
  <w:num w:numId="23">
    <w:abstractNumId w:val="3"/>
  </w:num>
  <w:num w:numId="24">
    <w:abstractNumId w:val="4"/>
  </w:num>
  <w:num w:numId="25">
    <w:abstractNumId w:val="25"/>
  </w:num>
  <w:num w:numId="26">
    <w:abstractNumId w:val="18"/>
  </w:num>
  <w:num w:numId="27">
    <w:abstractNumId w:val="0"/>
  </w:num>
  <w:num w:numId="28">
    <w:abstractNumId w:val="34"/>
  </w:num>
  <w:num w:numId="29">
    <w:abstractNumId w:val="29"/>
  </w:num>
  <w:num w:numId="30">
    <w:abstractNumId w:val="6"/>
  </w:num>
  <w:num w:numId="31">
    <w:abstractNumId w:val="20"/>
  </w:num>
  <w:num w:numId="32">
    <w:abstractNumId w:val="11"/>
  </w:num>
  <w:num w:numId="33">
    <w:abstractNumId w:val="10"/>
  </w:num>
  <w:num w:numId="34">
    <w:abstractNumId w:val="23"/>
  </w:num>
  <w:num w:numId="35">
    <w:abstractNumId w:val="17"/>
  </w:num>
  <w:num w:numId="36">
    <w:abstractNumId w:val="21"/>
  </w:num>
  <w:num w:numId="37">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U2tTAyMrMwMDIxtbBU0lEKTi0uzszPAykwsqwFAOpvztktAAAA"/>
  </w:docVars>
  <w:rsids>
    <w:rsidRoot w:val="008A1131"/>
    <w:rsid w:val="00001AB5"/>
    <w:rsid w:val="00002015"/>
    <w:rsid w:val="00003554"/>
    <w:rsid w:val="000037E7"/>
    <w:rsid w:val="00004CBF"/>
    <w:rsid w:val="000053E1"/>
    <w:rsid w:val="000059AD"/>
    <w:rsid w:val="00005CAC"/>
    <w:rsid w:val="00006E06"/>
    <w:rsid w:val="000079D0"/>
    <w:rsid w:val="00007B73"/>
    <w:rsid w:val="00007DCF"/>
    <w:rsid w:val="00011498"/>
    <w:rsid w:val="00011813"/>
    <w:rsid w:val="000121F3"/>
    <w:rsid w:val="00012803"/>
    <w:rsid w:val="0001293B"/>
    <w:rsid w:val="00013448"/>
    <w:rsid w:val="0001350B"/>
    <w:rsid w:val="00013695"/>
    <w:rsid w:val="00013DEE"/>
    <w:rsid w:val="00016418"/>
    <w:rsid w:val="000165B8"/>
    <w:rsid w:val="000167AC"/>
    <w:rsid w:val="0001696F"/>
    <w:rsid w:val="00016BC6"/>
    <w:rsid w:val="00016CEA"/>
    <w:rsid w:val="00020700"/>
    <w:rsid w:val="00020748"/>
    <w:rsid w:val="00020B3C"/>
    <w:rsid w:val="00021EC8"/>
    <w:rsid w:val="00021ED7"/>
    <w:rsid w:val="0002475D"/>
    <w:rsid w:val="000252D5"/>
    <w:rsid w:val="0002570E"/>
    <w:rsid w:val="0002592A"/>
    <w:rsid w:val="00025E99"/>
    <w:rsid w:val="00025F8D"/>
    <w:rsid w:val="00026AB0"/>
    <w:rsid w:val="000274CC"/>
    <w:rsid w:val="00027863"/>
    <w:rsid w:val="00031E69"/>
    <w:rsid w:val="00032879"/>
    <w:rsid w:val="00033997"/>
    <w:rsid w:val="0003509C"/>
    <w:rsid w:val="0003553E"/>
    <w:rsid w:val="00035FB3"/>
    <w:rsid w:val="00037BAA"/>
    <w:rsid w:val="00040A79"/>
    <w:rsid w:val="00040CE8"/>
    <w:rsid w:val="00040E18"/>
    <w:rsid w:val="0004179B"/>
    <w:rsid w:val="0004192B"/>
    <w:rsid w:val="00041A00"/>
    <w:rsid w:val="00042083"/>
    <w:rsid w:val="00042320"/>
    <w:rsid w:val="000424D7"/>
    <w:rsid w:val="000436E5"/>
    <w:rsid w:val="00043E26"/>
    <w:rsid w:val="00044AAD"/>
    <w:rsid w:val="000454D7"/>
    <w:rsid w:val="000456BC"/>
    <w:rsid w:val="000461C6"/>
    <w:rsid w:val="00046434"/>
    <w:rsid w:val="00046C3C"/>
    <w:rsid w:val="00047152"/>
    <w:rsid w:val="000514F2"/>
    <w:rsid w:val="0005158E"/>
    <w:rsid w:val="00053304"/>
    <w:rsid w:val="0005466C"/>
    <w:rsid w:val="0005546E"/>
    <w:rsid w:val="00055C04"/>
    <w:rsid w:val="00055CC2"/>
    <w:rsid w:val="00056BE3"/>
    <w:rsid w:val="0005739E"/>
    <w:rsid w:val="00057534"/>
    <w:rsid w:val="00060BB3"/>
    <w:rsid w:val="00061133"/>
    <w:rsid w:val="00061886"/>
    <w:rsid w:val="0006239F"/>
    <w:rsid w:val="00062549"/>
    <w:rsid w:val="00062B8F"/>
    <w:rsid w:val="00062BAD"/>
    <w:rsid w:val="00062CFA"/>
    <w:rsid w:val="00062D88"/>
    <w:rsid w:val="00062FAA"/>
    <w:rsid w:val="00063ED1"/>
    <w:rsid w:val="00064BEC"/>
    <w:rsid w:val="000650FB"/>
    <w:rsid w:val="00065567"/>
    <w:rsid w:val="00065A92"/>
    <w:rsid w:val="0006692E"/>
    <w:rsid w:val="00066A37"/>
    <w:rsid w:val="000676CD"/>
    <w:rsid w:val="00070432"/>
    <w:rsid w:val="00070457"/>
    <w:rsid w:val="000704A8"/>
    <w:rsid w:val="000705A0"/>
    <w:rsid w:val="0007179A"/>
    <w:rsid w:val="00071ABA"/>
    <w:rsid w:val="00071D5C"/>
    <w:rsid w:val="000722B2"/>
    <w:rsid w:val="0007271C"/>
    <w:rsid w:val="0007381D"/>
    <w:rsid w:val="0007524B"/>
    <w:rsid w:val="00076829"/>
    <w:rsid w:val="00076848"/>
    <w:rsid w:val="00077038"/>
    <w:rsid w:val="00080F95"/>
    <w:rsid w:val="00081282"/>
    <w:rsid w:val="000815EA"/>
    <w:rsid w:val="00083330"/>
    <w:rsid w:val="00084120"/>
    <w:rsid w:val="000844F1"/>
    <w:rsid w:val="00085001"/>
    <w:rsid w:val="00085245"/>
    <w:rsid w:val="00085520"/>
    <w:rsid w:val="000871B0"/>
    <w:rsid w:val="00087EFD"/>
    <w:rsid w:val="0009044A"/>
    <w:rsid w:val="00092773"/>
    <w:rsid w:val="0009284A"/>
    <w:rsid w:val="000932FA"/>
    <w:rsid w:val="00093869"/>
    <w:rsid w:val="0009412D"/>
    <w:rsid w:val="00094956"/>
    <w:rsid w:val="00095D2D"/>
    <w:rsid w:val="00097876"/>
    <w:rsid w:val="00097E49"/>
    <w:rsid w:val="00097EF8"/>
    <w:rsid w:val="000A01B0"/>
    <w:rsid w:val="000A24F1"/>
    <w:rsid w:val="000A35BB"/>
    <w:rsid w:val="000A3605"/>
    <w:rsid w:val="000A39EE"/>
    <w:rsid w:val="000A4178"/>
    <w:rsid w:val="000A42F6"/>
    <w:rsid w:val="000A436C"/>
    <w:rsid w:val="000A44B8"/>
    <w:rsid w:val="000A4AF6"/>
    <w:rsid w:val="000A4FD6"/>
    <w:rsid w:val="000A562B"/>
    <w:rsid w:val="000A576C"/>
    <w:rsid w:val="000A635D"/>
    <w:rsid w:val="000A663B"/>
    <w:rsid w:val="000A70FB"/>
    <w:rsid w:val="000B0985"/>
    <w:rsid w:val="000B12CA"/>
    <w:rsid w:val="000B1F93"/>
    <w:rsid w:val="000B2A86"/>
    <w:rsid w:val="000B2F11"/>
    <w:rsid w:val="000B37A7"/>
    <w:rsid w:val="000B7626"/>
    <w:rsid w:val="000B77E4"/>
    <w:rsid w:val="000B7CA9"/>
    <w:rsid w:val="000C0607"/>
    <w:rsid w:val="000C07BA"/>
    <w:rsid w:val="000C07F6"/>
    <w:rsid w:val="000C0C44"/>
    <w:rsid w:val="000C1149"/>
    <w:rsid w:val="000C20A6"/>
    <w:rsid w:val="000C212E"/>
    <w:rsid w:val="000C30F6"/>
    <w:rsid w:val="000C32B7"/>
    <w:rsid w:val="000C3B1D"/>
    <w:rsid w:val="000C4405"/>
    <w:rsid w:val="000C47DE"/>
    <w:rsid w:val="000C47EF"/>
    <w:rsid w:val="000C4FE9"/>
    <w:rsid w:val="000C5D7C"/>
    <w:rsid w:val="000C7AA9"/>
    <w:rsid w:val="000C7FDA"/>
    <w:rsid w:val="000D085B"/>
    <w:rsid w:val="000D0C90"/>
    <w:rsid w:val="000D0CA6"/>
    <w:rsid w:val="000D22C5"/>
    <w:rsid w:val="000D27AF"/>
    <w:rsid w:val="000D31EE"/>
    <w:rsid w:val="000D3B89"/>
    <w:rsid w:val="000D415F"/>
    <w:rsid w:val="000D773B"/>
    <w:rsid w:val="000D7FAA"/>
    <w:rsid w:val="000E0285"/>
    <w:rsid w:val="000E03CC"/>
    <w:rsid w:val="000E059E"/>
    <w:rsid w:val="000E0808"/>
    <w:rsid w:val="000E1109"/>
    <w:rsid w:val="000E1A1F"/>
    <w:rsid w:val="000E1D32"/>
    <w:rsid w:val="000E3541"/>
    <w:rsid w:val="000E38BC"/>
    <w:rsid w:val="000E462A"/>
    <w:rsid w:val="000E4E5A"/>
    <w:rsid w:val="000E5528"/>
    <w:rsid w:val="000E781A"/>
    <w:rsid w:val="000F0545"/>
    <w:rsid w:val="000F0572"/>
    <w:rsid w:val="000F071D"/>
    <w:rsid w:val="000F080E"/>
    <w:rsid w:val="000F0A69"/>
    <w:rsid w:val="000F0C43"/>
    <w:rsid w:val="000F1E96"/>
    <w:rsid w:val="000F4C4E"/>
    <w:rsid w:val="000F6836"/>
    <w:rsid w:val="000F7194"/>
    <w:rsid w:val="000F72FE"/>
    <w:rsid w:val="0010002E"/>
    <w:rsid w:val="00100951"/>
    <w:rsid w:val="00101F46"/>
    <w:rsid w:val="001023D1"/>
    <w:rsid w:val="00103DB8"/>
    <w:rsid w:val="001053FA"/>
    <w:rsid w:val="00106480"/>
    <w:rsid w:val="001109F1"/>
    <w:rsid w:val="00111B7E"/>
    <w:rsid w:val="00111FC8"/>
    <w:rsid w:val="00112C27"/>
    <w:rsid w:val="00113D75"/>
    <w:rsid w:val="00116B73"/>
    <w:rsid w:val="001170D7"/>
    <w:rsid w:val="00117DEA"/>
    <w:rsid w:val="001217A4"/>
    <w:rsid w:val="0012299F"/>
    <w:rsid w:val="00122DE1"/>
    <w:rsid w:val="00122F84"/>
    <w:rsid w:val="0012371D"/>
    <w:rsid w:val="00125D2D"/>
    <w:rsid w:val="00126042"/>
    <w:rsid w:val="0012708D"/>
    <w:rsid w:val="00127BB2"/>
    <w:rsid w:val="00130BA7"/>
    <w:rsid w:val="001318F0"/>
    <w:rsid w:val="00132ADB"/>
    <w:rsid w:val="00132D43"/>
    <w:rsid w:val="0013398E"/>
    <w:rsid w:val="001348DA"/>
    <w:rsid w:val="00135492"/>
    <w:rsid w:val="00135AD1"/>
    <w:rsid w:val="00135F60"/>
    <w:rsid w:val="00136317"/>
    <w:rsid w:val="001401BE"/>
    <w:rsid w:val="00140CA7"/>
    <w:rsid w:val="00140F76"/>
    <w:rsid w:val="00141E40"/>
    <w:rsid w:val="00141FE0"/>
    <w:rsid w:val="0014251B"/>
    <w:rsid w:val="00143BB8"/>
    <w:rsid w:val="00143D6F"/>
    <w:rsid w:val="00145741"/>
    <w:rsid w:val="00150D1E"/>
    <w:rsid w:val="0015113A"/>
    <w:rsid w:val="00151FCE"/>
    <w:rsid w:val="001531E0"/>
    <w:rsid w:val="00154169"/>
    <w:rsid w:val="0015449C"/>
    <w:rsid w:val="001544E5"/>
    <w:rsid w:val="00155817"/>
    <w:rsid w:val="001559D5"/>
    <w:rsid w:val="0015677B"/>
    <w:rsid w:val="0015681C"/>
    <w:rsid w:val="00156A00"/>
    <w:rsid w:val="00157025"/>
    <w:rsid w:val="00157609"/>
    <w:rsid w:val="0015763D"/>
    <w:rsid w:val="001578E8"/>
    <w:rsid w:val="00157B02"/>
    <w:rsid w:val="00157BEF"/>
    <w:rsid w:val="00160753"/>
    <w:rsid w:val="00160993"/>
    <w:rsid w:val="00161BDA"/>
    <w:rsid w:val="00162A7A"/>
    <w:rsid w:val="00164221"/>
    <w:rsid w:val="00166180"/>
    <w:rsid w:val="001666F2"/>
    <w:rsid w:val="00166945"/>
    <w:rsid w:val="0017039C"/>
    <w:rsid w:val="0017043F"/>
    <w:rsid w:val="001728B9"/>
    <w:rsid w:val="00172DCF"/>
    <w:rsid w:val="00172E3A"/>
    <w:rsid w:val="00173527"/>
    <w:rsid w:val="0017370E"/>
    <w:rsid w:val="001751A0"/>
    <w:rsid w:val="0017568B"/>
    <w:rsid w:val="00175CA4"/>
    <w:rsid w:val="0018072E"/>
    <w:rsid w:val="00180770"/>
    <w:rsid w:val="00181480"/>
    <w:rsid w:val="0018274C"/>
    <w:rsid w:val="00182B51"/>
    <w:rsid w:val="001833EE"/>
    <w:rsid w:val="00184632"/>
    <w:rsid w:val="00184F3F"/>
    <w:rsid w:val="001859CF"/>
    <w:rsid w:val="00186332"/>
    <w:rsid w:val="001871EB"/>
    <w:rsid w:val="0018735C"/>
    <w:rsid w:val="00187620"/>
    <w:rsid w:val="00191717"/>
    <w:rsid w:val="00191D28"/>
    <w:rsid w:val="00191FCD"/>
    <w:rsid w:val="001921EA"/>
    <w:rsid w:val="00192EDF"/>
    <w:rsid w:val="001945BE"/>
    <w:rsid w:val="00194C21"/>
    <w:rsid w:val="00195261"/>
    <w:rsid w:val="001954DE"/>
    <w:rsid w:val="001973EC"/>
    <w:rsid w:val="00197F23"/>
    <w:rsid w:val="001A05E9"/>
    <w:rsid w:val="001A0C68"/>
    <w:rsid w:val="001A0E49"/>
    <w:rsid w:val="001A472E"/>
    <w:rsid w:val="001A4ECE"/>
    <w:rsid w:val="001A563A"/>
    <w:rsid w:val="001B0C66"/>
    <w:rsid w:val="001B1671"/>
    <w:rsid w:val="001B1A1C"/>
    <w:rsid w:val="001B2103"/>
    <w:rsid w:val="001B32D8"/>
    <w:rsid w:val="001B5525"/>
    <w:rsid w:val="001B57C7"/>
    <w:rsid w:val="001B6F9A"/>
    <w:rsid w:val="001C1EF2"/>
    <w:rsid w:val="001C282D"/>
    <w:rsid w:val="001C2905"/>
    <w:rsid w:val="001C3414"/>
    <w:rsid w:val="001C374B"/>
    <w:rsid w:val="001C5AB5"/>
    <w:rsid w:val="001C5C68"/>
    <w:rsid w:val="001C5D41"/>
    <w:rsid w:val="001C65F4"/>
    <w:rsid w:val="001C68B8"/>
    <w:rsid w:val="001C6EAB"/>
    <w:rsid w:val="001C6ED8"/>
    <w:rsid w:val="001C792F"/>
    <w:rsid w:val="001D0F52"/>
    <w:rsid w:val="001D12BB"/>
    <w:rsid w:val="001D13B0"/>
    <w:rsid w:val="001D14EE"/>
    <w:rsid w:val="001D1B2A"/>
    <w:rsid w:val="001D1BFE"/>
    <w:rsid w:val="001D1EE5"/>
    <w:rsid w:val="001D21D5"/>
    <w:rsid w:val="001D41A6"/>
    <w:rsid w:val="001D426C"/>
    <w:rsid w:val="001D5646"/>
    <w:rsid w:val="001D5992"/>
    <w:rsid w:val="001D6507"/>
    <w:rsid w:val="001D7E39"/>
    <w:rsid w:val="001E0A7C"/>
    <w:rsid w:val="001E13FB"/>
    <w:rsid w:val="001E16FA"/>
    <w:rsid w:val="001E1CD1"/>
    <w:rsid w:val="001E2312"/>
    <w:rsid w:val="001E3F0F"/>
    <w:rsid w:val="001E4285"/>
    <w:rsid w:val="001E4AB7"/>
    <w:rsid w:val="001E5215"/>
    <w:rsid w:val="001E56C4"/>
    <w:rsid w:val="001E57BC"/>
    <w:rsid w:val="001E5EB1"/>
    <w:rsid w:val="001E7860"/>
    <w:rsid w:val="001F0D13"/>
    <w:rsid w:val="001F0F78"/>
    <w:rsid w:val="001F12C6"/>
    <w:rsid w:val="001F135A"/>
    <w:rsid w:val="001F1398"/>
    <w:rsid w:val="001F1552"/>
    <w:rsid w:val="001F1F6D"/>
    <w:rsid w:val="001F47AD"/>
    <w:rsid w:val="001F4924"/>
    <w:rsid w:val="001F4A67"/>
    <w:rsid w:val="001F4E78"/>
    <w:rsid w:val="001F5711"/>
    <w:rsid w:val="001F5713"/>
    <w:rsid w:val="001F6AD5"/>
    <w:rsid w:val="001F7B95"/>
    <w:rsid w:val="00200350"/>
    <w:rsid w:val="0020038A"/>
    <w:rsid w:val="00201FE5"/>
    <w:rsid w:val="00203C73"/>
    <w:rsid w:val="0020533D"/>
    <w:rsid w:val="0020607D"/>
    <w:rsid w:val="00207B1F"/>
    <w:rsid w:val="00210E03"/>
    <w:rsid w:val="00211526"/>
    <w:rsid w:val="00212525"/>
    <w:rsid w:val="00212B2F"/>
    <w:rsid w:val="00212C48"/>
    <w:rsid w:val="00212C92"/>
    <w:rsid w:val="00213B81"/>
    <w:rsid w:val="0021479E"/>
    <w:rsid w:val="00214950"/>
    <w:rsid w:val="00216BD0"/>
    <w:rsid w:val="00216BD5"/>
    <w:rsid w:val="00216CB8"/>
    <w:rsid w:val="00216CB9"/>
    <w:rsid w:val="00217030"/>
    <w:rsid w:val="002201A8"/>
    <w:rsid w:val="0022284D"/>
    <w:rsid w:val="00222D98"/>
    <w:rsid w:val="0022339D"/>
    <w:rsid w:val="00223ED3"/>
    <w:rsid w:val="00225319"/>
    <w:rsid w:val="00225FC6"/>
    <w:rsid w:val="00227EAA"/>
    <w:rsid w:val="002317D3"/>
    <w:rsid w:val="00231D24"/>
    <w:rsid w:val="00232870"/>
    <w:rsid w:val="00232CFD"/>
    <w:rsid w:val="00232DA9"/>
    <w:rsid w:val="0023481F"/>
    <w:rsid w:val="00234984"/>
    <w:rsid w:val="00234BC8"/>
    <w:rsid w:val="00234CB6"/>
    <w:rsid w:val="00234EB6"/>
    <w:rsid w:val="00235A78"/>
    <w:rsid w:val="002377EB"/>
    <w:rsid w:val="0024081A"/>
    <w:rsid w:val="0024151D"/>
    <w:rsid w:val="002423BA"/>
    <w:rsid w:val="0024340F"/>
    <w:rsid w:val="00244C02"/>
    <w:rsid w:val="00244CC9"/>
    <w:rsid w:val="00244CF6"/>
    <w:rsid w:val="002454A4"/>
    <w:rsid w:val="00245AEC"/>
    <w:rsid w:val="00247217"/>
    <w:rsid w:val="0025082D"/>
    <w:rsid w:val="0025141C"/>
    <w:rsid w:val="00251A55"/>
    <w:rsid w:val="00252342"/>
    <w:rsid w:val="00252A4C"/>
    <w:rsid w:val="00253273"/>
    <w:rsid w:val="00254642"/>
    <w:rsid w:val="00254C19"/>
    <w:rsid w:val="00255086"/>
    <w:rsid w:val="002568E4"/>
    <w:rsid w:val="00256D53"/>
    <w:rsid w:val="0026044A"/>
    <w:rsid w:val="002605D5"/>
    <w:rsid w:val="002612A3"/>
    <w:rsid w:val="002615F2"/>
    <w:rsid w:val="00261EE5"/>
    <w:rsid w:val="00261FA6"/>
    <w:rsid w:val="0026351D"/>
    <w:rsid w:val="00265D60"/>
    <w:rsid w:val="00266501"/>
    <w:rsid w:val="0026657E"/>
    <w:rsid w:val="00267927"/>
    <w:rsid w:val="0027020B"/>
    <w:rsid w:val="002702CB"/>
    <w:rsid w:val="00272231"/>
    <w:rsid w:val="002733A7"/>
    <w:rsid w:val="0027432B"/>
    <w:rsid w:val="00275036"/>
    <w:rsid w:val="002756A5"/>
    <w:rsid w:val="00276450"/>
    <w:rsid w:val="00276BC9"/>
    <w:rsid w:val="002771F1"/>
    <w:rsid w:val="00277577"/>
    <w:rsid w:val="00277A7A"/>
    <w:rsid w:val="0028055C"/>
    <w:rsid w:val="00280F86"/>
    <w:rsid w:val="002811F5"/>
    <w:rsid w:val="00282205"/>
    <w:rsid w:val="00282A20"/>
    <w:rsid w:val="00282FAE"/>
    <w:rsid w:val="002832EC"/>
    <w:rsid w:val="00285160"/>
    <w:rsid w:val="00286272"/>
    <w:rsid w:val="00286466"/>
    <w:rsid w:val="00286B7D"/>
    <w:rsid w:val="0029014E"/>
    <w:rsid w:val="00290F1D"/>
    <w:rsid w:val="00292DAD"/>
    <w:rsid w:val="002931EB"/>
    <w:rsid w:val="002942D3"/>
    <w:rsid w:val="002946C8"/>
    <w:rsid w:val="00294896"/>
    <w:rsid w:val="0029536C"/>
    <w:rsid w:val="002959C6"/>
    <w:rsid w:val="00296FD9"/>
    <w:rsid w:val="002A066A"/>
    <w:rsid w:val="002A1A88"/>
    <w:rsid w:val="002A1E5F"/>
    <w:rsid w:val="002A1ED9"/>
    <w:rsid w:val="002A26C1"/>
    <w:rsid w:val="002A29AF"/>
    <w:rsid w:val="002A2F70"/>
    <w:rsid w:val="002A475C"/>
    <w:rsid w:val="002A4D75"/>
    <w:rsid w:val="002A5780"/>
    <w:rsid w:val="002A5A18"/>
    <w:rsid w:val="002A6164"/>
    <w:rsid w:val="002A6212"/>
    <w:rsid w:val="002A69A2"/>
    <w:rsid w:val="002A77C6"/>
    <w:rsid w:val="002B22F3"/>
    <w:rsid w:val="002B388D"/>
    <w:rsid w:val="002B5103"/>
    <w:rsid w:val="002B5E52"/>
    <w:rsid w:val="002B5F1A"/>
    <w:rsid w:val="002B633F"/>
    <w:rsid w:val="002B7633"/>
    <w:rsid w:val="002C45D4"/>
    <w:rsid w:val="002C67C6"/>
    <w:rsid w:val="002C74FF"/>
    <w:rsid w:val="002D0648"/>
    <w:rsid w:val="002D0A8C"/>
    <w:rsid w:val="002D3D5A"/>
    <w:rsid w:val="002D431A"/>
    <w:rsid w:val="002D4ABC"/>
    <w:rsid w:val="002D4AF0"/>
    <w:rsid w:val="002D4D7C"/>
    <w:rsid w:val="002D50B1"/>
    <w:rsid w:val="002D6F3A"/>
    <w:rsid w:val="002D713C"/>
    <w:rsid w:val="002D7BB4"/>
    <w:rsid w:val="002E029C"/>
    <w:rsid w:val="002E0A66"/>
    <w:rsid w:val="002E1314"/>
    <w:rsid w:val="002E1DF1"/>
    <w:rsid w:val="002E1DF3"/>
    <w:rsid w:val="002E2157"/>
    <w:rsid w:val="002E27A9"/>
    <w:rsid w:val="002E3ABD"/>
    <w:rsid w:val="002E3ACA"/>
    <w:rsid w:val="002E3ECF"/>
    <w:rsid w:val="002E538C"/>
    <w:rsid w:val="002E61FA"/>
    <w:rsid w:val="002E6427"/>
    <w:rsid w:val="002E67F6"/>
    <w:rsid w:val="002E7796"/>
    <w:rsid w:val="002F0D16"/>
    <w:rsid w:val="002F1005"/>
    <w:rsid w:val="002F1BF9"/>
    <w:rsid w:val="002F260F"/>
    <w:rsid w:val="002F3717"/>
    <w:rsid w:val="002F3A98"/>
    <w:rsid w:val="002F3F54"/>
    <w:rsid w:val="002F465F"/>
    <w:rsid w:val="002F4C6F"/>
    <w:rsid w:val="002F5019"/>
    <w:rsid w:val="002F5101"/>
    <w:rsid w:val="002F51FE"/>
    <w:rsid w:val="002F59D5"/>
    <w:rsid w:val="002F5B8C"/>
    <w:rsid w:val="002F5F12"/>
    <w:rsid w:val="002F69AF"/>
    <w:rsid w:val="002F7056"/>
    <w:rsid w:val="002F70BF"/>
    <w:rsid w:val="003022E8"/>
    <w:rsid w:val="0030357B"/>
    <w:rsid w:val="003040CA"/>
    <w:rsid w:val="00304784"/>
    <w:rsid w:val="00304D31"/>
    <w:rsid w:val="00311162"/>
    <w:rsid w:val="003127A6"/>
    <w:rsid w:val="00312D1C"/>
    <w:rsid w:val="00313169"/>
    <w:rsid w:val="00313D7F"/>
    <w:rsid w:val="00314AFC"/>
    <w:rsid w:val="00315045"/>
    <w:rsid w:val="00315272"/>
    <w:rsid w:val="003158CD"/>
    <w:rsid w:val="00315E1E"/>
    <w:rsid w:val="003164F5"/>
    <w:rsid w:val="003165F4"/>
    <w:rsid w:val="0031686C"/>
    <w:rsid w:val="00317154"/>
    <w:rsid w:val="00317212"/>
    <w:rsid w:val="00317675"/>
    <w:rsid w:val="0031791B"/>
    <w:rsid w:val="00320951"/>
    <w:rsid w:val="00320D2F"/>
    <w:rsid w:val="003226BA"/>
    <w:rsid w:val="00322706"/>
    <w:rsid w:val="0032388D"/>
    <w:rsid w:val="00323A1B"/>
    <w:rsid w:val="00323D21"/>
    <w:rsid w:val="003242CB"/>
    <w:rsid w:val="00324592"/>
    <w:rsid w:val="0032636C"/>
    <w:rsid w:val="00331658"/>
    <w:rsid w:val="00331D4B"/>
    <w:rsid w:val="00332635"/>
    <w:rsid w:val="00333EAB"/>
    <w:rsid w:val="00334366"/>
    <w:rsid w:val="00334956"/>
    <w:rsid w:val="003352F6"/>
    <w:rsid w:val="00335879"/>
    <w:rsid w:val="0033714A"/>
    <w:rsid w:val="0033753B"/>
    <w:rsid w:val="00337681"/>
    <w:rsid w:val="0034120A"/>
    <w:rsid w:val="003426B7"/>
    <w:rsid w:val="003443C1"/>
    <w:rsid w:val="003447C3"/>
    <w:rsid w:val="00344D94"/>
    <w:rsid w:val="0034587B"/>
    <w:rsid w:val="00345C17"/>
    <w:rsid w:val="0034750E"/>
    <w:rsid w:val="00347BA1"/>
    <w:rsid w:val="00347D6C"/>
    <w:rsid w:val="00350E8E"/>
    <w:rsid w:val="00350EB3"/>
    <w:rsid w:val="003527AF"/>
    <w:rsid w:val="00353814"/>
    <w:rsid w:val="00354368"/>
    <w:rsid w:val="00354BE5"/>
    <w:rsid w:val="00355380"/>
    <w:rsid w:val="00356245"/>
    <w:rsid w:val="0035627A"/>
    <w:rsid w:val="00356899"/>
    <w:rsid w:val="0036108C"/>
    <w:rsid w:val="003611E1"/>
    <w:rsid w:val="003619F8"/>
    <w:rsid w:val="00361BD9"/>
    <w:rsid w:val="00362F93"/>
    <w:rsid w:val="0036339A"/>
    <w:rsid w:val="003635FF"/>
    <w:rsid w:val="00363864"/>
    <w:rsid w:val="00363EC2"/>
    <w:rsid w:val="003651E0"/>
    <w:rsid w:val="00365821"/>
    <w:rsid w:val="00366875"/>
    <w:rsid w:val="0036737E"/>
    <w:rsid w:val="00370498"/>
    <w:rsid w:val="0037105C"/>
    <w:rsid w:val="0037244C"/>
    <w:rsid w:val="00373C9D"/>
    <w:rsid w:val="0037481D"/>
    <w:rsid w:val="003755E5"/>
    <w:rsid w:val="00375E91"/>
    <w:rsid w:val="003769C8"/>
    <w:rsid w:val="003773CC"/>
    <w:rsid w:val="0037763E"/>
    <w:rsid w:val="0038127B"/>
    <w:rsid w:val="00382A07"/>
    <w:rsid w:val="00382C95"/>
    <w:rsid w:val="00382F42"/>
    <w:rsid w:val="00382FCF"/>
    <w:rsid w:val="0038340E"/>
    <w:rsid w:val="003850F7"/>
    <w:rsid w:val="00385D22"/>
    <w:rsid w:val="0038618F"/>
    <w:rsid w:val="0038675B"/>
    <w:rsid w:val="00386A68"/>
    <w:rsid w:val="00387BB7"/>
    <w:rsid w:val="00387ED1"/>
    <w:rsid w:val="00390EA2"/>
    <w:rsid w:val="003929EB"/>
    <w:rsid w:val="00393670"/>
    <w:rsid w:val="00393F44"/>
    <w:rsid w:val="003943E1"/>
    <w:rsid w:val="0039475D"/>
    <w:rsid w:val="00394C33"/>
    <w:rsid w:val="00394FAD"/>
    <w:rsid w:val="003962E2"/>
    <w:rsid w:val="00397F69"/>
    <w:rsid w:val="003A083F"/>
    <w:rsid w:val="003A0B59"/>
    <w:rsid w:val="003A0E0F"/>
    <w:rsid w:val="003A0F82"/>
    <w:rsid w:val="003A15E7"/>
    <w:rsid w:val="003A2CA3"/>
    <w:rsid w:val="003A2CB2"/>
    <w:rsid w:val="003A57AC"/>
    <w:rsid w:val="003A5EE9"/>
    <w:rsid w:val="003A68D9"/>
    <w:rsid w:val="003A6ED1"/>
    <w:rsid w:val="003A759E"/>
    <w:rsid w:val="003A76BD"/>
    <w:rsid w:val="003B01D1"/>
    <w:rsid w:val="003B1169"/>
    <w:rsid w:val="003B2A5D"/>
    <w:rsid w:val="003B2CD3"/>
    <w:rsid w:val="003B4A6F"/>
    <w:rsid w:val="003B5799"/>
    <w:rsid w:val="003B7BF5"/>
    <w:rsid w:val="003B7F49"/>
    <w:rsid w:val="003C0088"/>
    <w:rsid w:val="003C040F"/>
    <w:rsid w:val="003C14FF"/>
    <w:rsid w:val="003C3345"/>
    <w:rsid w:val="003C3828"/>
    <w:rsid w:val="003C4684"/>
    <w:rsid w:val="003C7DBB"/>
    <w:rsid w:val="003D0DDB"/>
    <w:rsid w:val="003D1232"/>
    <w:rsid w:val="003D1A69"/>
    <w:rsid w:val="003D1A8A"/>
    <w:rsid w:val="003D361E"/>
    <w:rsid w:val="003D3E93"/>
    <w:rsid w:val="003D5A8D"/>
    <w:rsid w:val="003D5B2D"/>
    <w:rsid w:val="003D654B"/>
    <w:rsid w:val="003D6DBA"/>
    <w:rsid w:val="003E0EEE"/>
    <w:rsid w:val="003E1CF7"/>
    <w:rsid w:val="003E31C3"/>
    <w:rsid w:val="003E3291"/>
    <w:rsid w:val="003E335E"/>
    <w:rsid w:val="003E3794"/>
    <w:rsid w:val="003E3C8D"/>
    <w:rsid w:val="003E49A6"/>
    <w:rsid w:val="003E56B7"/>
    <w:rsid w:val="003E58FC"/>
    <w:rsid w:val="003E755A"/>
    <w:rsid w:val="003F081C"/>
    <w:rsid w:val="003F0CE8"/>
    <w:rsid w:val="003F2103"/>
    <w:rsid w:val="003F26B2"/>
    <w:rsid w:val="003F270D"/>
    <w:rsid w:val="003F3B9F"/>
    <w:rsid w:val="003F5C75"/>
    <w:rsid w:val="003F6469"/>
    <w:rsid w:val="003F6A6E"/>
    <w:rsid w:val="003F7386"/>
    <w:rsid w:val="00400336"/>
    <w:rsid w:val="00400608"/>
    <w:rsid w:val="004012BD"/>
    <w:rsid w:val="00401339"/>
    <w:rsid w:val="00401A45"/>
    <w:rsid w:val="00402B94"/>
    <w:rsid w:val="00404181"/>
    <w:rsid w:val="004068F8"/>
    <w:rsid w:val="00407E3E"/>
    <w:rsid w:val="00410B61"/>
    <w:rsid w:val="00414110"/>
    <w:rsid w:val="0041416C"/>
    <w:rsid w:val="00414E6D"/>
    <w:rsid w:val="00415283"/>
    <w:rsid w:val="00415B59"/>
    <w:rsid w:val="00415D31"/>
    <w:rsid w:val="00416204"/>
    <w:rsid w:val="004172CE"/>
    <w:rsid w:val="0041763B"/>
    <w:rsid w:val="00420BFE"/>
    <w:rsid w:val="00420F0C"/>
    <w:rsid w:val="00422CD5"/>
    <w:rsid w:val="00422DA6"/>
    <w:rsid w:val="00423EF6"/>
    <w:rsid w:val="00425FCD"/>
    <w:rsid w:val="00426045"/>
    <w:rsid w:val="004261E8"/>
    <w:rsid w:val="00426322"/>
    <w:rsid w:val="00426FA0"/>
    <w:rsid w:val="00427466"/>
    <w:rsid w:val="004277C4"/>
    <w:rsid w:val="00427C81"/>
    <w:rsid w:val="00427FF3"/>
    <w:rsid w:val="00430CF2"/>
    <w:rsid w:val="00433CDA"/>
    <w:rsid w:val="004352D2"/>
    <w:rsid w:val="0043598E"/>
    <w:rsid w:val="00435EDE"/>
    <w:rsid w:val="004364D4"/>
    <w:rsid w:val="00436875"/>
    <w:rsid w:val="00437020"/>
    <w:rsid w:val="004405C6"/>
    <w:rsid w:val="00441D65"/>
    <w:rsid w:val="0044232B"/>
    <w:rsid w:val="0044289C"/>
    <w:rsid w:val="004441EA"/>
    <w:rsid w:val="0044462D"/>
    <w:rsid w:val="004448B8"/>
    <w:rsid w:val="004457DF"/>
    <w:rsid w:val="00446390"/>
    <w:rsid w:val="004466F5"/>
    <w:rsid w:val="00447570"/>
    <w:rsid w:val="004506AF"/>
    <w:rsid w:val="00451C98"/>
    <w:rsid w:val="00451ECF"/>
    <w:rsid w:val="0045264F"/>
    <w:rsid w:val="00452EB3"/>
    <w:rsid w:val="00453B0E"/>
    <w:rsid w:val="0045406B"/>
    <w:rsid w:val="004571B0"/>
    <w:rsid w:val="00457A3F"/>
    <w:rsid w:val="00457B80"/>
    <w:rsid w:val="004601AD"/>
    <w:rsid w:val="0046043E"/>
    <w:rsid w:val="00460651"/>
    <w:rsid w:val="004608AC"/>
    <w:rsid w:val="00461060"/>
    <w:rsid w:val="00461315"/>
    <w:rsid w:val="0046318B"/>
    <w:rsid w:val="004632F7"/>
    <w:rsid w:val="00463BF2"/>
    <w:rsid w:val="00464478"/>
    <w:rsid w:val="004650C3"/>
    <w:rsid w:val="00466AEC"/>
    <w:rsid w:val="00466B1E"/>
    <w:rsid w:val="00466B98"/>
    <w:rsid w:val="004700DC"/>
    <w:rsid w:val="0047110B"/>
    <w:rsid w:val="00471D95"/>
    <w:rsid w:val="0047241C"/>
    <w:rsid w:val="00472853"/>
    <w:rsid w:val="00473643"/>
    <w:rsid w:val="004745F4"/>
    <w:rsid w:val="004748F0"/>
    <w:rsid w:val="00475431"/>
    <w:rsid w:val="0047635C"/>
    <w:rsid w:val="00476B69"/>
    <w:rsid w:val="00480351"/>
    <w:rsid w:val="004807BE"/>
    <w:rsid w:val="00480FA3"/>
    <w:rsid w:val="00481587"/>
    <w:rsid w:val="004824A7"/>
    <w:rsid w:val="00482725"/>
    <w:rsid w:val="004829AE"/>
    <w:rsid w:val="00484BA0"/>
    <w:rsid w:val="00485658"/>
    <w:rsid w:val="004862A8"/>
    <w:rsid w:val="00486FA4"/>
    <w:rsid w:val="0049110D"/>
    <w:rsid w:val="00491E0E"/>
    <w:rsid w:val="00492068"/>
    <w:rsid w:val="00493F49"/>
    <w:rsid w:val="0049402F"/>
    <w:rsid w:val="00494201"/>
    <w:rsid w:val="0049486E"/>
    <w:rsid w:val="00495E59"/>
    <w:rsid w:val="00497B65"/>
    <w:rsid w:val="004A0021"/>
    <w:rsid w:val="004A0191"/>
    <w:rsid w:val="004A09FE"/>
    <w:rsid w:val="004A2746"/>
    <w:rsid w:val="004A3421"/>
    <w:rsid w:val="004A3C19"/>
    <w:rsid w:val="004A4A75"/>
    <w:rsid w:val="004A4CA6"/>
    <w:rsid w:val="004A4FC1"/>
    <w:rsid w:val="004A6528"/>
    <w:rsid w:val="004A719C"/>
    <w:rsid w:val="004A7512"/>
    <w:rsid w:val="004A77AA"/>
    <w:rsid w:val="004A7869"/>
    <w:rsid w:val="004A7AA5"/>
    <w:rsid w:val="004B0949"/>
    <w:rsid w:val="004B0C89"/>
    <w:rsid w:val="004B2B33"/>
    <w:rsid w:val="004B3970"/>
    <w:rsid w:val="004B3B31"/>
    <w:rsid w:val="004B5C87"/>
    <w:rsid w:val="004B5D44"/>
    <w:rsid w:val="004B5F2D"/>
    <w:rsid w:val="004B6359"/>
    <w:rsid w:val="004B74CF"/>
    <w:rsid w:val="004C077F"/>
    <w:rsid w:val="004C3E52"/>
    <w:rsid w:val="004C5500"/>
    <w:rsid w:val="004C682A"/>
    <w:rsid w:val="004C6D7C"/>
    <w:rsid w:val="004C71BB"/>
    <w:rsid w:val="004C74BE"/>
    <w:rsid w:val="004C7D69"/>
    <w:rsid w:val="004D0052"/>
    <w:rsid w:val="004D1141"/>
    <w:rsid w:val="004D1551"/>
    <w:rsid w:val="004D2365"/>
    <w:rsid w:val="004D268B"/>
    <w:rsid w:val="004D2E04"/>
    <w:rsid w:val="004D32AB"/>
    <w:rsid w:val="004D32DD"/>
    <w:rsid w:val="004D6135"/>
    <w:rsid w:val="004D6E77"/>
    <w:rsid w:val="004D7BB7"/>
    <w:rsid w:val="004D7E4C"/>
    <w:rsid w:val="004D7F3D"/>
    <w:rsid w:val="004E1E15"/>
    <w:rsid w:val="004E1EE8"/>
    <w:rsid w:val="004E2EED"/>
    <w:rsid w:val="004E4327"/>
    <w:rsid w:val="004E43E9"/>
    <w:rsid w:val="004E4BF8"/>
    <w:rsid w:val="004E52FC"/>
    <w:rsid w:val="004E5C10"/>
    <w:rsid w:val="004E6239"/>
    <w:rsid w:val="004E7467"/>
    <w:rsid w:val="004E749A"/>
    <w:rsid w:val="004E7783"/>
    <w:rsid w:val="004F0831"/>
    <w:rsid w:val="004F252C"/>
    <w:rsid w:val="004F27A7"/>
    <w:rsid w:val="004F3A56"/>
    <w:rsid w:val="004F4396"/>
    <w:rsid w:val="004F45A7"/>
    <w:rsid w:val="004F46F0"/>
    <w:rsid w:val="004F494F"/>
    <w:rsid w:val="004F4F55"/>
    <w:rsid w:val="004F4FA7"/>
    <w:rsid w:val="004F5013"/>
    <w:rsid w:val="004F5640"/>
    <w:rsid w:val="004F5882"/>
    <w:rsid w:val="004F6198"/>
    <w:rsid w:val="004F68DB"/>
    <w:rsid w:val="004F6D05"/>
    <w:rsid w:val="0050129B"/>
    <w:rsid w:val="00501552"/>
    <w:rsid w:val="0050245F"/>
    <w:rsid w:val="00502684"/>
    <w:rsid w:val="0050276E"/>
    <w:rsid w:val="00503CCD"/>
    <w:rsid w:val="0050426C"/>
    <w:rsid w:val="005042BA"/>
    <w:rsid w:val="00505542"/>
    <w:rsid w:val="00506A32"/>
    <w:rsid w:val="00507759"/>
    <w:rsid w:val="00507E40"/>
    <w:rsid w:val="00510715"/>
    <w:rsid w:val="005108E7"/>
    <w:rsid w:val="00511B79"/>
    <w:rsid w:val="00512503"/>
    <w:rsid w:val="00513DFB"/>
    <w:rsid w:val="0051463D"/>
    <w:rsid w:val="00515181"/>
    <w:rsid w:val="0051606A"/>
    <w:rsid w:val="005178A4"/>
    <w:rsid w:val="00517A23"/>
    <w:rsid w:val="00520031"/>
    <w:rsid w:val="0052026E"/>
    <w:rsid w:val="00520D62"/>
    <w:rsid w:val="005215D6"/>
    <w:rsid w:val="00521F44"/>
    <w:rsid w:val="0052277C"/>
    <w:rsid w:val="005267FD"/>
    <w:rsid w:val="00527354"/>
    <w:rsid w:val="00527801"/>
    <w:rsid w:val="00527997"/>
    <w:rsid w:val="00530E95"/>
    <w:rsid w:val="0053102F"/>
    <w:rsid w:val="0053164A"/>
    <w:rsid w:val="00531D52"/>
    <w:rsid w:val="00532173"/>
    <w:rsid w:val="00533603"/>
    <w:rsid w:val="00533CFB"/>
    <w:rsid w:val="00534C55"/>
    <w:rsid w:val="00536E29"/>
    <w:rsid w:val="00540095"/>
    <w:rsid w:val="00540809"/>
    <w:rsid w:val="00540CF3"/>
    <w:rsid w:val="00541A22"/>
    <w:rsid w:val="005422B6"/>
    <w:rsid w:val="005422D5"/>
    <w:rsid w:val="0054270A"/>
    <w:rsid w:val="0054477A"/>
    <w:rsid w:val="00547134"/>
    <w:rsid w:val="00550F81"/>
    <w:rsid w:val="00552752"/>
    <w:rsid w:val="00553741"/>
    <w:rsid w:val="0055374D"/>
    <w:rsid w:val="00553904"/>
    <w:rsid w:val="005546B0"/>
    <w:rsid w:val="0055480E"/>
    <w:rsid w:val="00555593"/>
    <w:rsid w:val="005559FB"/>
    <w:rsid w:val="005566DC"/>
    <w:rsid w:val="00557A72"/>
    <w:rsid w:val="00560219"/>
    <w:rsid w:val="00560619"/>
    <w:rsid w:val="00560C1B"/>
    <w:rsid w:val="00561EC4"/>
    <w:rsid w:val="00562C0C"/>
    <w:rsid w:val="005646DF"/>
    <w:rsid w:val="0056477E"/>
    <w:rsid w:val="00564876"/>
    <w:rsid w:val="00564BBF"/>
    <w:rsid w:val="00564C9C"/>
    <w:rsid w:val="00564E8B"/>
    <w:rsid w:val="005650BF"/>
    <w:rsid w:val="005664AF"/>
    <w:rsid w:val="00567535"/>
    <w:rsid w:val="0057134A"/>
    <w:rsid w:val="0057166C"/>
    <w:rsid w:val="005717B0"/>
    <w:rsid w:val="005719E7"/>
    <w:rsid w:val="00571ECB"/>
    <w:rsid w:val="00572179"/>
    <w:rsid w:val="00572D34"/>
    <w:rsid w:val="005752D7"/>
    <w:rsid w:val="00576DBF"/>
    <w:rsid w:val="0057714B"/>
    <w:rsid w:val="005774D3"/>
    <w:rsid w:val="00577950"/>
    <w:rsid w:val="0058071C"/>
    <w:rsid w:val="005818CF"/>
    <w:rsid w:val="00582221"/>
    <w:rsid w:val="005841F1"/>
    <w:rsid w:val="00584D94"/>
    <w:rsid w:val="00584EAB"/>
    <w:rsid w:val="00584EEE"/>
    <w:rsid w:val="00586B5F"/>
    <w:rsid w:val="005876D4"/>
    <w:rsid w:val="005915F7"/>
    <w:rsid w:val="0059196B"/>
    <w:rsid w:val="005925EF"/>
    <w:rsid w:val="00593493"/>
    <w:rsid w:val="00594000"/>
    <w:rsid w:val="0059422D"/>
    <w:rsid w:val="0059470D"/>
    <w:rsid w:val="00595C98"/>
    <w:rsid w:val="005961AE"/>
    <w:rsid w:val="005A0409"/>
    <w:rsid w:val="005A0BF6"/>
    <w:rsid w:val="005A19D7"/>
    <w:rsid w:val="005A1A86"/>
    <w:rsid w:val="005A2E1A"/>
    <w:rsid w:val="005A3093"/>
    <w:rsid w:val="005A358F"/>
    <w:rsid w:val="005A3CAE"/>
    <w:rsid w:val="005A401C"/>
    <w:rsid w:val="005A73A6"/>
    <w:rsid w:val="005B0D84"/>
    <w:rsid w:val="005B14AC"/>
    <w:rsid w:val="005B1DFB"/>
    <w:rsid w:val="005B2993"/>
    <w:rsid w:val="005B3DE4"/>
    <w:rsid w:val="005B456C"/>
    <w:rsid w:val="005B560C"/>
    <w:rsid w:val="005B609A"/>
    <w:rsid w:val="005B60F8"/>
    <w:rsid w:val="005B64A9"/>
    <w:rsid w:val="005C019D"/>
    <w:rsid w:val="005C0C44"/>
    <w:rsid w:val="005C2A31"/>
    <w:rsid w:val="005C319D"/>
    <w:rsid w:val="005C36BA"/>
    <w:rsid w:val="005C3975"/>
    <w:rsid w:val="005C4A64"/>
    <w:rsid w:val="005C4D9D"/>
    <w:rsid w:val="005C5CF4"/>
    <w:rsid w:val="005C5E8E"/>
    <w:rsid w:val="005C601B"/>
    <w:rsid w:val="005C643C"/>
    <w:rsid w:val="005D274D"/>
    <w:rsid w:val="005D376C"/>
    <w:rsid w:val="005D3966"/>
    <w:rsid w:val="005D3A3A"/>
    <w:rsid w:val="005D3C61"/>
    <w:rsid w:val="005D3F33"/>
    <w:rsid w:val="005D3FEE"/>
    <w:rsid w:val="005D4977"/>
    <w:rsid w:val="005D4A87"/>
    <w:rsid w:val="005D54EC"/>
    <w:rsid w:val="005D61FA"/>
    <w:rsid w:val="005D6679"/>
    <w:rsid w:val="005D68D5"/>
    <w:rsid w:val="005E06EE"/>
    <w:rsid w:val="005E09B3"/>
    <w:rsid w:val="005E18F6"/>
    <w:rsid w:val="005E20B9"/>
    <w:rsid w:val="005E2A2D"/>
    <w:rsid w:val="005E2D10"/>
    <w:rsid w:val="005E3958"/>
    <w:rsid w:val="005F05CC"/>
    <w:rsid w:val="005F0C33"/>
    <w:rsid w:val="005F118E"/>
    <w:rsid w:val="005F155A"/>
    <w:rsid w:val="005F1FD1"/>
    <w:rsid w:val="005F2611"/>
    <w:rsid w:val="005F2653"/>
    <w:rsid w:val="005F4158"/>
    <w:rsid w:val="005F4C27"/>
    <w:rsid w:val="005F6C79"/>
    <w:rsid w:val="005F70BE"/>
    <w:rsid w:val="005F7367"/>
    <w:rsid w:val="006004A4"/>
    <w:rsid w:val="00600B34"/>
    <w:rsid w:val="0060175D"/>
    <w:rsid w:val="00601A98"/>
    <w:rsid w:val="00602624"/>
    <w:rsid w:val="006031D3"/>
    <w:rsid w:val="006034FE"/>
    <w:rsid w:val="00603B96"/>
    <w:rsid w:val="0060446B"/>
    <w:rsid w:val="00604FF4"/>
    <w:rsid w:val="00606504"/>
    <w:rsid w:val="006076A5"/>
    <w:rsid w:val="0060788A"/>
    <w:rsid w:val="00607E21"/>
    <w:rsid w:val="00607F89"/>
    <w:rsid w:val="00611CE0"/>
    <w:rsid w:val="00613A94"/>
    <w:rsid w:val="00613BB1"/>
    <w:rsid w:val="00614124"/>
    <w:rsid w:val="006142D3"/>
    <w:rsid w:val="006167F4"/>
    <w:rsid w:val="00617D5E"/>
    <w:rsid w:val="0062001D"/>
    <w:rsid w:val="006221DE"/>
    <w:rsid w:val="0062256F"/>
    <w:rsid w:val="006227DE"/>
    <w:rsid w:val="00622D51"/>
    <w:rsid w:val="00623E3C"/>
    <w:rsid w:val="00623EF8"/>
    <w:rsid w:val="00624819"/>
    <w:rsid w:val="00624B6A"/>
    <w:rsid w:val="00625A7A"/>
    <w:rsid w:val="00625AD2"/>
    <w:rsid w:val="0062606E"/>
    <w:rsid w:val="00626974"/>
    <w:rsid w:val="00626EFE"/>
    <w:rsid w:val="00630ACD"/>
    <w:rsid w:val="00631B84"/>
    <w:rsid w:val="00631BD4"/>
    <w:rsid w:val="00636551"/>
    <w:rsid w:val="00636F53"/>
    <w:rsid w:val="0063717D"/>
    <w:rsid w:val="006404FA"/>
    <w:rsid w:val="00640630"/>
    <w:rsid w:val="00641A3B"/>
    <w:rsid w:val="006434FC"/>
    <w:rsid w:val="00643956"/>
    <w:rsid w:val="00644AFB"/>
    <w:rsid w:val="00644C39"/>
    <w:rsid w:val="0064586E"/>
    <w:rsid w:val="00645F19"/>
    <w:rsid w:val="00646CA3"/>
    <w:rsid w:val="00646FA4"/>
    <w:rsid w:val="00650BD4"/>
    <w:rsid w:val="00652FA3"/>
    <w:rsid w:val="00654208"/>
    <w:rsid w:val="0065428A"/>
    <w:rsid w:val="00654E59"/>
    <w:rsid w:val="00655440"/>
    <w:rsid w:val="006555BB"/>
    <w:rsid w:val="00655617"/>
    <w:rsid w:val="00656133"/>
    <w:rsid w:val="00657449"/>
    <w:rsid w:val="00657F07"/>
    <w:rsid w:val="00660A92"/>
    <w:rsid w:val="00660EC7"/>
    <w:rsid w:val="00661CD7"/>
    <w:rsid w:val="006628A9"/>
    <w:rsid w:val="00662CEC"/>
    <w:rsid w:val="00663893"/>
    <w:rsid w:val="00663B71"/>
    <w:rsid w:val="00663D16"/>
    <w:rsid w:val="00664443"/>
    <w:rsid w:val="0066649A"/>
    <w:rsid w:val="00666E61"/>
    <w:rsid w:val="0066788F"/>
    <w:rsid w:val="00667DB4"/>
    <w:rsid w:val="00670520"/>
    <w:rsid w:val="00670622"/>
    <w:rsid w:val="00670659"/>
    <w:rsid w:val="006709ED"/>
    <w:rsid w:val="00672420"/>
    <w:rsid w:val="0067289A"/>
    <w:rsid w:val="006728C4"/>
    <w:rsid w:val="0067493C"/>
    <w:rsid w:val="00680F7F"/>
    <w:rsid w:val="00681075"/>
    <w:rsid w:val="006814B0"/>
    <w:rsid w:val="00681714"/>
    <w:rsid w:val="00681F30"/>
    <w:rsid w:val="00682AEF"/>
    <w:rsid w:val="00683235"/>
    <w:rsid w:val="00683B90"/>
    <w:rsid w:val="006848B2"/>
    <w:rsid w:val="006867E7"/>
    <w:rsid w:val="00686F83"/>
    <w:rsid w:val="006870FD"/>
    <w:rsid w:val="006877A3"/>
    <w:rsid w:val="006903B2"/>
    <w:rsid w:val="00690797"/>
    <w:rsid w:val="00690FF4"/>
    <w:rsid w:val="00691C50"/>
    <w:rsid w:val="00691DDE"/>
    <w:rsid w:val="00693483"/>
    <w:rsid w:val="00695387"/>
    <w:rsid w:val="00695DCD"/>
    <w:rsid w:val="0069681C"/>
    <w:rsid w:val="00696BCB"/>
    <w:rsid w:val="00697F6B"/>
    <w:rsid w:val="006A0895"/>
    <w:rsid w:val="006A0C36"/>
    <w:rsid w:val="006A1B5F"/>
    <w:rsid w:val="006A1D39"/>
    <w:rsid w:val="006A2A1A"/>
    <w:rsid w:val="006A57E8"/>
    <w:rsid w:val="006A5ACF"/>
    <w:rsid w:val="006A5E26"/>
    <w:rsid w:val="006A67BE"/>
    <w:rsid w:val="006B0B27"/>
    <w:rsid w:val="006B0B79"/>
    <w:rsid w:val="006B24E0"/>
    <w:rsid w:val="006B3326"/>
    <w:rsid w:val="006B4B2B"/>
    <w:rsid w:val="006B6056"/>
    <w:rsid w:val="006B6BE7"/>
    <w:rsid w:val="006C079C"/>
    <w:rsid w:val="006C0CDE"/>
    <w:rsid w:val="006C1379"/>
    <w:rsid w:val="006C1D4F"/>
    <w:rsid w:val="006C2749"/>
    <w:rsid w:val="006C3199"/>
    <w:rsid w:val="006C4308"/>
    <w:rsid w:val="006C47A0"/>
    <w:rsid w:val="006C5D8F"/>
    <w:rsid w:val="006C66BC"/>
    <w:rsid w:val="006C74B6"/>
    <w:rsid w:val="006D14D5"/>
    <w:rsid w:val="006D33B0"/>
    <w:rsid w:val="006D4300"/>
    <w:rsid w:val="006D5744"/>
    <w:rsid w:val="006D61E7"/>
    <w:rsid w:val="006D7828"/>
    <w:rsid w:val="006E01D7"/>
    <w:rsid w:val="006E1EB0"/>
    <w:rsid w:val="006E2392"/>
    <w:rsid w:val="006E241A"/>
    <w:rsid w:val="006E2ADD"/>
    <w:rsid w:val="006E2DED"/>
    <w:rsid w:val="006E334B"/>
    <w:rsid w:val="006E3E0F"/>
    <w:rsid w:val="006E410B"/>
    <w:rsid w:val="006E46C9"/>
    <w:rsid w:val="006E5665"/>
    <w:rsid w:val="006E5B13"/>
    <w:rsid w:val="006E6F8E"/>
    <w:rsid w:val="006F19AD"/>
    <w:rsid w:val="006F19B7"/>
    <w:rsid w:val="006F2897"/>
    <w:rsid w:val="006F3148"/>
    <w:rsid w:val="006F3882"/>
    <w:rsid w:val="006F3940"/>
    <w:rsid w:val="006F43FA"/>
    <w:rsid w:val="006F4BA2"/>
    <w:rsid w:val="006F4C10"/>
    <w:rsid w:val="006F7B7D"/>
    <w:rsid w:val="0070118F"/>
    <w:rsid w:val="00702D0F"/>
    <w:rsid w:val="00703425"/>
    <w:rsid w:val="00703E20"/>
    <w:rsid w:val="00704C1D"/>
    <w:rsid w:val="007055DE"/>
    <w:rsid w:val="00706345"/>
    <w:rsid w:val="00707781"/>
    <w:rsid w:val="007109A9"/>
    <w:rsid w:val="007117CE"/>
    <w:rsid w:val="00711AA7"/>
    <w:rsid w:val="007126C5"/>
    <w:rsid w:val="0071396C"/>
    <w:rsid w:val="00714A8F"/>
    <w:rsid w:val="00714C36"/>
    <w:rsid w:val="0071524D"/>
    <w:rsid w:val="007156D2"/>
    <w:rsid w:val="00715E87"/>
    <w:rsid w:val="00716A0C"/>
    <w:rsid w:val="00716E79"/>
    <w:rsid w:val="00716E83"/>
    <w:rsid w:val="0071788E"/>
    <w:rsid w:val="00720602"/>
    <w:rsid w:val="007212A5"/>
    <w:rsid w:val="00721785"/>
    <w:rsid w:val="00722F41"/>
    <w:rsid w:val="0072413E"/>
    <w:rsid w:val="00724698"/>
    <w:rsid w:val="00726598"/>
    <w:rsid w:val="007265FB"/>
    <w:rsid w:val="00726641"/>
    <w:rsid w:val="007266FB"/>
    <w:rsid w:val="00726855"/>
    <w:rsid w:val="0072754D"/>
    <w:rsid w:val="007305CE"/>
    <w:rsid w:val="007306F6"/>
    <w:rsid w:val="007308FC"/>
    <w:rsid w:val="00730A7C"/>
    <w:rsid w:val="00731287"/>
    <w:rsid w:val="00731738"/>
    <w:rsid w:val="007318FE"/>
    <w:rsid w:val="007319CB"/>
    <w:rsid w:val="00733613"/>
    <w:rsid w:val="007338CE"/>
    <w:rsid w:val="0073393C"/>
    <w:rsid w:val="007350F0"/>
    <w:rsid w:val="0074210F"/>
    <w:rsid w:val="007428FC"/>
    <w:rsid w:val="00742926"/>
    <w:rsid w:val="00742A79"/>
    <w:rsid w:val="0074346D"/>
    <w:rsid w:val="00744353"/>
    <w:rsid w:val="00745A6F"/>
    <w:rsid w:val="00745F3C"/>
    <w:rsid w:val="007462C4"/>
    <w:rsid w:val="00750C49"/>
    <w:rsid w:val="007510F3"/>
    <w:rsid w:val="007512FD"/>
    <w:rsid w:val="00752632"/>
    <w:rsid w:val="00752D47"/>
    <w:rsid w:val="0075319A"/>
    <w:rsid w:val="007547EA"/>
    <w:rsid w:val="007548B9"/>
    <w:rsid w:val="00755073"/>
    <w:rsid w:val="0075601D"/>
    <w:rsid w:val="00756F7F"/>
    <w:rsid w:val="00757089"/>
    <w:rsid w:val="00757CF3"/>
    <w:rsid w:val="00760E62"/>
    <w:rsid w:val="00761E47"/>
    <w:rsid w:val="00763D11"/>
    <w:rsid w:val="007642DE"/>
    <w:rsid w:val="0076494F"/>
    <w:rsid w:val="0076517A"/>
    <w:rsid w:val="00767A73"/>
    <w:rsid w:val="00767BBD"/>
    <w:rsid w:val="00767FDC"/>
    <w:rsid w:val="0077022C"/>
    <w:rsid w:val="00770ED1"/>
    <w:rsid w:val="00770FC0"/>
    <w:rsid w:val="00772298"/>
    <w:rsid w:val="00773EA7"/>
    <w:rsid w:val="00774089"/>
    <w:rsid w:val="007742B6"/>
    <w:rsid w:val="00774BC2"/>
    <w:rsid w:val="0077519F"/>
    <w:rsid w:val="007760C7"/>
    <w:rsid w:val="007760F5"/>
    <w:rsid w:val="007762D7"/>
    <w:rsid w:val="00776B19"/>
    <w:rsid w:val="00776CDE"/>
    <w:rsid w:val="00776E33"/>
    <w:rsid w:val="00777065"/>
    <w:rsid w:val="00777391"/>
    <w:rsid w:val="00780260"/>
    <w:rsid w:val="007811E8"/>
    <w:rsid w:val="00781633"/>
    <w:rsid w:val="00782249"/>
    <w:rsid w:val="00783059"/>
    <w:rsid w:val="0078387E"/>
    <w:rsid w:val="00783ADE"/>
    <w:rsid w:val="00783BE2"/>
    <w:rsid w:val="00784266"/>
    <w:rsid w:val="00784386"/>
    <w:rsid w:val="00784E52"/>
    <w:rsid w:val="00785D08"/>
    <w:rsid w:val="00790806"/>
    <w:rsid w:val="00790B61"/>
    <w:rsid w:val="00791159"/>
    <w:rsid w:val="00793FA2"/>
    <w:rsid w:val="007945CA"/>
    <w:rsid w:val="00794B60"/>
    <w:rsid w:val="00795EB4"/>
    <w:rsid w:val="00797650"/>
    <w:rsid w:val="00797E82"/>
    <w:rsid w:val="007A0335"/>
    <w:rsid w:val="007A186A"/>
    <w:rsid w:val="007A18E0"/>
    <w:rsid w:val="007A3E90"/>
    <w:rsid w:val="007A3FED"/>
    <w:rsid w:val="007A437A"/>
    <w:rsid w:val="007A639F"/>
    <w:rsid w:val="007A648D"/>
    <w:rsid w:val="007A65B0"/>
    <w:rsid w:val="007A6640"/>
    <w:rsid w:val="007A6C07"/>
    <w:rsid w:val="007A7F86"/>
    <w:rsid w:val="007B0B44"/>
    <w:rsid w:val="007B1A5D"/>
    <w:rsid w:val="007B24C5"/>
    <w:rsid w:val="007B2541"/>
    <w:rsid w:val="007B3672"/>
    <w:rsid w:val="007B3B73"/>
    <w:rsid w:val="007B4295"/>
    <w:rsid w:val="007B43FB"/>
    <w:rsid w:val="007B45E7"/>
    <w:rsid w:val="007B5933"/>
    <w:rsid w:val="007B5D8C"/>
    <w:rsid w:val="007B6391"/>
    <w:rsid w:val="007B64AE"/>
    <w:rsid w:val="007B6E93"/>
    <w:rsid w:val="007C1315"/>
    <w:rsid w:val="007C1639"/>
    <w:rsid w:val="007C1EF4"/>
    <w:rsid w:val="007C2482"/>
    <w:rsid w:val="007C42D6"/>
    <w:rsid w:val="007C4308"/>
    <w:rsid w:val="007C519B"/>
    <w:rsid w:val="007D0518"/>
    <w:rsid w:val="007D1CE5"/>
    <w:rsid w:val="007D1F95"/>
    <w:rsid w:val="007D41A5"/>
    <w:rsid w:val="007D4779"/>
    <w:rsid w:val="007D5023"/>
    <w:rsid w:val="007D63E7"/>
    <w:rsid w:val="007D68E0"/>
    <w:rsid w:val="007D70EC"/>
    <w:rsid w:val="007D78B3"/>
    <w:rsid w:val="007E028B"/>
    <w:rsid w:val="007E0404"/>
    <w:rsid w:val="007E0B0C"/>
    <w:rsid w:val="007E0FE1"/>
    <w:rsid w:val="007E1C52"/>
    <w:rsid w:val="007E330F"/>
    <w:rsid w:val="007E3E02"/>
    <w:rsid w:val="007E40E5"/>
    <w:rsid w:val="007E4217"/>
    <w:rsid w:val="007E523A"/>
    <w:rsid w:val="007E5370"/>
    <w:rsid w:val="007E5E97"/>
    <w:rsid w:val="007E6142"/>
    <w:rsid w:val="007E656C"/>
    <w:rsid w:val="007E7562"/>
    <w:rsid w:val="007E7A0F"/>
    <w:rsid w:val="007E7BC5"/>
    <w:rsid w:val="007E7CC1"/>
    <w:rsid w:val="007F0128"/>
    <w:rsid w:val="007F066E"/>
    <w:rsid w:val="007F1F82"/>
    <w:rsid w:val="007F326B"/>
    <w:rsid w:val="007F32E4"/>
    <w:rsid w:val="007F42C8"/>
    <w:rsid w:val="007F43AC"/>
    <w:rsid w:val="007F47E9"/>
    <w:rsid w:val="007F4B40"/>
    <w:rsid w:val="007F5166"/>
    <w:rsid w:val="007F5604"/>
    <w:rsid w:val="007F6218"/>
    <w:rsid w:val="007F6E73"/>
    <w:rsid w:val="007F7623"/>
    <w:rsid w:val="0080027E"/>
    <w:rsid w:val="00800BCF"/>
    <w:rsid w:val="00801D5C"/>
    <w:rsid w:val="00802C69"/>
    <w:rsid w:val="008033CE"/>
    <w:rsid w:val="00804049"/>
    <w:rsid w:val="00804143"/>
    <w:rsid w:val="0080427F"/>
    <w:rsid w:val="00804A5E"/>
    <w:rsid w:val="008056FB"/>
    <w:rsid w:val="00805789"/>
    <w:rsid w:val="00807023"/>
    <w:rsid w:val="00807B7D"/>
    <w:rsid w:val="0081060D"/>
    <w:rsid w:val="00810AA6"/>
    <w:rsid w:val="00811362"/>
    <w:rsid w:val="008120E3"/>
    <w:rsid w:val="008121D4"/>
    <w:rsid w:val="00812399"/>
    <w:rsid w:val="008125E9"/>
    <w:rsid w:val="00813970"/>
    <w:rsid w:val="00813D19"/>
    <w:rsid w:val="00814160"/>
    <w:rsid w:val="0081438E"/>
    <w:rsid w:val="00814FE3"/>
    <w:rsid w:val="00815284"/>
    <w:rsid w:val="0081566B"/>
    <w:rsid w:val="00815D7A"/>
    <w:rsid w:val="00817290"/>
    <w:rsid w:val="00817A54"/>
    <w:rsid w:val="008211CF"/>
    <w:rsid w:val="0082181A"/>
    <w:rsid w:val="008226F1"/>
    <w:rsid w:val="008234EB"/>
    <w:rsid w:val="00824BAF"/>
    <w:rsid w:val="00824D06"/>
    <w:rsid w:val="00825C72"/>
    <w:rsid w:val="00826B3A"/>
    <w:rsid w:val="00827669"/>
    <w:rsid w:val="008276D6"/>
    <w:rsid w:val="00827BE5"/>
    <w:rsid w:val="00830867"/>
    <w:rsid w:val="00830B00"/>
    <w:rsid w:val="00833AF7"/>
    <w:rsid w:val="00833F6F"/>
    <w:rsid w:val="00834136"/>
    <w:rsid w:val="00834C6F"/>
    <w:rsid w:val="008401F3"/>
    <w:rsid w:val="008407F8"/>
    <w:rsid w:val="00840DE8"/>
    <w:rsid w:val="00841B6D"/>
    <w:rsid w:val="0084266C"/>
    <w:rsid w:val="00842CB3"/>
    <w:rsid w:val="00843B4A"/>
    <w:rsid w:val="008449F5"/>
    <w:rsid w:val="00845802"/>
    <w:rsid w:val="00845D70"/>
    <w:rsid w:val="00845EA3"/>
    <w:rsid w:val="00846F2C"/>
    <w:rsid w:val="0085011C"/>
    <w:rsid w:val="0085087E"/>
    <w:rsid w:val="008508E3"/>
    <w:rsid w:val="00850B0D"/>
    <w:rsid w:val="00850D0C"/>
    <w:rsid w:val="00851C68"/>
    <w:rsid w:val="00852093"/>
    <w:rsid w:val="0085209F"/>
    <w:rsid w:val="00852124"/>
    <w:rsid w:val="0085297C"/>
    <w:rsid w:val="0085304C"/>
    <w:rsid w:val="00853190"/>
    <w:rsid w:val="00853338"/>
    <w:rsid w:val="008535BC"/>
    <w:rsid w:val="008541CB"/>
    <w:rsid w:val="00854374"/>
    <w:rsid w:val="00855C35"/>
    <w:rsid w:val="00856751"/>
    <w:rsid w:val="00856E4D"/>
    <w:rsid w:val="00857722"/>
    <w:rsid w:val="00857DA8"/>
    <w:rsid w:val="00860B60"/>
    <w:rsid w:val="00860DC3"/>
    <w:rsid w:val="00860E0B"/>
    <w:rsid w:val="00861004"/>
    <w:rsid w:val="00861488"/>
    <w:rsid w:val="0086173E"/>
    <w:rsid w:val="0086206B"/>
    <w:rsid w:val="008621ED"/>
    <w:rsid w:val="00862A0C"/>
    <w:rsid w:val="00862F87"/>
    <w:rsid w:val="008650A8"/>
    <w:rsid w:val="00866B08"/>
    <w:rsid w:val="00867BD1"/>
    <w:rsid w:val="0087043F"/>
    <w:rsid w:val="00870759"/>
    <w:rsid w:val="00872E97"/>
    <w:rsid w:val="00873919"/>
    <w:rsid w:val="00874343"/>
    <w:rsid w:val="00874E0E"/>
    <w:rsid w:val="008754D6"/>
    <w:rsid w:val="00875E86"/>
    <w:rsid w:val="0087706B"/>
    <w:rsid w:val="00877182"/>
    <w:rsid w:val="00880AC1"/>
    <w:rsid w:val="00880D9B"/>
    <w:rsid w:val="008817FF"/>
    <w:rsid w:val="00881AEC"/>
    <w:rsid w:val="00881CBB"/>
    <w:rsid w:val="00882254"/>
    <w:rsid w:val="00882CDA"/>
    <w:rsid w:val="008835C1"/>
    <w:rsid w:val="00884055"/>
    <w:rsid w:val="0088566A"/>
    <w:rsid w:val="0088636D"/>
    <w:rsid w:val="0088652B"/>
    <w:rsid w:val="00886DD5"/>
    <w:rsid w:val="00890EDB"/>
    <w:rsid w:val="008913ED"/>
    <w:rsid w:val="00891550"/>
    <w:rsid w:val="00891811"/>
    <w:rsid w:val="00891B17"/>
    <w:rsid w:val="008925FC"/>
    <w:rsid w:val="00892EEF"/>
    <w:rsid w:val="00894205"/>
    <w:rsid w:val="0089592F"/>
    <w:rsid w:val="008973B2"/>
    <w:rsid w:val="008A1131"/>
    <w:rsid w:val="008A1E11"/>
    <w:rsid w:val="008A27FC"/>
    <w:rsid w:val="008A3071"/>
    <w:rsid w:val="008A387B"/>
    <w:rsid w:val="008A4D7A"/>
    <w:rsid w:val="008A5BF0"/>
    <w:rsid w:val="008A783C"/>
    <w:rsid w:val="008A7E29"/>
    <w:rsid w:val="008A7E70"/>
    <w:rsid w:val="008B0088"/>
    <w:rsid w:val="008B07BB"/>
    <w:rsid w:val="008B0E8E"/>
    <w:rsid w:val="008B0F7D"/>
    <w:rsid w:val="008B0FE7"/>
    <w:rsid w:val="008B102F"/>
    <w:rsid w:val="008B1DE6"/>
    <w:rsid w:val="008B25FB"/>
    <w:rsid w:val="008B2F4D"/>
    <w:rsid w:val="008B2FE5"/>
    <w:rsid w:val="008B3B42"/>
    <w:rsid w:val="008B44F7"/>
    <w:rsid w:val="008B46BB"/>
    <w:rsid w:val="008B4A80"/>
    <w:rsid w:val="008B52F0"/>
    <w:rsid w:val="008B7A38"/>
    <w:rsid w:val="008B7AB9"/>
    <w:rsid w:val="008B7CFF"/>
    <w:rsid w:val="008C0327"/>
    <w:rsid w:val="008C0C96"/>
    <w:rsid w:val="008C12EF"/>
    <w:rsid w:val="008C14BF"/>
    <w:rsid w:val="008C16F0"/>
    <w:rsid w:val="008C186A"/>
    <w:rsid w:val="008C3699"/>
    <w:rsid w:val="008C3946"/>
    <w:rsid w:val="008C556C"/>
    <w:rsid w:val="008C5CF3"/>
    <w:rsid w:val="008C60A7"/>
    <w:rsid w:val="008C6591"/>
    <w:rsid w:val="008C6FBD"/>
    <w:rsid w:val="008C7122"/>
    <w:rsid w:val="008D087C"/>
    <w:rsid w:val="008D2208"/>
    <w:rsid w:val="008D29EF"/>
    <w:rsid w:val="008D352A"/>
    <w:rsid w:val="008D51C0"/>
    <w:rsid w:val="008D6724"/>
    <w:rsid w:val="008D7A5C"/>
    <w:rsid w:val="008D7EAB"/>
    <w:rsid w:val="008E0874"/>
    <w:rsid w:val="008E0F4E"/>
    <w:rsid w:val="008E1DFF"/>
    <w:rsid w:val="008E2012"/>
    <w:rsid w:val="008E3CA7"/>
    <w:rsid w:val="008E6947"/>
    <w:rsid w:val="008E6A43"/>
    <w:rsid w:val="008E6DC2"/>
    <w:rsid w:val="008E7801"/>
    <w:rsid w:val="008E7C7D"/>
    <w:rsid w:val="008F005F"/>
    <w:rsid w:val="008F0BC3"/>
    <w:rsid w:val="008F1BC3"/>
    <w:rsid w:val="008F1D78"/>
    <w:rsid w:val="008F22A2"/>
    <w:rsid w:val="008F23E4"/>
    <w:rsid w:val="008F243C"/>
    <w:rsid w:val="008F2874"/>
    <w:rsid w:val="008F2BF2"/>
    <w:rsid w:val="008F2CDF"/>
    <w:rsid w:val="008F3249"/>
    <w:rsid w:val="008F3341"/>
    <w:rsid w:val="008F37EF"/>
    <w:rsid w:val="008F3C11"/>
    <w:rsid w:val="008F3E9F"/>
    <w:rsid w:val="008F584E"/>
    <w:rsid w:val="008F6138"/>
    <w:rsid w:val="008F7446"/>
    <w:rsid w:val="008F7BC0"/>
    <w:rsid w:val="009012C4"/>
    <w:rsid w:val="00901B3A"/>
    <w:rsid w:val="00901CC7"/>
    <w:rsid w:val="009029CF"/>
    <w:rsid w:val="00902CB9"/>
    <w:rsid w:val="00903470"/>
    <w:rsid w:val="00904353"/>
    <w:rsid w:val="0090736A"/>
    <w:rsid w:val="009075C3"/>
    <w:rsid w:val="009078EC"/>
    <w:rsid w:val="00910B70"/>
    <w:rsid w:val="0091108F"/>
    <w:rsid w:val="00912047"/>
    <w:rsid w:val="00912B33"/>
    <w:rsid w:val="009140A0"/>
    <w:rsid w:val="00915920"/>
    <w:rsid w:val="00915CAD"/>
    <w:rsid w:val="009160DB"/>
    <w:rsid w:val="00916E5D"/>
    <w:rsid w:val="00916FDB"/>
    <w:rsid w:val="00916FE8"/>
    <w:rsid w:val="00917750"/>
    <w:rsid w:val="00920D12"/>
    <w:rsid w:val="00921BD3"/>
    <w:rsid w:val="00922FD8"/>
    <w:rsid w:val="0092335E"/>
    <w:rsid w:val="009240CF"/>
    <w:rsid w:val="00924B38"/>
    <w:rsid w:val="0092702F"/>
    <w:rsid w:val="0093039A"/>
    <w:rsid w:val="009305C7"/>
    <w:rsid w:val="009311D1"/>
    <w:rsid w:val="0093223E"/>
    <w:rsid w:val="0093287F"/>
    <w:rsid w:val="00932FBD"/>
    <w:rsid w:val="009337D1"/>
    <w:rsid w:val="00933DFB"/>
    <w:rsid w:val="009348C6"/>
    <w:rsid w:val="00935158"/>
    <w:rsid w:val="009352B5"/>
    <w:rsid w:val="00935AD2"/>
    <w:rsid w:val="00941E9C"/>
    <w:rsid w:val="009421AF"/>
    <w:rsid w:val="0094229E"/>
    <w:rsid w:val="00942B98"/>
    <w:rsid w:val="00942D4A"/>
    <w:rsid w:val="00945BBD"/>
    <w:rsid w:val="00946729"/>
    <w:rsid w:val="00946C6E"/>
    <w:rsid w:val="00947343"/>
    <w:rsid w:val="00947CAF"/>
    <w:rsid w:val="0095139D"/>
    <w:rsid w:val="00951668"/>
    <w:rsid w:val="009519A9"/>
    <w:rsid w:val="00952013"/>
    <w:rsid w:val="009535B3"/>
    <w:rsid w:val="009535EB"/>
    <w:rsid w:val="00953676"/>
    <w:rsid w:val="00953CA4"/>
    <w:rsid w:val="009546D1"/>
    <w:rsid w:val="00954BE5"/>
    <w:rsid w:val="00955BB6"/>
    <w:rsid w:val="009568D3"/>
    <w:rsid w:val="0095690D"/>
    <w:rsid w:val="00960023"/>
    <w:rsid w:val="00960CBB"/>
    <w:rsid w:val="00960DE5"/>
    <w:rsid w:val="009610BD"/>
    <w:rsid w:val="00961B5C"/>
    <w:rsid w:val="009624E9"/>
    <w:rsid w:val="00963399"/>
    <w:rsid w:val="0096342E"/>
    <w:rsid w:val="0096419D"/>
    <w:rsid w:val="0096451F"/>
    <w:rsid w:val="00964732"/>
    <w:rsid w:val="0096485B"/>
    <w:rsid w:val="00964AF3"/>
    <w:rsid w:val="00964BAB"/>
    <w:rsid w:val="009708A3"/>
    <w:rsid w:val="00971044"/>
    <w:rsid w:val="0097272A"/>
    <w:rsid w:val="00972791"/>
    <w:rsid w:val="00972FBE"/>
    <w:rsid w:val="0097337D"/>
    <w:rsid w:val="00973B7F"/>
    <w:rsid w:val="00974155"/>
    <w:rsid w:val="00974C6C"/>
    <w:rsid w:val="00974FBE"/>
    <w:rsid w:val="00975608"/>
    <w:rsid w:val="00975BD5"/>
    <w:rsid w:val="00977245"/>
    <w:rsid w:val="00977775"/>
    <w:rsid w:val="0098032D"/>
    <w:rsid w:val="009804DD"/>
    <w:rsid w:val="009806AF"/>
    <w:rsid w:val="00981A4E"/>
    <w:rsid w:val="00982E38"/>
    <w:rsid w:val="009830AD"/>
    <w:rsid w:val="00983443"/>
    <w:rsid w:val="00983A6F"/>
    <w:rsid w:val="00983F14"/>
    <w:rsid w:val="0098494D"/>
    <w:rsid w:val="00984C17"/>
    <w:rsid w:val="00984EB0"/>
    <w:rsid w:val="00984EF7"/>
    <w:rsid w:val="00985B24"/>
    <w:rsid w:val="00986226"/>
    <w:rsid w:val="009862C7"/>
    <w:rsid w:val="00986C2C"/>
    <w:rsid w:val="009875EB"/>
    <w:rsid w:val="0098766B"/>
    <w:rsid w:val="00990BAA"/>
    <w:rsid w:val="009915B5"/>
    <w:rsid w:val="009932BB"/>
    <w:rsid w:val="0099390C"/>
    <w:rsid w:val="00995913"/>
    <w:rsid w:val="00995B48"/>
    <w:rsid w:val="00995CDC"/>
    <w:rsid w:val="0099666B"/>
    <w:rsid w:val="00996AFF"/>
    <w:rsid w:val="00996E92"/>
    <w:rsid w:val="00996F98"/>
    <w:rsid w:val="00997A11"/>
    <w:rsid w:val="009A0765"/>
    <w:rsid w:val="009A0CE9"/>
    <w:rsid w:val="009A0D8E"/>
    <w:rsid w:val="009A195A"/>
    <w:rsid w:val="009A1ABB"/>
    <w:rsid w:val="009A1E8A"/>
    <w:rsid w:val="009A2037"/>
    <w:rsid w:val="009A3D06"/>
    <w:rsid w:val="009A4FB3"/>
    <w:rsid w:val="009A52BA"/>
    <w:rsid w:val="009A5759"/>
    <w:rsid w:val="009A5AE0"/>
    <w:rsid w:val="009A5E0A"/>
    <w:rsid w:val="009A6FB8"/>
    <w:rsid w:val="009A741B"/>
    <w:rsid w:val="009B090F"/>
    <w:rsid w:val="009B1A5D"/>
    <w:rsid w:val="009B2B4E"/>
    <w:rsid w:val="009B33AC"/>
    <w:rsid w:val="009B36DD"/>
    <w:rsid w:val="009B373E"/>
    <w:rsid w:val="009B3C25"/>
    <w:rsid w:val="009B3C76"/>
    <w:rsid w:val="009B4129"/>
    <w:rsid w:val="009B45AD"/>
    <w:rsid w:val="009B53B6"/>
    <w:rsid w:val="009B5EF1"/>
    <w:rsid w:val="009B63E9"/>
    <w:rsid w:val="009B67E3"/>
    <w:rsid w:val="009B75E2"/>
    <w:rsid w:val="009C0F2F"/>
    <w:rsid w:val="009C0F4E"/>
    <w:rsid w:val="009C1724"/>
    <w:rsid w:val="009C1E98"/>
    <w:rsid w:val="009C251D"/>
    <w:rsid w:val="009C252D"/>
    <w:rsid w:val="009C50DA"/>
    <w:rsid w:val="009C648C"/>
    <w:rsid w:val="009C7F21"/>
    <w:rsid w:val="009D0251"/>
    <w:rsid w:val="009D04D6"/>
    <w:rsid w:val="009D1A0C"/>
    <w:rsid w:val="009D3305"/>
    <w:rsid w:val="009D352B"/>
    <w:rsid w:val="009D404E"/>
    <w:rsid w:val="009D51E1"/>
    <w:rsid w:val="009D6742"/>
    <w:rsid w:val="009D6D8A"/>
    <w:rsid w:val="009D7394"/>
    <w:rsid w:val="009E31D1"/>
    <w:rsid w:val="009E36DF"/>
    <w:rsid w:val="009E44DD"/>
    <w:rsid w:val="009E5F08"/>
    <w:rsid w:val="009E7C1A"/>
    <w:rsid w:val="009F0B30"/>
    <w:rsid w:val="009F1C7B"/>
    <w:rsid w:val="009F1D44"/>
    <w:rsid w:val="009F23FB"/>
    <w:rsid w:val="009F2B72"/>
    <w:rsid w:val="009F499D"/>
    <w:rsid w:val="009F6BAB"/>
    <w:rsid w:val="009F727E"/>
    <w:rsid w:val="009F7387"/>
    <w:rsid w:val="00A004F1"/>
    <w:rsid w:val="00A00C65"/>
    <w:rsid w:val="00A00F95"/>
    <w:rsid w:val="00A02685"/>
    <w:rsid w:val="00A02A72"/>
    <w:rsid w:val="00A0481E"/>
    <w:rsid w:val="00A051F2"/>
    <w:rsid w:val="00A0552D"/>
    <w:rsid w:val="00A05E66"/>
    <w:rsid w:val="00A0649B"/>
    <w:rsid w:val="00A06623"/>
    <w:rsid w:val="00A0724A"/>
    <w:rsid w:val="00A078BA"/>
    <w:rsid w:val="00A079DE"/>
    <w:rsid w:val="00A07BBB"/>
    <w:rsid w:val="00A10466"/>
    <w:rsid w:val="00A10A40"/>
    <w:rsid w:val="00A116C3"/>
    <w:rsid w:val="00A11B01"/>
    <w:rsid w:val="00A11BE5"/>
    <w:rsid w:val="00A128F9"/>
    <w:rsid w:val="00A129C1"/>
    <w:rsid w:val="00A16240"/>
    <w:rsid w:val="00A20C72"/>
    <w:rsid w:val="00A21DED"/>
    <w:rsid w:val="00A224AF"/>
    <w:rsid w:val="00A22B89"/>
    <w:rsid w:val="00A23B5A"/>
    <w:rsid w:val="00A243EE"/>
    <w:rsid w:val="00A25B71"/>
    <w:rsid w:val="00A266D8"/>
    <w:rsid w:val="00A26A96"/>
    <w:rsid w:val="00A26B0A"/>
    <w:rsid w:val="00A27278"/>
    <w:rsid w:val="00A2777C"/>
    <w:rsid w:val="00A311F8"/>
    <w:rsid w:val="00A3182E"/>
    <w:rsid w:val="00A33A12"/>
    <w:rsid w:val="00A341BF"/>
    <w:rsid w:val="00A34535"/>
    <w:rsid w:val="00A34A06"/>
    <w:rsid w:val="00A35751"/>
    <w:rsid w:val="00A36F68"/>
    <w:rsid w:val="00A402C1"/>
    <w:rsid w:val="00A4165A"/>
    <w:rsid w:val="00A41A8A"/>
    <w:rsid w:val="00A422A7"/>
    <w:rsid w:val="00A44A4B"/>
    <w:rsid w:val="00A45797"/>
    <w:rsid w:val="00A4597D"/>
    <w:rsid w:val="00A45EB3"/>
    <w:rsid w:val="00A46022"/>
    <w:rsid w:val="00A46658"/>
    <w:rsid w:val="00A46E34"/>
    <w:rsid w:val="00A46F41"/>
    <w:rsid w:val="00A47BAF"/>
    <w:rsid w:val="00A50320"/>
    <w:rsid w:val="00A5052A"/>
    <w:rsid w:val="00A5414F"/>
    <w:rsid w:val="00A54674"/>
    <w:rsid w:val="00A54B23"/>
    <w:rsid w:val="00A5544B"/>
    <w:rsid w:val="00A56E2D"/>
    <w:rsid w:val="00A57B01"/>
    <w:rsid w:val="00A6031E"/>
    <w:rsid w:val="00A604E4"/>
    <w:rsid w:val="00A61525"/>
    <w:rsid w:val="00A61E2B"/>
    <w:rsid w:val="00A62D03"/>
    <w:rsid w:val="00A63CCF"/>
    <w:rsid w:val="00A64116"/>
    <w:rsid w:val="00A6472D"/>
    <w:rsid w:val="00A65B21"/>
    <w:rsid w:val="00A6634D"/>
    <w:rsid w:val="00A666D0"/>
    <w:rsid w:val="00A66BD0"/>
    <w:rsid w:val="00A67009"/>
    <w:rsid w:val="00A6715A"/>
    <w:rsid w:val="00A70AE4"/>
    <w:rsid w:val="00A71132"/>
    <w:rsid w:val="00A71665"/>
    <w:rsid w:val="00A71761"/>
    <w:rsid w:val="00A718FB"/>
    <w:rsid w:val="00A72A95"/>
    <w:rsid w:val="00A730B7"/>
    <w:rsid w:val="00A76AC8"/>
    <w:rsid w:val="00A76F57"/>
    <w:rsid w:val="00A7730B"/>
    <w:rsid w:val="00A7758D"/>
    <w:rsid w:val="00A82A3A"/>
    <w:rsid w:val="00A84255"/>
    <w:rsid w:val="00A84425"/>
    <w:rsid w:val="00A85EA6"/>
    <w:rsid w:val="00A85FD4"/>
    <w:rsid w:val="00A863B8"/>
    <w:rsid w:val="00A87395"/>
    <w:rsid w:val="00A87571"/>
    <w:rsid w:val="00A87600"/>
    <w:rsid w:val="00A9236F"/>
    <w:rsid w:val="00A94FB3"/>
    <w:rsid w:val="00A952CE"/>
    <w:rsid w:val="00A95A2A"/>
    <w:rsid w:val="00A95F5C"/>
    <w:rsid w:val="00A96ADF"/>
    <w:rsid w:val="00A9770D"/>
    <w:rsid w:val="00AA0105"/>
    <w:rsid w:val="00AA074C"/>
    <w:rsid w:val="00AA13E9"/>
    <w:rsid w:val="00AA156D"/>
    <w:rsid w:val="00AA3E50"/>
    <w:rsid w:val="00AA450E"/>
    <w:rsid w:val="00AA457C"/>
    <w:rsid w:val="00AA4821"/>
    <w:rsid w:val="00AA5804"/>
    <w:rsid w:val="00AA5D7C"/>
    <w:rsid w:val="00AA7C5E"/>
    <w:rsid w:val="00AB00C3"/>
    <w:rsid w:val="00AB0DA8"/>
    <w:rsid w:val="00AB1BB6"/>
    <w:rsid w:val="00AB38D5"/>
    <w:rsid w:val="00AB4237"/>
    <w:rsid w:val="00AB749C"/>
    <w:rsid w:val="00AB75E9"/>
    <w:rsid w:val="00AB769C"/>
    <w:rsid w:val="00AB7C0D"/>
    <w:rsid w:val="00AC05E8"/>
    <w:rsid w:val="00AC2455"/>
    <w:rsid w:val="00AC269C"/>
    <w:rsid w:val="00AC38C9"/>
    <w:rsid w:val="00AC44A9"/>
    <w:rsid w:val="00AC5132"/>
    <w:rsid w:val="00AC5C49"/>
    <w:rsid w:val="00AC6166"/>
    <w:rsid w:val="00AC617D"/>
    <w:rsid w:val="00AC68BB"/>
    <w:rsid w:val="00AC75FA"/>
    <w:rsid w:val="00AC7737"/>
    <w:rsid w:val="00AC78D7"/>
    <w:rsid w:val="00AC7913"/>
    <w:rsid w:val="00AD258D"/>
    <w:rsid w:val="00AD3090"/>
    <w:rsid w:val="00AD3F4F"/>
    <w:rsid w:val="00AD44B5"/>
    <w:rsid w:val="00AD477D"/>
    <w:rsid w:val="00AD48CA"/>
    <w:rsid w:val="00AD4E95"/>
    <w:rsid w:val="00AD60BF"/>
    <w:rsid w:val="00AD618F"/>
    <w:rsid w:val="00AD655F"/>
    <w:rsid w:val="00AD6C37"/>
    <w:rsid w:val="00AE04BD"/>
    <w:rsid w:val="00AE1143"/>
    <w:rsid w:val="00AE121F"/>
    <w:rsid w:val="00AE2711"/>
    <w:rsid w:val="00AE2F05"/>
    <w:rsid w:val="00AE2F6C"/>
    <w:rsid w:val="00AE3356"/>
    <w:rsid w:val="00AE3CAA"/>
    <w:rsid w:val="00AE4C5A"/>
    <w:rsid w:val="00AE50D7"/>
    <w:rsid w:val="00AE53DE"/>
    <w:rsid w:val="00AE5781"/>
    <w:rsid w:val="00AE5A62"/>
    <w:rsid w:val="00AE7C9D"/>
    <w:rsid w:val="00AF0433"/>
    <w:rsid w:val="00AF0833"/>
    <w:rsid w:val="00AF180E"/>
    <w:rsid w:val="00AF2EBE"/>
    <w:rsid w:val="00AF3762"/>
    <w:rsid w:val="00AF490F"/>
    <w:rsid w:val="00B00A43"/>
    <w:rsid w:val="00B0220C"/>
    <w:rsid w:val="00B03CF9"/>
    <w:rsid w:val="00B03D87"/>
    <w:rsid w:val="00B053D7"/>
    <w:rsid w:val="00B0585F"/>
    <w:rsid w:val="00B0587B"/>
    <w:rsid w:val="00B060E0"/>
    <w:rsid w:val="00B07957"/>
    <w:rsid w:val="00B1198B"/>
    <w:rsid w:val="00B119B6"/>
    <w:rsid w:val="00B12024"/>
    <w:rsid w:val="00B12D43"/>
    <w:rsid w:val="00B135E4"/>
    <w:rsid w:val="00B1360B"/>
    <w:rsid w:val="00B1759D"/>
    <w:rsid w:val="00B17D90"/>
    <w:rsid w:val="00B20C54"/>
    <w:rsid w:val="00B2236F"/>
    <w:rsid w:val="00B2358F"/>
    <w:rsid w:val="00B23AF0"/>
    <w:rsid w:val="00B24A4A"/>
    <w:rsid w:val="00B24B75"/>
    <w:rsid w:val="00B24F84"/>
    <w:rsid w:val="00B254D4"/>
    <w:rsid w:val="00B259A0"/>
    <w:rsid w:val="00B2719D"/>
    <w:rsid w:val="00B271A1"/>
    <w:rsid w:val="00B271B4"/>
    <w:rsid w:val="00B303F0"/>
    <w:rsid w:val="00B30CCB"/>
    <w:rsid w:val="00B31C19"/>
    <w:rsid w:val="00B33C15"/>
    <w:rsid w:val="00B3423C"/>
    <w:rsid w:val="00B34961"/>
    <w:rsid w:val="00B34F87"/>
    <w:rsid w:val="00B35027"/>
    <w:rsid w:val="00B35F99"/>
    <w:rsid w:val="00B35FF2"/>
    <w:rsid w:val="00B36DF8"/>
    <w:rsid w:val="00B372FC"/>
    <w:rsid w:val="00B3798A"/>
    <w:rsid w:val="00B37AD1"/>
    <w:rsid w:val="00B42293"/>
    <w:rsid w:val="00B42BC6"/>
    <w:rsid w:val="00B434B4"/>
    <w:rsid w:val="00B43CC9"/>
    <w:rsid w:val="00B45322"/>
    <w:rsid w:val="00B45693"/>
    <w:rsid w:val="00B4573A"/>
    <w:rsid w:val="00B459C7"/>
    <w:rsid w:val="00B45EC8"/>
    <w:rsid w:val="00B46E8F"/>
    <w:rsid w:val="00B502F2"/>
    <w:rsid w:val="00B50E0C"/>
    <w:rsid w:val="00B51382"/>
    <w:rsid w:val="00B5234A"/>
    <w:rsid w:val="00B527A4"/>
    <w:rsid w:val="00B53431"/>
    <w:rsid w:val="00B5380E"/>
    <w:rsid w:val="00B5407C"/>
    <w:rsid w:val="00B54B7E"/>
    <w:rsid w:val="00B55324"/>
    <w:rsid w:val="00B55ABC"/>
    <w:rsid w:val="00B55BFE"/>
    <w:rsid w:val="00B56056"/>
    <w:rsid w:val="00B571A0"/>
    <w:rsid w:val="00B60AD9"/>
    <w:rsid w:val="00B60DAA"/>
    <w:rsid w:val="00B617EC"/>
    <w:rsid w:val="00B633D3"/>
    <w:rsid w:val="00B64548"/>
    <w:rsid w:val="00B64640"/>
    <w:rsid w:val="00B662B1"/>
    <w:rsid w:val="00B66D24"/>
    <w:rsid w:val="00B66D8B"/>
    <w:rsid w:val="00B67FBF"/>
    <w:rsid w:val="00B70FC2"/>
    <w:rsid w:val="00B72705"/>
    <w:rsid w:val="00B72AF1"/>
    <w:rsid w:val="00B741FD"/>
    <w:rsid w:val="00B75109"/>
    <w:rsid w:val="00B76691"/>
    <w:rsid w:val="00B772FB"/>
    <w:rsid w:val="00B777EA"/>
    <w:rsid w:val="00B779C2"/>
    <w:rsid w:val="00B77F3B"/>
    <w:rsid w:val="00B803E7"/>
    <w:rsid w:val="00B808AC"/>
    <w:rsid w:val="00B80ADA"/>
    <w:rsid w:val="00B80D6A"/>
    <w:rsid w:val="00B812B1"/>
    <w:rsid w:val="00B81445"/>
    <w:rsid w:val="00B83157"/>
    <w:rsid w:val="00B8401F"/>
    <w:rsid w:val="00B86F55"/>
    <w:rsid w:val="00B870E5"/>
    <w:rsid w:val="00B873BF"/>
    <w:rsid w:val="00B877EB"/>
    <w:rsid w:val="00B879AA"/>
    <w:rsid w:val="00B906B3"/>
    <w:rsid w:val="00B90B08"/>
    <w:rsid w:val="00B928AD"/>
    <w:rsid w:val="00B9407D"/>
    <w:rsid w:val="00B94E14"/>
    <w:rsid w:val="00B951FB"/>
    <w:rsid w:val="00B95348"/>
    <w:rsid w:val="00B96355"/>
    <w:rsid w:val="00B96E7C"/>
    <w:rsid w:val="00B973E0"/>
    <w:rsid w:val="00B97E49"/>
    <w:rsid w:val="00BA01CA"/>
    <w:rsid w:val="00BA0E7F"/>
    <w:rsid w:val="00BA0FDC"/>
    <w:rsid w:val="00BA4F16"/>
    <w:rsid w:val="00BA51F7"/>
    <w:rsid w:val="00BA5372"/>
    <w:rsid w:val="00BA57E4"/>
    <w:rsid w:val="00BA5889"/>
    <w:rsid w:val="00BA68B2"/>
    <w:rsid w:val="00BA7786"/>
    <w:rsid w:val="00BA79B6"/>
    <w:rsid w:val="00BB1CE4"/>
    <w:rsid w:val="00BB376B"/>
    <w:rsid w:val="00BB414E"/>
    <w:rsid w:val="00BB5CAB"/>
    <w:rsid w:val="00BB6613"/>
    <w:rsid w:val="00BB66B6"/>
    <w:rsid w:val="00BB6BA5"/>
    <w:rsid w:val="00BB7549"/>
    <w:rsid w:val="00BC1731"/>
    <w:rsid w:val="00BC261C"/>
    <w:rsid w:val="00BC2D5A"/>
    <w:rsid w:val="00BC353F"/>
    <w:rsid w:val="00BC3646"/>
    <w:rsid w:val="00BC3F00"/>
    <w:rsid w:val="00BC4FF4"/>
    <w:rsid w:val="00BC523B"/>
    <w:rsid w:val="00BC5485"/>
    <w:rsid w:val="00BC70A1"/>
    <w:rsid w:val="00BC7E88"/>
    <w:rsid w:val="00BD1619"/>
    <w:rsid w:val="00BD1A1B"/>
    <w:rsid w:val="00BD1F1D"/>
    <w:rsid w:val="00BD25E4"/>
    <w:rsid w:val="00BD27E2"/>
    <w:rsid w:val="00BD2BFD"/>
    <w:rsid w:val="00BD326E"/>
    <w:rsid w:val="00BD4124"/>
    <w:rsid w:val="00BD4D3B"/>
    <w:rsid w:val="00BD5772"/>
    <w:rsid w:val="00BD5876"/>
    <w:rsid w:val="00BD7AA0"/>
    <w:rsid w:val="00BE0DEA"/>
    <w:rsid w:val="00BE0F46"/>
    <w:rsid w:val="00BE129B"/>
    <w:rsid w:val="00BE1B17"/>
    <w:rsid w:val="00BE1D75"/>
    <w:rsid w:val="00BE311C"/>
    <w:rsid w:val="00BE3985"/>
    <w:rsid w:val="00BE3F86"/>
    <w:rsid w:val="00BE4D85"/>
    <w:rsid w:val="00BE559E"/>
    <w:rsid w:val="00BE6E02"/>
    <w:rsid w:val="00BE6E39"/>
    <w:rsid w:val="00BE73A5"/>
    <w:rsid w:val="00BE74B2"/>
    <w:rsid w:val="00BE7FA5"/>
    <w:rsid w:val="00BF022C"/>
    <w:rsid w:val="00BF045D"/>
    <w:rsid w:val="00BF2477"/>
    <w:rsid w:val="00BF24B6"/>
    <w:rsid w:val="00BF2A24"/>
    <w:rsid w:val="00BF2CE8"/>
    <w:rsid w:val="00BF4912"/>
    <w:rsid w:val="00BF497C"/>
    <w:rsid w:val="00BF4BFF"/>
    <w:rsid w:val="00BF6579"/>
    <w:rsid w:val="00BF6988"/>
    <w:rsid w:val="00BF73A9"/>
    <w:rsid w:val="00C00974"/>
    <w:rsid w:val="00C00FDD"/>
    <w:rsid w:val="00C01FB7"/>
    <w:rsid w:val="00C03E0C"/>
    <w:rsid w:val="00C04B1B"/>
    <w:rsid w:val="00C04CEC"/>
    <w:rsid w:val="00C05288"/>
    <w:rsid w:val="00C052CF"/>
    <w:rsid w:val="00C073C5"/>
    <w:rsid w:val="00C10332"/>
    <w:rsid w:val="00C10D54"/>
    <w:rsid w:val="00C10E3D"/>
    <w:rsid w:val="00C11740"/>
    <w:rsid w:val="00C119C5"/>
    <w:rsid w:val="00C14BB7"/>
    <w:rsid w:val="00C15041"/>
    <w:rsid w:val="00C17026"/>
    <w:rsid w:val="00C17C25"/>
    <w:rsid w:val="00C209F7"/>
    <w:rsid w:val="00C21DA0"/>
    <w:rsid w:val="00C21F70"/>
    <w:rsid w:val="00C223BD"/>
    <w:rsid w:val="00C22440"/>
    <w:rsid w:val="00C22659"/>
    <w:rsid w:val="00C22EEF"/>
    <w:rsid w:val="00C23234"/>
    <w:rsid w:val="00C24E61"/>
    <w:rsid w:val="00C24F25"/>
    <w:rsid w:val="00C258F5"/>
    <w:rsid w:val="00C2774D"/>
    <w:rsid w:val="00C27DE2"/>
    <w:rsid w:val="00C31E4C"/>
    <w:rsid w:val="00C3233F"/>
    <w:rsid w:val="00C339FF"/>
    <w:rsid w:val="00C34C20"/>
    <w:rsid w:val="00C35578"/>
    <w:rsid w:val="00C358ED"/>
    <w:rsid w:val="00C35DBC"/>
    <w:rsid w:val="00C370D4"/>
    <w:rsid w:val="00C37230"/>
    <w:rsid w:val="00C37B62"/>
    <w:rsid w:val="00C40447"/>
    <w:rsid w:val="00C41527"/>
    <w:rsid w:val="00C41B78"/>
    <w:rsid w:val="00C41D81"/>
    <w:rsid w:val="00C4290F"/>
    <w:rsid w:val="00C43991"/>
    <w:rsid w:val="00C44ED2"/>
    <w:rsid w:val="00C4592B"/>
    <w:rsid w:val="00C4698F"/>
    <w:rsid w:val="00C4702B"/>
    <w:rsid w:val="00C501F1"/>
    <w:rsid w:val="00C509EC"/>
    <w:rsid w:val="00C522F6"/>
    <w:rsid w:val="00C52C73"/>
    <w:rsid w:val="00C53377"/>
    <w:rsid w:val="00C5520A"/>
    <w:rsid w:val="00C55658"/>
    <w:rsid w:val="00C559D5"/>
    <w:rsid w:val="00C57A2C"/>
    <w:rsid w:val="00C60B0B"/>
    <w:rsid w:val="00C625B1"/>
    <w:rsid w:val="00C633A0"/>
    <w:rsid w:val="00C6560A"/>
    <w:rsid w:val="00C6570E"/>
    <w:rsid w:val="00C660C5"/>
    <w:rsid w:val="00C6631D"/>
    <w:rsid w:val="00C66416"/>
    <w:rsid w:val="00C666BD"/>
    <w:rsid w:val="00C6731C"/>
    <w:rsid w:val="00C679F5"/>
    <w:rsid w:val="00C67CDF"/>
    <w:rsid w:val="00C67ED4"/>
    <w:rsid w:val="00C70A31"/>
    <w:rsid w:val="00C735BE"/>
    <w:rsid w:val="00C73E16"/>
    <w:rsid w:val="00C74CBF"/>
    <w:rsid w:val="00C75684"/>
    <w:rsid w:val="00C75880"/>
    <w:rsid w:val="00C75CF0"/>
    <w:rsid w:val="00C76E84"/>
    <w:rsid w:val="00C771F8"/>
    <w:rsid w:val="00C77437"/>
    <w:rsid w:val="00C779D5"/>
    <w:rsid w:val="00C808DE"/>
    <w:rsid w:val="00C80CB2"/>
    <w:rsid w:val="00C81F87"/>
    <w:rsid w:val="00C82A5F"/>
    <w:rsid w:val="00C82CC3"/>
    <w:rsid w:val="00C84539"/>
    <w:rsid w:val="00C84B35"/>
    <w:rsid w:val="00C8620B"/>
    <w:rsid w:val="00C86B5F"/>
    <w:rsid w:val="00C873DE"/>
    <w:rsid w:val="00C8796C"/>
    <w:rsid w:val="00C87997"/>
    <w:rsid w:val="00C90AE6"/>
    <w:rsid w:val="00C9237F"/>
    <w:rsid w:val="00C93355"/>
    <w:rsid w:val="00C945EC"/>
    <w:rsid w:val="00C94648"/>
    <w:rsid w:val="00C946A0"/>
    <w:rsid w:val="00C955F2"/>
    <w:rsid w:val="00C97E0E"/>
    <w:rsid w:val="00CA0E35"/>
    <w:rsid w:val="00CA1EEC"/>
    <w:rsid w:val="00CA20E9"/>
    <w:rsid w:val="00CA280A"/>
    <w:rsid w:val="00CA373A"/>
    <w:rsid w:val="00CA40D7"/>
    <w:rsid w:val="00CA41BD"/>
    <w:rsid w:val="00CA467F"/>
    <w:rsid w:val="00CA5383"/>
    <w:rsid w:val="00CA57E3"/>
    <w:rsid w:val="00CA68B9"/>
    <w:rsid w:val="00CA690F"/>
    <w:rsid w:val="00CA6E4F"/>
    <w:rsid w:val="00CA7AB0"/>
    <w:rsid w:val="00CB00F3"/>
    <w:rsid w:val="00CB044C"/>
    <w:rsid w:val="00CB2B29"/>
    <w:rsid w:val="00CB3357"/>
    <w:rsid w:val="00CB34EF"/>
    <w:rsid w:val="00CB4FC6"/>
    <w:rsid w:val="00CB5FC5"/>
    <w:rsid w:val="00CB6125"/>
    <w:rsid w:val="00CB6650"/>
    <w:rsid w:val="00CB6830"/>
    <w:rsid w:val="00CB7C23"/>
    <w:rsid w:val="00CC0B80"/>
    <w:rsid w:val="00CC3CD5"/>
    <w:rsid w:val="00CC42C8"/>
    <w:rsid w:val="00CC42EA"/>
    <w:rsid w:val="00CC46AE"/>
    <w:rsid w:val="00CC5230"/>
    <w:rsid w:val="00CC58E4"/>
    <w:rsid w:val="00CC5C8A"/>
    <w:rsid w:val="00CC61D4"/>
    <w:rsid w:val="00CC64DF"/>
    <w:rsid w:val="00CC71A3"/>
    <w:rsid w:val="00CC76DD"/>
    <w:rsid w:val="00CD059A"/>
    <w:rsid w:val="00CD1D10"/>
    <w:rsid w:val="00CD223B"/>
    <w:rsid w:val="00CD2FCF"/>
    <w:rsid w:val="00CD326F"/>
    <w:rsid w:val="00CD47CD"/>
    <w:rsid w:val="00CD5622"/>
    <w:rsid w:val="00CD579D"/>
    <w:rsid w:val="00CD5F0D"/>
    <w:rsid w:val="00CD6CB8"/>
    <w:rsid w:val="00CE00C8"/>
    <w:rsid w:val="00CE210A"/>
    <w:rsid w:val="00CE2485"/>
    <w:rsid w:val="00CE2FD2"/>
    <w:rsid w:val="00CE4C0B"/>
    <w:rsid w:val="00CE4E0F"/>
    <w:rsid w:val="00CE5842"/>
    <w:rsid w:val="00CE5B42"/>
    <w:rsid w:val="00CE6696"/>
    <w:rsid w:val="00CE729B"/>
    <w:rsid w:val="00CE797C"/>
    <w:rsid w:val="00CF103C"/>
    <w:rsid w:val="00CF1247"/>
    <w:rsid w:val="00CF1689"/>
    <w:rsid w:val="00CF1787"/>
    <w:rsid w:val="00CF17F3"/>
    <w:rsid w:val="00CF18B5"/>
    <w:rsid w:val="00CF1D8B"/>
    <w:rsid w:val="00CF323E"/>
    <w:rsid w:val="00CF394E"/>
    <w:rsid w:val="00CF4B1F"/>
    <w:rsid w:val="00CF4B83"/>
    <w:rsid w:val="00CF4E08"/>
    <w:rsid w:val="00CF6E27"/>
    <w:rsid w:val="00CF6E33"/>
    <w:rsid w:val="00CF7AFD"/>
    <w:rsid w:val="00D012C0"/>
    <w:rsid w:val="00D0183E"/>
    <w:rsid w:val="00D02023"/>
    <w:rsid w:val="00D03100"/>
    <w:rsid w:val="00D03441"/>
    <w:rsid w:val="00D041C1"/>
    <w:rsid w:val="00D055E1"/>
    <w:rsid w:val="00D05B2F"/>
    <w:rsid w:val="00D07AC2"/>
    <w:rsid w:val="00D07D88"/>
    <w:rsid w:val="00D104F7"/>
    <w:rsid w:val="00D10A39"/>
    <w:rsid w:val="00D1137B"/>
    <w:rsid w:val="00D114AF"/>
    <w:rsid w:val="00D11DED"/>
    <w:rsid w:val="00D12887"/>
    <w:rsid w:val="00D132B6"/>
    <w:rsid w:val="00D14713"/>
    <w:rsid w:val="00D1528B"/>
    <w:rsid w:val="00D164BD"/>
    <w:rsid w:val="00D17869"/>
    <w:rsid w:val="00D207EC"/>
    <w:rsid w:val="00D20A53"/>
    <w:rsid w:val="00D22B9C"/>
    <w:rsid w:val="00D23FE8"/>
    <w:rsid w:val="00D24C61"/>
    <w:rsid w:val="00D24DD8"/>
    <w:rsid w:val="00D2515E"/>
    <w:rsid w:val="00D264AC"/>
    <w:rsid w:val="00D268FC"/>
    <w:rsid w:val="00D2697A"/>
    <w:rsid w:val="00D26ED6"/>
    <w:rsid w:val="00D317F8"/>
    <w:rsid w:val="00D3288B"/>
    <w:rsid w:val="00D3401C"/>
    <w:rsid w:val="00D348BF"/>
    <w:rsid w:val="00D34B9B"/>
    <w:rsid w:val="00D3562B"/>
    <w:rsid w:val="00D35C6D"/>
    <w:rsid w:val="00D35CB9"/>
    <w:rsid w:val="00D36DE8"/>
    <w:rsid w:val="00D40276"/>
    <w:rsid w:val="00D4081F"/>
    <w:rsid w:val="00D40823"/>
    <w:rsid w:val="00D42304"/>
    <w:rsid w:val="00D42792"/>
    <w:rsid w:val="00D431B1"/>
    <w:rsid w:val="00D44022"/>
    <w:rsid w:val="00D44F4D"/>
    <w:rsid w:val="00D453C3"/>
    <w:rsid w:val="00D45A6D"/>
    <w:rsid w:val="00D45AEA"/>
    <w:rsid w:val="00D46B86"/>
    <w:rsid w:val="00D47152"/>
    <w:rsid w:val="00D47465"/>
    <w:rsid w:val="00D51914"/>
    <w:rsid w:val="00D5226A"/>
    <w:rsid w:val="00D52F2B"/>
    <w:rsid w:val="00D53499"/>
    <w:rsid w:val="00D53BC4"/>
    <w:rsid w:val="00D53EEB"/>
    <w:rsid w:val="00D54461"/>
    <w:rsid w:val="00D54A67"/>
    <w:rsid w:val="00D5512D"/>
    <w:rsid w:val="00D55441"/>
    <w:rsid w:val="00D55CAD"/>
    <w:rsid w:val="00D5634D"/>
    <w:rsid w:val="00D56392"/>
    <w:rsid w:val="00D56B6D"/>
    <w:rsid w:val="00D56D31"/>
    <w:rsid w:val="00D57627"/>
    <w:rsid w:val="00D57739"/>
    <w:rsid w:val="00D618A1"/>
    <w:rsid w:val="00D62392"/>
    <w:rsid w:val="00D62825"/>
    <w:rsid w:val="00D65DCB"/>
    <w:rsid w:val="00D666E2"/>
    <w:rsid w:val="00D66987"/>
    <w:rsid w:val="00D67306"/>
    <w:rsid w:val="00D676F9"/>
    <w:rsid w:val="00D707F9"/>
    <w:rsid w:val="00D71B10"/>
    <w:rsid w:val="00D7258D"/>
    <w:rsid w:val="00D7265A"/>
    <w:rsid w:val="00D72A2D"/>
    <w:rsid w:val="00D72FAC"/>
    <w:rsid w:val="00D73494"/>
    <w:rsid w:val="00D73833"/>
    <w:rsid w:val="00D73BC2"/>
    <w:rsid w:val="00D73C21"/>
    <w:rsid w:val="00D749CA"/>
    <w:rsid w:val="00D75407"/>
    <w:rsid w:val="00D754EE"/>
    <w:rsid w:val="00D76D02"/>
    <w:rsid w:val="00D77140"/>
    <w:rsid w:val="00D77278"/>
    <w:rsid w:val="00D77D63"/>
    <w:rsid w:val="00D80047"/>
    <w:rsid w:val="00D805E1"/>
    <w:rsid w:val="00D81363"/>
    <w:rsid w:val="00D817B7"/>
    <w:rsid w:val="00D8229B"/>
    <w:rsid w:val="00D83204"/>
    <w:rsid w:val="00D833A2"/>
    <w:rsid w:val="00D83F23"/>
    <w:rsid w:val="00D852C2"/>
    <w:rsid w:val="00D85CFB"/>
    <w:rsid w:val="00D862CC"/>
    <w:rsid w:val="00D866F9"/>
    <w:rsid w:val="00D86987"/>
    <w:rsid w:val="00D87487"/>
    <w:rsid w:val="00D879AB"/>
    <w:rsid w:val="00D90D5F"/>
    <w:rsid w:val="00D914F3"/>
    <w:rsid w:val="00D9266E"/>
    <w:rsid w:val="00D94404"/>
    <w:rsid w:val="00D96372"/>
    <w:rsid w:val="00D969FC"/>
    <w:rsid w:val="00D977D7"/>
    <w:rsid w:val="00D978D0"/>
    <w:rsid w:val="00D97CBD"/>
    <w:rsid w:val="00DA0C5F"/>
    <w:rsid w:val="00DA0EA7"/>
    <w:rsid w:val="00DA0EC4"/>
    <w:rsid w:val="00DA1989"/>
    <w:rsid w:val="00DA2388"/>
    <w:rsid w:val="00DA23ED"/>
    <w:rsid w:val="00DA247E"/>
    <w:rsid w:val="00DA3105"/>
    <w:rsid w:val="00DA4E89"/>
    <w:rsid w:val="00DA50C7"/>
    <w:rsid w:val="00DA51B4"/>
    <w:rsid w:val="00DA61FE"/>
    <w:rsid w:val="00DA6B34"/>
    <w:rsid w:val="00DA7714"/>
    <w:rsid w:val="00DA7CA2"/>
    <w:rsid w:val="00DA7D65"/>
    <w:rsid w:val="00DB039E"/>
    <w:rsid w:val="00DB051C"/>
    <w:rsid w:val="00DB1227"/>
    <w:rsid w:val="00DB20B0"/>
    <w:rsid w:val="00DB3FB4"/>
    <w:rsid w:val="00DB49A2"/>
    <w:rsid w:val="00DB5158"/>
    <w:rsid w:val="00DB6390"/>
    <w:rsid w:val="00DB63ED"/>
    <w:rsid w:val="00DB6D28"/>
    <w:rsid w:val="00DB6F9E"/>
    <w:rsid w:val="00DB7063"/>
    <w:rsid w:val="00DB7602"/>
    <w:rsid w:val="00DC0F37"/>
    <w:rsid w:val="00DC0FBB"/>
    <w:rsid w:val="00DC1B18"/>
    <w:rsid w:val="00DC3187"/>
    <w:rsid w:val="00DC34A8"/>
    <w:rsid w:val="00DC39DE"/>
    <w:rsid w:val="00DC49A4"/>
    <w:rsid w:val="00DC51D2"/>
    <w:rsid w:val="00DC7EEB"/>
    <w:rsid w:val="00DD09B2"/>
    <w:rsid w:val="00DD10B7"/>
    <w:rsid w:val="00DD3760"/>
    <w:rsid w:val="00DD3F08"/>
    <w:rsid w:val="00DD4C2B"/>
    <w:rsid w:val="00DD590B"/>
    <w:rsid w:val="00DD605A"/>
    <w:rsid w:val="00DD628F"/>
    <w:rsid w:val="00DD63A2"/>
    <w:rsid w:val="00DD6488"/>
    <w:rsid w:val="00DD723D"/>
    <w:rsid w:val="00DD7786"/>
    <w:rsid w:val="00DD793E"/>
    <w:rsid w:val="00DE00F0"/>
    <w:rsid w:val="00DE0B2A"/>
    <w:rsid w:val="00DE180E"/>
    <w:rsid w:val="00DE1B92"/>
    <w:rsid w:val="00DE2354"/>
    <w:rsid w:val="00DE28B6"/>
    <w:rsid w:val="00DE3423"/>
    <w:rsid w:val="00DE4654"/>
    <w:rsid w:val="00DE5436"/>
    <w:rsid w:val="00DE5E24"/>
    <w:rsid w:val="00DE756B"/>
    <w:rsid w:val="00DE79F0"/>
    <w:rsid w:val="00DF01B1"/>
    <w:rsid w:val="00DF2102"/>
    <w:rsid w:val="00DF222A"/>
    <w:rsid w:val="00DF2501"/>
    <w:rsid w:val="00DF255B"/>
    <w:rsid w:val="00DF40E9"/>
    <w:rsid w:val="00DF5079"/>
    <w:rsid w:val="00DF6D13"/>
    <w:rsid w:val="00DF6DCD"/>
    <w:rsid w:val="00DF722C"/>
    <w:rsid w:val="00DF7BC8"/>
    <w:rsid w:val="00E00175"/>
    <w:rsid w:val="00E00BCE"/>
    <w:rsid w:val="00E00C4F"/>
    <w:rsid w:val="00E02B55"/>
    <w:rsid w:val="00E03EF4"/>
    <w:rsid w:val="00E05165"/>
    <w:rsid w:val="00E05921"/>
    <w:rsid w:val="00E05CD3"/>
    <w:rsid w:val="00E0614E"/>
    <w:rsid w:val="00E065B7"/>
    <w:rsid w:val="00E07942"/>
    <w:rsid w:val="00E10264"/>
    <w:rsid w:val="00E10930"/>
    <w:rsid w:val="00E12C59"/>
    <w:rsid w:val="00E136A0"/>
    <w:rsid w:val="00E137B2"/>
    <w:rsid w:val="00E13BD0"/>
    <w:rsid w:val="00E179F9"/>
    <w:rsid w:val="00E20947"/>
    <w:rsid w:val="00E210E8"/>
    <w:rsid w:val="00E213E7"/>
    <w:rsid w:val="00E22445"/>
    <w:rsid w:val="00E22753"/>
    <w:rsid w:val="00E2309B"/>
    <w:rsid w:val="00E231CD"/>
    <w:rsid w:val="00E2353D"/>
    <w:rsid w:val="00E2590C"/>
    <w:rsid w:val="00E26707"/>
    <w:rsid w:val="00E26897"/>
    <w:rsid w:val="00E26B81"/>
    <w:rsid w:val="00E2794C"/>
    <w:rsid w:val="00E3020B"/>
    <w:rsid w:val="00E30D86"/>
    <w:rsid w:val="00E30E65"/>
    <w:rsid w:val="00E31229"/>
    <w:rsid w:val="00E32316"/>
    <w:rsid w:val="00E326E9"/>
    <w:rsid w:val="00E32B67"/>
    <w:rsid w:val="00E32FE9"/>
    <w:rsid w:val="00E34215"/>
    <w:rsid w:val="00E34EB2"/>
    <w:rsid w:val="00E35E3E"/>
    <w:rsid w:val="00E36335"/>
    <w:rsid w:val="00E364CA"/>
    <w:rsid w:val="00E37BB8"/>
    <w:rsid w:val="00E37F80"/>
    <w:rsid w:val="00E41463"/>
    <w:rsid w:val="00E42405"/>
    <w:rsid w:val="00E42E8D"/>
    <w:rsid w:val="00E45E44"/>
    <w:rsid w:val="00E4669C"/>
    <w:rsid w:val="00E467F4"/>
    <w:rsid w:val="00E46B38"/>
    <w:rsid w:val="00E50183"/>
    <w:rsid w:val="00E501A3"/>
    <w:rsid w:val="00E50795"/>
    <w:rsid w:val="00E50858"/>
    <w:rsid w:val="00E50E52"/>
    <w:rsid w:val="00E51BD4"/>
    <w:rsid w:val="00E52513"/>
    <w:rsid w:val="00E53578"/>
    <w:rsid w:val="00E53FD7"/>
    <w:rsid w:val="00E54779"/>
    <w:rsid w:val="00E54D87"/>
    <w:rsid w:val="00E553E5"/>
    <w:rsid w:val="00E55783"/>
    <w:rsid w:val="00E559C7"/>
    <w:rsid w:val="00E561AD"/>
    <w:rsid w:val="00E5658F"/>
    <w:rsid w:val="00E568C6"/>
    <w:rsid w:val="00E56FC0"/>
    <w:rsid w:val="00E57DAF"/>
    <w:rsid w:val="00E57EDF"/>
    <w:rsid w:val="00E608F3"/>
    <w:rsid w:val="00E60A5D"/>
    <w:rsid w:val="00E620AA"/>
    <w:rsid w:val="00E621AA"/>
    <w:rsid w:val="00E62E3B"/>
    <w:rsid w:val="00E6302F"/>
    <w:rsid w:val="00E6469D"/>
    <w:rsid w:val="00E64758"/>
    <w:rsid w:val="00E64BD7"/>
    <w:rsid w:val="00E70506"/>
    <w:rsid w:val="00E71E5F"/>
    <w:rsid w:val="00E729B5"/>
    <w:rsid w:val="00E72D2D"/>
    <w:rsid w:val="00E72D51"/>
    <w:rsid w:val="00E72F8B"/>
    <w:rsid w:val="00E72FBF"/>
    <w:rsid w:val="00E739A0"/>
    <w:rsid w:val="00E759EA"/>
    <w:rsid w:val="00E75E83"/>
    <w:rsid w:val="00E770B3"/>
    <w:rsid w:val="00E7714B"/>
    <w:rsid w:val="00E77158"/>
    <w:rsid w:val="00E7773D"/>
    <w:rsid w:val="00E81038"/>
    <w:rsid w:val="00E8362A"/>
    <w:rsid w:val="00E83F41"/>
    <w:rsid w:val="00E84AA4"/>
    <w:rsid w:val="00E85D6F"/>
    <w:rsid w:val="00E867DF"/>
    <w:rsid w:val="00E9083E"/>
    <w:rsid w:val="00E90C2A"/>
    <w:rsid w:val="00E91273"/>
    <w:rsid w:val="00E91E17"/>
    <w:rsid w:val="00E920C8"/>
    <w:rsid w:val="00E947CF"/>
    <w:rsid w:val="00E96E78"/>
    <w:rsid w:val="00E973D8"/>
    <w:rsid w:val="00E9749D"/>
    <w:rsid w:val="00EA00C0"/>
    <w:rsid w:val="00EA096C"/>
    <w:rsid w:val="00EA0A5A"/>
    <w:rsid w:val="00EA0C64"/>
    <w:rsid w:val="00EA1BE8"/>
    <w:rsid w:val="00EA225D"/>
    <w:rsid w:val="00EA2E14"/>
    <w:rsid w:val="00EA48D7"/>
    <w:rsid w:val="00EA5AA8"/>
    <w:rsid w:val="00EA5F3E"/>
    <w:rsid w:val="00EA690B"/>
    <w:rsid w:val="00EA6C19"/>
    <w:rsid w:val="00EA7CF5"/>
    <w:rsid w:val="00EB0DFB"/>
    <w:rsid w:val="00EB16C7"/>
    <w:rsid w:val="00EB19A3"/>
    <w:rsid w:val="00EB304D"/>
    <w:rsid w:val="00EB364E"/>
    <w:rsid w:val="00EB3E31"/>
    <w:rsid w:val="00EB4949"/>
    <w:rsid w:val="00EB4A72"/>
    <w:rsid w:val="00EB5419"/>
    <w:rsid w:val="00EB5F22"/>
    <w:rsid w:val="00EB6771"/>
    <w:rsid w:val="00EB7B06"/>
    <w:rsid w:val="00EC06ED"/>
    <w:rsid w:val="00EC18C3"/>
    <w:rsid w:val="00EC1CA2"/>
    <w:rsid w:val="00EC1CA6"/>
    <w:rsid w:val="00EC3479"/>
    <w:rsid w:val="00EC55A8"/>
    <w:rsid w:val="00ED04DC"/>
    <w:rsid w:val="00ED0BA7"/>
    <w:rsid w:val="00ED0C86"/>
    <w:rsid w:val="00ED209F"/>
    <w:rsid w:val="00ED24B1"/>
    <w:rsid w:val="00ED33D1"/>
    <w:rsid w:val="00ED3872"/>
    <w:rsid w:val="00ED39D3"/>
    <w:rsid w:val="00ED3D59"/>
    <w:rsid w:val="00ED4586"/>
    <w:rsid w:val="00ED574E"/>
    <w:rsid w:val="00ED57AA"/>
    <w:rsid w:val="00ED593F"/>
    <w:rsid w:val="00EE0A11"/>
    <w:rsid w:val="00EE0FD5"/>
    <w:rsid w:val="00EE12C9"/>
    <w:rsid w:val="00EE16D0"/>
    <w:rsid w:val="00EE2AF7"/>
    <w:rsid w:val="00EE47C2"/>
    <w:rsid w:val="00EE5856"/>
    <w:rsid w:val="00EE58A5"/>
    <w:rsid w:val="00EE5CF6"/>
    <w:rsid w:val="00EE5FDD"/>
    <w:rsid w:val="00EE66A6"/>
    <w:rsid w:val="00EF1EC0"/>
    <w:rsid w:val="00EF2631"/>
    <w:rsid w:val="00EF2B38"/>
    <w:rsid w:val="00EF37BA"/>
    <w:rsid w:val="00EF5B19"/>
    <w:rsid w:val="00EF6002"/>
    <w:rsid w:val="00EF70A4"/>
    <w:rsid w:val="00EF7478"/>
    <w:rsid w:val="00EF7620"/>
    <w:rsid w:val="00F003CE"/>
    <w:rsid w:val="00F00EC6"/>
    <w:rsid w:val="00F0125D"/>
    <w:rsid w:val="00F01563"/>
    <w:rsid w:val="00F01AF7"/>
    <w:rsid w:val="00F01E6C"/>
    <w:rsid w:val="00F03AE6"/>
    <w:rsid w:val="00F03C98"/>
    <w:rsid w:val="00F03F44"/>
    <w:rsid w:val="00F03F92"/>
    <w:rsid w:val="00F04182"/>
    <w:rsid w:val="00F04563"/>
    <w:rsid w:val="00F05401"/>
    <w:rsid w:val="00F056F3"/>
    <w:rsid w:val="00F06202"/>
    <w:rsid w:val="00F0686E"/>
    <w:rsid w:val="00F1071B"/>
    <w:rsid w:val="00F11996"/>
    <w:rsid w:val="00F1210F"/>
    <w:rsid w:val="00F129C2"/>
    <w:rsid w:val="00F130DE"/>
    <w:rsid w:val="00F137E7"/>
    <w:rsid w:val="00F1386B"/>
    <w:rsid w:val="00F15C24"/>
    <w:rsid w:val="00F16CF4"/>
    <w:rsid w:val="00F250CC"/>
    <w:rsid w:val="00F25DEA"/>
    <w:rsid w:val="00F26244"/>
    <w:rsid w:val="00F26F17"/>
    <w:rsid w:val="00F27467"/>
    <w:rsid w:val="00F27746"/>
    <w:rsid w:val="00F300C9"/>
    <w:rsid w:val="00F30F87"/>
    <w:rsid w:val="00F31559"/>
    <w:rsid w:val="00F3163F"/>
    <w:rsid w:val="00F31FF7"/>
    <w:rsid w:val="00F33680"/>
    <w:rsid w:val="00F341A9"/>
    <w:rsid w:val="00F3448E"/>
    <w:rsid w:val="00F36281"/>
    <w:rsid w:val="00F3634A"/>
    <w:rsid w:val="00F36740"/>
    <w:rsid w:val="00F37541"/>
    <w:rsid w:val="00F376CE"/>
    <w:rsid w:val="00F400E3"/>
    <w:rsid w:val="00F4040B"/>
    <w:rsid w:val="00F4211F"/>
    <w:rsid w:val="00F43196"/>
    <w:rsid w:val="00F432AA"/>
    <w:rsid w:val="00F446C6"/>
    <w:rsid w:val="00F44D31"/>
    <w:rsid w:val="00F45A82"/>
    <w:rsid w:val="00F4631C"/>
    <w:rsid w:val="00F46FC8"/>
    <w:rsid w:val="00F51541"/>
    <w:rsid w:val="00F51C5F"/>
    <w:rsid w:val="00F51E3A"/>
    <w:rsid w:val="00F546D4"/>
    <w:rsid w:val="00F552E8"/>
    <w:rsid w:val="00F554B6"/>
    <w:rsid w:val="00F55CB0"/>
    <w:rsid w:val="00F55DF2"/>
    <w:rsid w:val="00F561E1"/>
    <w:rsid w:val="00F562E9"/>
    <w:rsid w:val="00F56B05"/>
    <w:rsid w:val="00F5753F"/>
    <w:rsid w:val="00F575AE"/>
    <w:rsid w:val="00F57713"/>
    <w:rsid w:val="00F609D2"/>
    <w:rsid w:val="00F61914"/>
    <w:rsid w:val="00F61BA8"/>
    <w:rsid w:val="00F61CB4"/>
    <w:rsid w:val="00F61F75"/>
    <w:rsid w:val="00F62678"/>
    <w:rsid w:val="00F629B3"/>
    <w:rsid w:val="00F636EE"/>
    <w:rsid w:val="00F642A2"/>
    <w:rsid w:val="00F643F3"/>
    <w:rsid w:val="00F64867"/>
    <w:rsid w:val="00F655E8"/>
    <w:rsid w:val="00F65C49"/>
    <w:rsid w:val="00F66755"/>
    <w:rsid w:val="00F668EF"/>
    <w:rsid w:val="00F672A7"/>
    <w:rsid w:val="00F70DF1"/>
    <w:rsid w:val="00F719DB"/>
    <w:rsid w:val="00F72144"/>
    <w:rsid w:val="00F73805"/>
    <w:rsid w:val="00F742EC"/>
    <w:rsid w:val="00F74FBD"/>
    <w:rsid w:val="00F760FB"/>
    <w:rsid w:val="00F76494"/>
    <w:rsid w:val="00F76B46"/>
    <w:rsid w:val="00F80D19"/>
    <w:rsid w:val="00F80FAD"/>
    <w:rsid w:val="00F811BC"/>
    <w:rsid w:val="00F82C77"/>
    <w:rsid w:val="00F82FE9"/>
    <w:rsid w:val="00F83603"/>
    <w:rsid w:val="00F84839"/>
    <w:rsid w:val="00F85929"/>
    <w:rsid w:val="00F8603C"/>
    <w:rsid w:val="00F92413"/>
    <w:rsid w:val="00F92EA9"/>
    <w:rsid w:val="00F93133"/>
    <w:rsid w:val="00F93410"/>
    <w:rsid w:val="00F93A39"/>
    <w:rsid w:val="00F95313"/>
    <w:rsid w:val="00F961E2"/>
    <w:rsid w:val="00F9695B"/>
    <w:rsid w:val="00F97422"/>
    <w:rsid w:val="00F9751B"/>
    <w:rsid w:val="00F97E38"/>
    <w:rsid w:val="00FA1407"/>
    <w:rsid w:val="00FA1A64"/>
    <w:rsid w:val="00FA1B83"/>
    <w:rsid w:val="00FA1D3D"/>
    <w:rsid w:val="00FA2E85"/>
    <w:rsid w:val="00FA3411"/>
    <w:rsid w:val="00FA3620"/>
    <w:rsid w:val="00FA455D"/>
    <w:rsid w:val="00FA4D6F"/>
    <w:rsid w:val="00FA675A"/>
    <w:rsid w:val="00FA6AAB"/>
    <w:rsid w:val="00FA7037"/>
    <w:rsid w:val="00FA7121"/>
    <w:rsid w:val="00FA7CD2"/>
    <w:rsid w:val="00FB0A90"/>
    <w:rsid w:val="00FB2FCF"/>
    <w:rsid w:val="00FB3889"/>
    <w:rsid w:val="00FB479A"/>
    <w:rsid w:val="00FB4C60"/>
    <w:rsid w:val="00FB4F05"/>
    <w:rsid w:val="00FB5028"/>
    <w:rsid w:val="00FB5701"/>
    <w:rsid w:val="00FB589B"/>
    <w:rsid w:val="00FB6389"/>
    <w:rsid w:val="00FB6772"/>
    <w:rsid w:val="00FC113F"/>
    <w:rsid w:val="00FC158E"/>
    <w:rsid w:val="00FC261F"/>
    <w:rsid w:val="00FC29B4"/>
    <w:rsid w:val="00FC4599"/>
    <w:rsid w:val="00FC4E99"/>
    <w:rsid w:val="00FC5339"/>
    <w:rsid w:val="00FC5B22"/>
    <w:rsid w:val="00FC6811"/>
    <w:rsid w:val="00FC72BA"/>
    <w:rsid w:val="00FC7530"/>
    <w:rsid w:val="00FD2161"/>
    <w:rsid w:val="00FD2B11"/>
    <w:rsid w:val="00FD49BE"/>
    <w:rsid w:val="00FD4B17"/>
    <w:rsid w:val="00FD4B1C"/>
    <w:rsid w:val="00FD4F41"/>
    <w:rsid w:val="00FD66DD"/>
    <w:rsid w:val="00FD68B2"/>
    <w:rsid w:val="00FD69C1"/>
    <w:rsid w:val="00FD6B4F"/>
    <w:rsid w:val="00FD7242"/>
    <w:rsid w:val="00FE04E1"/>
    <w:rsid w:val="00FE4338"/>
    <w:rsid w:val="00FE45D1"/>
    <w:rsid w:val="00FE5681"/>
    <w:rsid w:val="00FE7A79"/>
    <w:rsid w:val="00FF0104"/>
    <w:rsid w:val="00FF03D7"/>
    <w:rsid w:val="00FF1103"/>
    <w:rsid w:val="00FF62A9"/>
    <w:rsid w:val="63A42572"/>
    <w:rsid w:val="723D2B97"/>
    <w:rsid w:val="7D313A3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C581E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1BE"/>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1401BE"/>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semiHidden/>
    <w:unhideWhenUsed/>
    <w:qFormat/>
    <w:rsid w:val="001401BE"/>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1401BE"/>
    <w:pPr>
      <w:keepNext/>
      <w:keepLines/>
      <w:spacing w:before="40"/>
      <w:outlineLvl w:val="2"/>
    </w:pPr>
    <w:rPr>
      <w:rFonts w:asciiTheme="majorHAnsi" w:eastAsiaTheme="majorEastAsia" w:hAnsiTheme="majorHAnsi" w:cstheme="majorBidi"/>
      <w:color w:val="244061" w:themeColor="accent1" w:themeShade="80"/>
    </w:rPr>
  </w:style>
  <w:style w:type="paragraph" w:styleId="Heading9">
    <w:name w:val="heading 9"/>
    <w:basedOn w:val="Normal"/>
    <w:next w:val="Normal"/>
    <w:link w:val="Heading9Char"/>
    <w:qFormat/>
    <w:rsid w:val="001401BE"/>
    <w:pPr>
      <w:keepNext/>
      <w:tabs>
        <w:tab w:val="left" w:pos="1339"/>
        <w:tab w:val="right" w:pos="9360"/>
      </w:tabs>
      <w:spacing w:before="60"/>
      <w:jc w:val="center"/>
      <w:outlineLvl w:val="8"/>
    </w:pPr>
    <w:rPr>
      <w:rFonts w:ascii="Garamond" w:hAnsi="Garamond"/>
      <w:i/>
      <w:i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sid w:val="001401BE"/>
    <w:rPr>
      <w:rFonts w:ascii="Segoe UI" w:hAnsi="Segoe UI" w:cs="Segoe UI"/>
      <w:sz w:val="18"/>
      <w:szCs w:val="18"/>
    </w:rPr>
  </w:style>
  <w:style w:type="paragraph" w:styleId="BodyText">
    <w:name w:val="Body Text"/>
    <w:basedOn w:val="Normal"/>
    <w:link w:val="BodyTextChar"/>
    <w:qFormat/>
    <w:rsid w:val="001401BE"/>
    <w:pPr>
      <w:spacing w:after="200" w:line="276" w:lineRule="auto"/>
    </w:pPr>
    <w:rPr>
      <w:rFonts w:asciiTheme="minorHAnsi" w:eastAsiaTheme="minorEastAsia" w:hAnsiTheme="minorHAnsi" w:cstheme="minorBidi"/>
      <w:sz w:val="20"/>
      <w:szCs w:val="22"/>
    </w:rPr>
  </w:style>
  <w:style w:type="character" w:styleId="Emphasis">
    <w:name w:val="Emphasis"/>
    <w:basedOn w:val="DefaultParagraphFont"/>
    <w:uiPriority w:val="20"/>
    <w:qFormat/>
    <w:rsid w:val="001401BE"/>
    <w:rPr>
      <w:i/>
      <w:iCs/>
    </w:rPr>
  </w:style>
  <w:style w:type="character" w:styleId="FollowedHyperlink">
    <w:name w:val="FollowedHyperlink"/>
    <w:basedOn w:val="DefaultParagraphFont"/>
    <w:uiPriority w:val="99"/>
    <w:semiHidden/>
    <w:unhideWhenUsed/>
    <w:qFormat/>
    <w:rsid w:val="001401BE"/>
    <w:rPr>
      <w:color w:val="800080" w:themeColor="followedHyperlink"/>
      <w:u w:val="single"/>
    </w:rPr>
  </w:style>
  <w:style w:type="paragraph" w:styleId="Footer">
    <w:name w:val="footer"/>
    <w:basedOn w:val="Normal"/>
    <w:link w:val="FooterChar"/>
    <w:uiPriority w:val="99"/>
    <w:unhideWhenUsed/>
    <w:qFormat/>
    <w:rsid w:val="001401BE"/>
    <w:pPr>
      <w:tabs>
        <w:tab w:val="center" w:pos="4320"/>
        <w:tab w:val="right" w:pos="8640"/>
      </w:tabs>
    </w:pPr>
  </w:style>
  <w:style w:type="paragraph" w:styleId="Header">
    <w:name w:val="header"/>
    <w:basedOn w:val="Normal"/>
    <w:link w:val="HeaderChar"/>
    <w:uiPriority w:val="99"/>
    <w:unhideWhenUsed/>
    <w:qFormat/>
    <w:rsid w:val="001401BE"/>
    <w:pPr>
      <w:tabs>
        <w:tab w:val="center" w:pos="4320"/>
        <w:tab w:val="right" w:pos="8640"/>
      </w:tabs>
    </w:pPr>
  </w:style>
  <w:style w:type="character" w:styleId="Hyperlink">
    <w:name w:val="Hyperlink"/>
    <w:qFormat/>
    <w:rsid w:val="001401BE"/>
    <w:rPr>
      <w:color w:val="0000FF"/>
      <w:u w:val="single"/>
    </w:rPr>
  </w:style>
  <w:style w:type="paragraph" w:styleId="ListBullet">
    <w:name w:val="List Bullet"/>
    <w:basedOn w:val="Normal"/>
    <w:qFormat/>
    <w:rsid w:val="001401BE"/>
    <w:pPr>
      <w:numPr>
        <w:numId w:val="1"/>
      </w:numPr>
      <w:spacing w:after="120" w:line="276" w:lineRule="auto"/>
    </w:pPr>
    <w:rPr>
      <w:rFonts w:asciiTheme="minorHAnsi" w:eastAsiaTheme="minorEastAsia" w:hAnsiTheme="minorHAnsi" w:cstheme="minorBidi"/>
      <w:sz w:val="20"/>
      <w:szCs w:val="22"/>
    </w:rPr>
  </w:style>
  <w:style w:type="paragraph" w:styleId="NormalWeb">
    <w:name w:val="Normal (Web)"/>
    <w:basedOn w:val="Normal"/>
    <w:uiPriority w:val="99"/>
    <w:semiHidden/>
    <w:unhideWhenUsed/>
    <w:qFormat/>
    <w:rsid w:val="001401BE"/>
    <w:pPr>
      <w:spacing w:before="100" w:beforeAutospacing="1" w:after="100" w:afterAutospacing="1"/>
    </w:pPr>
    <w:rPr>
      <w:lang w:val="zh-CN" w:eastAsia="zh-CN"/>
    </w:rPr>
  </w:style>
  <w:style w:type="paragraph" w:styleId="PlainText">
    <w:name w:val="Plain Text"/>
    <w:basedOn w:val="Normal"/>
    <w:link w:val="PlainTextChar"/>
    <w:semiHidden/>
    <w:qFormat/>
    <w:rsid w:val="001401BE"/>
    <w:rPr>
      <w:rFonts w:ascii="Courier New" w:hAnsi="Courier New" w:cs="Courier New"/>
      <w:sz w:val="20"/>
      <w:szCs w:val="20"/>
    </w:rPr>
  </w:style>
  <w:style w:type="table" w:styleId="TableGrid">
    <w:name w:val="Table Grid"/>
    <w:basedOn w:val="TableNormal"/>
    <w:uiPriority w:val="39"/>
    <w:qFormat/>
    <w:rsid w:val="001401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1401BE"/>
    <w:pPr>
      <w:jc w:val="center"/>
    </w:pPr>
    <w:rPr>
      <w:rFonts w:ascii="Arial" w:hAnsi="Arial"/>
      <w:b/>
      <w:smallCaps/>
      <w:sz w:val="38"/>
    </w:rPr>
  </w:style>
  <w:style w:type="character" w:customStyle="1" w:styleId="HeaderChar">
    <w:name w:val="Header Char"/>
    <w:basedOn w:val="DefaultParagraphFont"/>
    <w:link w:val="Header"/>
    <w:uiPriority w:val="99"/>
    <w:qFormat/>
    <w:rsid w:val="001401BE"/>
  </w:style>
  <w:style w:type="character" w:customStyle="1" w:styleId="FooterChar">
    <w:name w:val="Footer Char"/>
    <w:basedOn w:val="DefaultParagraphFont"/>
    <w:link w:val="Footer"/>
    <w:uiPriority w:val="99"/>
    <w:qFormat/>
    <w:rsid w:val="001401BE"/>
  </w:style>
  <w:style w:type="character" w:customStyle="1" w:styleId="Heading9Char">
    <w:name w:val="Heading 9 Char"/>
    <w:basedOn w:val="DefaultParagraphFont"/>
    <w:link w:val="Heading9"/>
    <w:qFormat/>
    <w:rsid w:val="001401BE"/>
    <w:rPr>
      <w:rFonts w:ascii="Garamond" w:eastAsia="Times New Roman" w:hAnsi="Garamond" w:cs="Times New Roman"/>
      <w:i/>
      <w:iCs/>
      <w:sz w:val="22"/>
    </w:rPr>
  </w:style>
  <w:style w:type="character" w:customStyle="1" w:styleId="TitleChar">
    <w:name w:val="Title Char"/>
    <w:basedOn w:val="DefaultParagraphFont"/>
    <w:link w:val="Title"/>
    <w:qFormat/>
    <w:rsid w:val="001401BE"/>
    <w:rPr>
      <w:rFonts w:ascii="Arial" w:eastAsia="Times New Roman" w:hAnsi="Arial" w:cs="Times New Roman"/>
      <w:b/>
      <w:smallCaps/>
      <w:sz w:val="38"/>
    </w:rPr>
  </w:style>
  <w:style w:type="character" w:customStyle="1" w:styleId="hl">
    <w:name w:val="hl"/>
    <w:qFormat/>
    <w:rsid w:val="001401BE"/>
  </w:style>
  <w:style w:type="character" w:customStyle="1" w:styleId="Heading1Char">
    <w:name w:val="Heading 1 Char"/>
    <w:basedOn w:val="DefaultParagraphFont"/>
    <w:link w:val="Heading1"/>
    <w:uiPriority w:val="9"/>
    <w:qFormat/>
    <w:rsid w:val="001401BE"/>
    <w:rPr>
      <w:rFonts w:asciiTheme="majorHAnsi" w:eastAsiaTheme="majorEastAsia" w:hAnsiTheme="majorHAnsi" w:cstheme="majorBidi"/>
      <w:b/>
      <w:bCs/>
      <w:color w:val="345A8A" w:themeColor="accent1" w:themeShade="B5"/>
      <w:sz w:val="32"/>
      <w:szCs w:val="32"/>
    </w:rPr>
  </w:style>
  <w:style w:type="paragraph" w:styleId="ListParagraph">
    <w:name w:val="List Paragraph"/>
    <w:basedOn w:val="Normal"/>
    <w:link w:val="ListParagraphChar"/>
    <w:uiPriority w:val="34"/>
    <w:qFormat/>
    <w:rsid w:val="001401BE"/>
    <w:pPr>
      <w:ind w:left="720"/>
      <w:contextualSpacing/>
    </w:pPr>
  </w:style>
  <w:style w:type="character" w:customStyle="1" w:styleId="IntenseReference1">
    <w:name w:val="Intense Reference1"/>
    <w:basedOn w:val="DefaultParagraphFont"/>
    <w:uiPriority w:val="32"/>
    <w:qFormat/>
    <w:rsid w:val="001401BE"/>
    <w:rPr>
      <w:b/>
      <w:bCs/>
      <w:smallCaps/>
      <w:color w:val="4F81BD" w:themeColor="accent1"/>
      <w:spacing w:val="5"/>
    </w:rPr>
  </w:style>
  <w:style w:type="character" w:customStyle="1" w:styleId="UnresolvedMention1">
    <w:name w:val="Unresolved Mention1"/>
    <w:basedOn w:val="DefaultParagraphFont"/>
    <w:uiPriority w:val="99"/>
    <w:qFormat/>
    <w:rsid w:val="001401BE"/>
    <w:rPr>
      <w:color w:val="605E5C"/>
      <w:shd w:val="clear" w:color="auto" w:fill="E1DFDD"/>
    </w:rPr>
  </w:style>
  <w:style w:type="paragraph" w:customStyle="1" w:styleId="ColorfulList-Accent11">
    <w:name w:val="Colorful List - Accent 11"/>
    <w:basedOn w:val="Normal"/>
    <w:uiPriority w:val="34"/>
    <w:qFormat/>
    <w:rsid w:val="001401BE"/>
    <w:pPr>
      <w:ind w:left="720"/>
      <w:contextualSpacing/>
    </w:pPr>
  </w:style>
  <w:style w:type="character" w:customStyle="1" w:styleId="BalloonTextChar">
    <w:name w:val="Balloon Text Char"/>
    <w:basedOn w:val="DefaultParagraphFont"/>
    <w:link w:val="BalloonText"/>
    <w:uiPriority w:val="99"/>
    <w:semiHidden/>
    <w:qFormat/>
    <w:rsid w:val="001401BE"/>
    <w:rPr>
      <w:rFonts w:ascii="Segoe UI" w:eastAsia="Times New Roman" w:hAnsi="Segoe UI" w:cs="Segoe UI"/>
      <w:sz w:val="18"/>
      <w:szCs w:val="18"/>
    </w:rPr>
  </w:style>
  <w:style w:type="character" w:customStyle="1" w:styleId="ListParagraphChar">
    <w:name w:val="List Paragraph Char"/>
    <w:link w:val="ListParagraph"/>
    <w:uiPriority w:val="34"/>
    <w:qFormat/>
    <w:rsid w:val="001401BE"/>
    <w:rPr>
      <w:rFonts w:ascii="Times New Roman" w:eastAsia="Times New Roman" w:hAnsi="Times New Roman" w:cs="Times New Roman"/>
    </w:rPr>
  </w:style>
  <w:style w:type="paragraph" w:customStyle="1" w:styleId="a">
    <w:name w:val="عادي"/>
    <w:qFormat/>
    <w:rsid w:val="001401BE"/>
    <w:rPr>
      <w:rFonts w:ascii="Times New Roman" w:eastAsia="Arial Unicode MS" w:hAnsi="Times New Roman" w:cs="Arial Unicode MS"/>
      <w:color w:val="000000"/>
      <w:sz w:val="24"/>
      <w:szCs w:val="24"/>
      <w:u w:color="000000"/>
      <w:lang w:eastAsia="zh-CN"/>
    </w:rPr>
  </w:style>
  <w:style w:type="paragraph" w:customStyle="1" w:styleId="Overviewbullets">
    <w:name w:val="Overview bullets"/>
    <w:qFormat/>
    <w:rsid w:val="001401BE"/>
    <w:pPr>
      <w:tabs>
        <w:tab w:val="left" w:pos="1980"/>
      </w:tabs>
      <w:spacing w:before="180" w:after="180"/>
      <w:ind w:left="1728" w:hanging="1728"/>
      <w:jc w:val="both"/>
    </w:pPr>
    <w:rPr>
      <w:rFonts w:ascii="Verdana" w:eastAsia="Arial Unicode MS" w:hAnsi="Verdana" w:cs="Arial Unicode MS"/>
      <w:color w:val="000000"/>
      <w:sz w:val="18"/>
      <w:szCs w:val="18"/>
      <w:u w:color="000000"/>
      <w:lang w:val="zh-CN" w:eastAsia="zh-CN"/>
    </w:rPr>
  </w:style>
  <w:style w:type="character" w:customStyle="1" w:styleId="Heading2Char">
    <w:name w:val="Heading 2 Char"/>
    <w:basedOn w:val="DefaultParagraphFont"/>
    <w:link w:val="Heading2"/>
    <w:uiPriority w:val="9"/>
    <w:semiHidden/>
    <w:qFormat/>
    <w:rsid w:val="001401BE"/>
    <w:rPr>
      <w:rFonts w:asciiTheme="majorHAnsi" w:eastAsiaTheme="majorEastAsia" w:hAnsiTheme="majorHAnsi" w:cstheme="majorBidi"/>
      <w:color w:val="365F91" w:themeColor="accent1" w:themeShade="BF"/>
      <w:sz w:val="26"/>
      <w:szCs w:val="26"/>
    </w:rPr>
  </w:style>
  <w:style w:type="character" w:customStyle="1" w:styleId="BodyTextChar">
    <w:name w:val="Body Text Char"/>
    <w:basedOn w:val="DefaultParagraphFont"/>
    <w:link w:val="BodyText"/>
    <w:qFormat/>
    <w:rsid w:val="001401BE"/>
    <w:rPr>
      <w:sz w:val="20"/>
      <w:szCs w:val="22"/>
    </w:rPr>
  </w:style>
  <w:style w:type="paragraph" w:styleId="NoSpacing">
    <w:name w:val="No Spacing"/>
    <w:uiPriority w:val="1"/>
    <w:qFormat/>
    <w:rsid w:val="001401BE"/>
    <w:rPr>
      <w:rFonts w:ascii="Times New Roman" w:eastAsiaTheme="minorHAnsi" w:hAnsi="Times New Roman" w:cs="Times New Roman"/>
      <w:sz w:val="24"/>
      <w:szCs w:val="22"/>
    </w:rPr>
  </w:style>
  <w:style w:type="paragraph" w:customStyle="1" w:styleId="TableParagraph">
    <w:name w:val="Table Paragraph"/>
    <w:basedOn w:val="Normal"/>
    <w:uiPriority w:val="1"/>
    <w:qFormat/>
    <w:rsid w:val="001401BE"/>
    <w:pPr>
      <w:widowControl w:val="0"/>
      <w:autoSpaceDE w:val="0"/>
      <w:autoSpaceDN w:val="0"/>
      <w:ind w:left="143"/>
    </w:pPr>
    <w:rPr>
      <w:rFonts w:ascii="Calibri" w:eastAsia="Calibri" w:hAnsi="Calibri" w:cs="Calibri"/>
      <w:sz w:val="22"/>
      <w:szCs w:val="22"/>
    </w:rPr>
  </w:style>
  <w:style w:type="character" w:customStyle="1" w:styleId="divdocumentleft-boxemptycell">
    <w:name w:val="div_document_left-box_emptycell"/>
    <w:basedOn w:val="DefaultParagraphFont"/>
    <w:qFormat/>
    <w:rsid w:val="001401BE"/>
  </w:style>
  <w:style w:type="paragraph" w:customStyle="1" w:styleId="divdocumentleft-boxemptycellParagraph">
    <w:name w:val="div_document_left-box_emptycell Paragraph"/>
    <w:basedOn w:val="Normal"/>
    <w:qFormat/>
    <w:rsid w:val="001401BE"/>
  </w:style>
  <w:style w:type="character" w:customStyle="1" w:styleId="divdocumentleft-boxpaddedlinedate-content">
    <w:name w:val="div_document_left-box_paddedline_date-content"/>
    <w:basedOn w:val="DefaultParagraphFont"/>
    <w:qFormat/>
    <w:rsid w:val="001401BE"/>
  </w:style>
  <w:style w:type="character" w:customStyle="1" w:styleId="divdocumentjobdates">
    <w:name w:val="div_document_jobdates"/>
    <w:basedOn w:val="DefaultParagraphFont"/>
    <w:qFormat/>
    <w:rsid w:val="001401BE"/>
    <w:rPr>
      <w:sz w:val="22"/>
      <w:szCs w:val="22"/>
    </w:rPr>
  </w:style>
  <w:style w:type="character" w:customStyle="1" w:styleId="span">
    <w:name w:val="span"/>
    <w:basedOn w:val="DefaultParagraphFont"/>
    <w:qFormat/>
    <w:rsid w:val="001401BE"/>
    <w:rPr>
      <w:vertAlign w:val="baseline"/>
    </w:rPr>
  </w:style>
  <w:style w:type="character" w:customStyle="1" w:styleId="divdocumentleft-boxdatetablepindcell">
    <w:name w:val="div_document_left-box_datetable_pindcell"/>
    <w:basedOn w:val="DefaultParagraphFont"/>
    <w:qFormat/>
    <w:rsid w:val="001401BE"/>
  </w:style>
  <w:style w:type="character" w:customStyle="1" w:styleId="divdocumentleft-boxdatetablesinglecolumn">
    <w:name w:val="div_document_left-box_datetable_singlecolumn"/>
    <w:basedOn w:val="DefaultParagraphFont"/>
    <w:qFormat/>
    <w:rsid w:val="001401BE"/>
  </w:style>
  <w:style w:type="paragraph" w:customStyle="1" w:styleId="divdocumentli">
    <w:name w:val="div_document_li"/>
    <w:basedOn w:val="Normal"/>
    <w:qFormat/>
    <w:rsid w:val="001401BE"/>
    <w:pPr>
      <w:pBdr>
        <w:left w:val="none" w:sz="0" w:space="5" w:color="auto"/>
      </w:pBdr>
    </w:pPr>
  </w:style>
  <w:style w:type="paragraph" w:customStyle="1" w:styleId="divdocumentleft-boxsectioneducationsinglecolumnpaddedline">
    <w:name w:val="div_document_left-box_section_education_singlecolumn_paddedline"/>
    <w:basedOn w:val="Normal"/>
    <w:qFormat/>
    <w:rsid w:val="001401BE"/>
    <w:pPr>
      <w:pBdr>
        <w:right w:val="none" w:sz="0" w:space="15" w:color="auto"/>
      </w:pBdr>
    </w:pPr>
  </w:style>
  <w:style w:type="character" w:customStyle="1" w:styleId="divdocumentdegree">
    <w:name w:val="div_document_degree"/>
    <w:basedOn w:val="DefaultParagraphFont"/>
    <w:qFormat/>
    <w:rsid w:val="001401BE"/>
    <w:rPr>
      <w:sz w:val="28"/>
      <w:szCs w:val="28"/>
    </w:rPr>
  </w:style>
  <w:style w:type="character" w:customStyle="1" w:styleId="divdocumentprogramline">
    <w:name w:val="div_document_programline"/>
    <w:basedOn w:val="DefaultParagraphFont"/>
    <w:qFormat/>
    <w:rsid w:val="001401BE"/>
    <w:rPr>
      <w:sz w:val="28"/>
      <w:szCs w:val="28"/>
    </w:rPr>
  </w:style>
  <w:style w:type="character" w:customStyle="1" w:styleId="divdocumenteducationjoblocation">
    <w:name w:val="div_document_education_joblocation"/>
    <w:basedOn w:val="DefaultParagraphFont"/>
    <w:qFormat/>
    <w:rsid w:val="001401BE"/>
    <w:rPr>
      <w:i/>
      <w:iCs/>
    </w:rPr>
  </w:style>
  <w:style w:type="table" w:customStyle="1" w:styleId="divdocumentsectioneducationparagraph">
    <w:name w:val="div_document_section_education_paragraph"/>
    <w:basedOn w:val="TableNormal"/>
    <w:qFormat/>
    <w:rsid w:val="001401BE"/>
    <w:rPr>
      <w:rFonts w:ascii="Times New Roman" w:eastAsia="Times New Roman" w:hAnsi="Times New Roman" w:cs="Times New Roman"/>
    </w:rPr>
    <w:tblPr/>
  </w:style>
  <w:style w:type="paragraph" w:customStyle="1" w:styleId="divdocumentleft-boxsectionexperiencesinglecolumnpaddedline">
    <w:name w:val="div_document_left-box_section_experience_singlecolumn_paddedline"/>
    <w:basedOn w:val="Normal"/>
    <w:rsid w:val="001401BE"/>
    <w:pPr>
      <w:pBdr>
        <w:right w:val="none" w:sz="0" w:space="15" w:color="auto"/>
      </w:pBdr>
    </w:pPr>
  </w:style>
  <w:style w:type="character" w:customStyle="1" w:styleId="divdocumentjobtitle">
    <w:name w:val="div_document_jobtitle"/>
    <w:basedOn w:val="DefaultParagraphFont"/>
    <w:qFormat/>
    <w:rsid w:val="001401BE"/>
    <w:rPr>
      <w:sz w:val="28"/>
      <w:szCs w:val="28"/>
    </w:rPr>
  </w:style>
  <w:style w:type="character" w:customStyle="1" w:styleId="divdocumentleft-box">
    <w:name w:val="div_document_left-box"/>
    <w:basedOn w:val="DefaultParagraphFont"/>
    <w:rsid w:val="001401BE"/>
    <w:rPr>
      <w:spacing w:val="4"/>
    </w:rPr>
  </w:style>
  <w:style w:type="paragraph" w:customStyle="1" w:styleId="p">
    <w:name w:val="p"/>
    <w:basedOn w:val="Normal"/>
    <w:qFormat/>
    <w:rsid w:val="001401BE"/>
  </w:style>
  <w:style w:type="character" w:customStyle="1" w:styleId="UnresolvedMention2">
    <w:name w:val="Unresolved Mention2"/>
    <w:basedOn w:val="DefaultParagraphFont"/>
    <w:uiPriority w:val="99"/>
    <w:semiHidden/>
    <w:unhideWhenUsed/>
    <w:qFormat/>
    <w:rsid w:val="001401BE"/>
    <w:rPr>
      <w:color w:val="605E5C"/>
      <w:shd w:val="clear" w:color="auto" w:fill="E1DFDD"/>
    </w:rPr>
  </w:style>
  <w:style w:type="character" w:customStyle="1" w:styleId="PlainTextChar">
    <w:name w:val="Plain Text Char"/>
    <w:basedOn w:val="DefaultParagraphFont"/>
    <w:link w:val="PlainText"/>
    <w:semiHidden/>
    <w:qFormat/>
    <w:rsid w:val="001401BE"/>
    <w:rPr>
      <w:rFonts w:ascii="Courier New" w:eastAsia="Times New Roman" w:hAnsi="Courier New" w:cs="Courier New"/>
      <w:sz w:val="20"/>
      <w:szCs w:val="20"/>
    </w:rPr>
  </w:style>
  <w:style w:type="paragraph" w:customStyle="1" w:styleId="Standard">
    <w:name w:val="Standard"/>
    <w:qFormat/>
    <w:rsid w:val="001401BE"/>
    <w:pPr>
      <w:widowControl w:val="0"/>
      <w:suppressAutoHyphens/>
      <w:autoSpaceDN w:val="0"/>
      <w:spacing w:before="120" w:line="312" w:lineRule="auto"/>
      <w:ind w:right="300"/>
      <w:textAlignment w:val="baseline"/>
    </w:pPr>
    <w:rPr>
      <w:rFonts w:ascii="Merriweather" w:eastAsia="Merriweather" w:hAnsi="Merriweather" w:cs="Merriweather"/>
      <w:color w:val="666666"/>
      <w:kern w:val="3"/>
      <w:sz w:val="18"/>
      <w:szCs w:val="18"/>
      <w:lang w:eastAsia="zh-CN" w:bidi="hi-IN"/>
    </w:rPr>
  </w:style>
  <w:style w:type="character" w:customStyle="1" w:styleId="Heading3Char">
    <w:name w:val="Heading 3 Char"/>
    <w:basedOn w:val="DefaultParagraphFont"/>
    <w:link w:val="Heading3"/>
    <w:uiPriority w:val="9"/>
    <w:semiHidden/>
    <w:qFormat/>
    <w:rsid w:val="001401BE"/>
    <w:rPr>
      <w:rFonts w:asciiTheme="majorHAnsi" w:eastAsiaTheme="majorEastAsia" w:hAnsiTheme="majorHAnsi" w:cstheme="majorBidi"/>
      <w:color w:val="244061" w:themeColor="accent1" w:themeShade="80"/>
    </w:rPr>
  </w:style>
  <w:style w:type="table" w:customStyle="1" w:styleId="PlainTable21">
    <w:name w:val="Plain Table 21"/>
    <w:basedOn w:val="TableNormal"/>
    <w:uiPriority w:val="42"/>
    <w:qFormat/>
    <w:rsid w:val="001401BE"/>
    <w:rPr>
      <w:kern w:val="2"/>
      <w:szCs w:val="22"/>
      <w:lang w:eastAsia="zh-TW"/>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veryhardreadability">
    <w:name w:val="veryhardreadability"/>
    <w:basedOn w:val="DefaultParagraphFont"/>
    <w:qFormat/>
    <w:rsid w:val="001401BE"/>
  </w:style>
  <w:style w:type="character" w:customStyle="1" w:styleId="complexword">
    <w:name w:val="complexword"/>
    <w:basedOn w:val="DefaultParagraphFont"/>
    <w:rsid w:val="001401BE"/>
  </w:style>
  <w:style w:type="character" w:customStyle="1" w:styleId="UnresolvedMention3">
    <w:name w:val="Unresolved Mention3"/>
    <w:basedOn w:val="DefaultParagraphFont"/>
    <w:uiPriority w:val="99"/>
    <w:semiHidden/>
    <w:unhideWhenUsed/>
    <w:rsid w:val="007B3672"/>
    <w:rPr>
      <w:color w:val="605E5C"/>
      <w:shd w:val="clear" w:color="auto" w:fill="E1DFDD"/>
    </w:rPr>
  </w:style>
  <w:style w:type="paragraph" w:customStyle="1" w:styleId="cs64d34f3">
    <w:name w:val="cs64d34f3"/>
    <w:basedOn w:val="Normal"/>
    <w:rsid w:val="009B63E9"/>
    <w:pPr>
      <w:spacing w:before="100" w:beforeAutospacing="1" w:after="100" w:afterAutospacing="1"/>
    </w:pPr>
  </w:style>
  <w:style w:type="character" w:customStyle="1" w:styleId="cs1b16eeb5">
    <w:name w:val="cs1b16eeb5"/>
    <w:basedOn w:val="DefaultParagraphFont"/>
    <w:rsid w:val="009B63E9"/>
  </w:style>
  <w:style w:type="paragraph" w:customStyle="1" w:styleId="csa2865a9f">
    <w:name w:val="csa2865a9f"/>
    <w:basedOn w:val="Normal"/>
    <w:rsid w:val="009B63E9"/>
    <w:pPr>
      <w:spacing w:before="100" w:beforeAutospacing="1" w:after="100" w:afterAutospacing="1"/>
    </w:pPr>
  </w:style>
  <w:style w:type="character" w:styleId="Strong">
    <w:name w:val="Strong"/>
    <w:basedOn w:val="DefaultParagraphFont"/>
    <w:uiPriority w:val="22"/>
    <w:qFormat/>
    <w:rsid w:val="00135F60"/>
    <w:rPr>
      <w:b/>
      <w:bCs/>
    </w:rPr>
  </w:style>
  <w:style w:type="paragraph" w:customStyle="1" w:styleId="WorkBullets">
    <w:name w:val="Work Bullets"/>
    <w:basedOn w:val="Normal"/>
    <w:uiPriority w:val="99"/>
    <w:rsid w:val="00606504"/>
    <w:pPr>
      <w:numPr>
        <w:numId w:val="9"/>
      </w:numPr>
    </w:pPr>
    <w:rPr>
      <w:rFonts w:eastAsia="MS Mincho"/>
      <w:spacing w:val="-2"/>
      <w:sz w:val="21"/>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0492028">
      <w:bodyDiv w:val="1"/>
      <w:marLeft w:val="0"/>
      <w:marRight w:val="0"/>
      <w:marTop w:val="0"/>
      <w:marBottom w:val="0"/>
      <w:divBdr>
        <w:top w:val="none" w:sz="0" w:space="0" w:color="auto"/>
        <w:left w:val="none" w:sz="0" w:space="0" w:color="auto"/>
        <w:bottom w:val="none" w:sz="0" w:space="0" w:color="auto"/>
        <w:right w:val="none" w:sz="0" w:space="0" w:color="auto"/>
      </w:divBdr>
    </w:div>
    <w:div w:id="178081565">
      <w:bodyDiv w:val="1"/>
      <w:marLeft w:val="0"/>
      <w:marRight w:val="0"/>
      <w:marTop w:val="0"/>
      <w:marBottom w:val="0"/>
      <w:divBdr>
        <w:top w:val="none" w:sz="0" w:space="0" w:color="auto"/>
        <w:left w:val="none" w:sz="0" w:space="0" w:color="auto"/>
        <w:bottom w:val="none" w:sz="0" w:space="0" w:color="auto"/>
        <w:right w:val="none" w:sz="0" w:space="0" w:color="auto"/>
      </w:divBdr>
    </w:div>
    <w:div w:id="251668809">
      <w:bodyDiv w:val="1"/>
      <w:marLeft w:val="0"/>
      <w:marRight w:val="0"/>
      <w:marTop w:val="0"/>
      <w:marBottom w:val="0"/>
      <w:divBdr>
        <w:top w:val="none" w:sz="0" w:space="0" w:color="auto"/>
        <w:left w:val="none" w:sz="0" w:space="0" w:color="auto"/>
        <w:bottom w:val="none" w:sz="0" w:space="0" w:color="auto"/>
        <w:right w:val="none" w:sz="0" w:space="0" w:color="auto"/>
      </w:divBdr>
    </w:div>
    <w:div w:id="252864864">
      <w:bodyDiv w:val="1"/>
      <w:marLeft w:val="0"/>
      <w:marRight w:val="0"/>
      <w:marTop w:val="0"/>
      <w:marBottom w:val="0"/>
      <w:divBdr>
        <w:top w:val="none" w:sz="0" w:space="0" w:color="auto"/>
        <w:left w:val="none" w:sz="0" w:space="0" w:color="auto"/>
        <w:bottom w:val="none" w:sz="0" w:space="0" w:color="auto"/>
        <w:right w:val="none" w:sz="0" w:space="0" w:color="auto"/>
      </w:divBdr>
    </w:div>
    <w:div w:id="328607431">
      <w:bodyDiv w:val="1"/>
      <w:marLeft w:val="0"/>
      <w:marRight w:val="0"/>
      <w:marTop w:val="0"/>
      <w:marBottom w:val="0"/>
      <w:divBdr>
        <w:top w:val="none" w:sz="0" w:space="0" w:color="auto"/>
        <w:left w:val="none" w:sz="0" w:space="0" w:color="auto"/>
        <w:bottom w:val="none" w:sz="0" w:space="0" w:color="auto"/>
        <w:right w:val="none" w:sz="0" w:space="0" w:color="auto"/>
      </w:divBdr>
    </w:div>
    <w:div w:id="395132500">
      <w:bodyDiv w:val="1"/>
      <w:marLeft w:val="0"/>
      <w:marRight w:val="0"/>
      <w:marTop w:val="0"/>
      <w:marBottom w:val="0"/>
      <w:divBdr>
        <w:top w:val="none" w:sz="0" w:space="0" w:color="auto"/>
        <w:left w:val="none" w:sz="0" w:space="0" w:color="auto"/>
        <w:bottom w:val="none" w:sz="0" w:space="0" w:color="auto"/>
        <w:right w:val="none" w:sz="0" w:space="0" w:color="auto"/>
      </w:divBdr>
    </w:div>
    <w:div w:id="440683804">
      <w:bodyDiv w:val="1"/>
      <w:marLeft w:val="0"/>
      <w:marRight w:val="0"/>
      <w:marTop w:val="0"/>
      <w:marBottom w:val="0"/>
      <w:divBdr>
        <w:top w:val="none" w:sz="0" w:space="0" w:color="auto"/>
        <w:left w:val="none" w:sz="0" w:space="0" w:color="auto"/>
        <w:bottom w:val="none" w:sz="0" w:space="0" w:color="auto"/>
        <w:right w:val="none" w:sz="0" w:space="0" w:color="auto"/>
      </w:divBdr>
    </w:div>
    <w:div w:id="468935577">
      <w:bodyDiv w:val="1"/>
      <w:marLeft w:val="0"/>
      <w:marRight w:val="0"/>
      <w:marTop w:val="0"/>
      <w:marBottom w:val="0"/>
      <w:divBdr>
        <w:top w:val="none" w:sz="0" w:space="0" w:color="auto"/>
        <w:left w:val="none" w:sz="0" w:space="0" w:color="auto"/>
        <w:bottom w:val="none" w:sz="0" w:space="0" w:color="auto"/>
        <w:right w:val="none" w:sz="0" w:space="0" w:color="auto"/>
      </w:divBdr>
    </w:div>
    <w:div w:id="473907535">
      <w:bodyDiv w:val="1"/>
      <w:marLeft w:val="0"/>
      <w:marRight w:val="0"/>
      <w:marTop w:val="0"/>
      <w:marBottom w:val="0"/>
      <w:divBdr>
        <w:top w:val="none" w:sz="0" w:space="0" w:color="auto"/>
        <w:left w:val="none" w:sz="0" w:space="0" w:color="auto"/>
        <w:bottom w:val="none" w:sz="0" w:space="0" w:color="auto"/>
        <w:right w:val="none" w:sz="0" w:space="0" w:color="auto"/>
      </w:divBdr>
    </w:div>
    <w:div w:id="504443340">
      <w:bodyDiv w:val="1"/>
      <w:marLeft w:val="0"/>
      <w:marRight w:val="0"/>
      <w:marTop w:val="0"/>
      <w:marBottom w:val="0"/>
      <w:divBdr>
        <w:top w:val="none" w:sz="0" w:space="0" w:color="auto"/>
        <w:left w:val="none" w:sz="0" w:space="0" w:color="auto"/>
        <w:bottom w:val="none" w:sz="0" w:space="0" w:color="auto"/>
        <w:right w:val="none" w:sz="0" w:space="0" w:color="auto"/>
      </w:divBdr>
    </w:div>
    <w:div w:id="532966054">
      <w:bodyDiv w:val="1"/>
      <w:marLeft w:val="0"/>
      <w:marRight w:val="0"/>
      <w:marTop w:val="0"/>
      <w:marBottom w:val="0"/>
      <w:divBdr>
        <w:top w:val="none" w:sz="0" w:space="0" w:color="auto"/>
        <w:left w:val="none" w:sz="0" w:space="0" w:color="auto"/>
        <w:bottom w:val="none" w:sz="0" w:space="0" w:color="auto"/>
        <w:right w:val="none" w:sz="0" w:space="0" w:color="auto"/>
      </w:divBdr>
    </w:div>
    <w:div w:id="557864250">
      <w:bodyDiv w:val="1"/>
      <w:marLeft w:val="0"/>
      <w:marRight w:val="0"/>
      <w:marTop w:val="0"/>
      <w:marBottom w:val="0"/>
      <w:divBdr>
        <w:top w:val="none" w:sz="0" w:space="0" w:color="auto"/>
        <w:left w:val="none" w:sz="0" w:space="0" w:color="auto"/>
        <w:bottom w:val="none" w:sz="0" w:space="0" w:color="auto"/>
        <w:right w:val="none" w:sz="0" w:space="0" w:color="auto"/>
      </w:divBdr>
    </w:div>
    <w:div w:id="645206047">
      <w:bodyDiv w:val="1"/>
      <w:marLeft w:val="0"/>
      <w:marRight w:val="0"/>
      <w:marTop w:val="0"/>
      <w:marBottom w:val="0"/>
      <w:divBdr>
        <w:top w:val="none" w:sz="0" w:space="0" w:color="auto"/>
        <w:left w:val="none" w:sz="0" w:space="0" w:color="auto"/>
        <w:bottom w:val="none" w:sz="0" w:space="0" w:color="auto"/>
        <w:right w:val="none" w:sz="0" w:space="0" w:color="auto"/>
      </w:divBdr>
    </w:div>
    <w:div w:id="688065303">
      <w:bodyDiv w:val="1"/>
      <w:marLeft w:val="0"/>
      <w:marRight w:val="0"/>
      <w:marTop w:val="0"/>
      <w:marBottom w:val="0"/>
      <w:divBdr>
        <w:top w:val="none" w:sz="0" w:space="0" w:color="auto"/>
        <w:left w:val="none" w:sz="0" w:space="0" w:color="auto"/>
        <w:bottom w:val="none" w:sz="0" w:space="0" w:color="auto"/>
        <w:right w:val="none" w:sz="0" w:space="0" w:color="auto"/>
      </w:divBdr>
    </w:div>
    <w:div w:id="711074598">
      <w:bodyDiv w:val="1"/>
      <w:marLeft w:val="0"/>
      <w:marRight w:val="0"/>
      <w:marTop w:val="0"/>
      <w:marBottom w:val="0"/>
      <w:divBdr>
        <w:top w:val="none" w:sz="0" w:space="0" w:color="auto"/>
        <w:left w:val="none" w:sz="0" w:space="0" w:color="auto"/>
        <w:bottom w:val="none" w:sz="0" w:space="0" w:color="auto"/>
        <w:right w:val="none" w:sz="0" w:space="0" w:color="auto"/>
      </w:divBdr>
    </w:div>
    <w:div w:id="721099389">
      <w:bodyDiv w:val="1"/>
      <w:marLeft w:val="0"/>
      <w:marRight w:val="0"/>
      <w:marTop w:val="0"/>
      <w:marBottom w:val="0"/>
      <w:divBdr>
        <w:top w:val="none" w:sz="0" w:space="0" w:color="auto"/>
        <w:left w:val="none" w:sz="0" w:space="0" w:color="auto"/>
        <w:bottom w:val="none" w:sz="0" w:space="0" w:color="auto"/>
        <w:right w:val="none" w:sz="0" w:space="0" w:color="auto"/>
      </w:divBdr>
    </w:div>
    <w:div w:id="762410643">
      <w:bodyDiv w:val="1"/>
      <w:marLeft w:val="0"/>
      <w:marRight w:val="0"/>
      <w:marTop w:val="0"/>
      <w:marBottom w:val="0"/>
      <w:divBdr>
        <w:top w:val="none" w:sz="0" w:space="0" w:color="auto"/>
        <w:left w:val="none" w:sz="0" w:space="0" w:color="auto"/>
        <w:bottom w:val="none" w:sz="0" w:space="0" w:color="auto"/>
        <w:right w:val="none" w:sz="0" w:space="0" w:color="auto"/>
      </w:divBdr>
    </w:div>
    <w:div w:id="763762308">
      <w:bodyDiv w:val="1"/>
      <w:marLeft w:val="0"/>
      <w:marRight w:val="0"/>
      <w:marTop w:val="0"/>
      <w:marBottom w:val="0"/>
      <w:divBdr>
        <w:top w:val="none" w:sz="0" w:space="0" w:color="auto"/>
        <w:left w:val="none" w:sz="0" w:space="0" w:color="auto"/>
        <w:bottom w:val="none" w:sz="0" w:space="0" w:color="auto"/>
        <w:right w:val="none" w:sz="0" w:space="0" w:color="auto"/>
      </w:divBdr>
    </w:div>
    <w:div w:id="781261666">
      <w:bodyDiv w:val="1"/>
      <w:marLeft w:val="0"/>
      <w:marRight w:val="0"/>
      <w:marTop w:val="0"/>
      <w:marBottom w:val="0"/>
      <w:divBdr>
        <w:top w:val="none" w:sz="0" w:space="0" w:color="auto"/>
        <w:left w:val="none" w:sz="0" w:space="0" w:color="auto"/>
        <w:bottom w:val="none" w:sz="0" w:space="0" w:color="auto"/>
        <w:right w:val="none" w:sz="0" w:space="0" w:color="auto"/>
      </w:divBdr>
    </w:div>
    <w:div w:id="871922597">
      <w:bodyDiv w:val="1"/>
      <w:marLeft w:val="0"/>
      <w:marRight w:val="0"/>
      <w:marTop w:val="0"/>
      <w:marBottom w:val="0"/>
      <w:divBdr>
        <w:top w:val="none" w:sz="0" w:space="0" w:color="auto"/>
        <w:left w:val="none" w:sz="0" w:space="0" w:color="auto"/>
        <w:bottom w:val="none" w:sz="0" w:space="0" w:color="auto"/>
        <w:right w:val="none" w:sz="0" w:space="0" w:color="auto"/>
      </w:divBdr>
    </w:div>
    <w:div w:id="887493485">
      <w:bodyDiv w:val="1"/>
      <w:marLeft w:val="0"/>
      <w:marRight w:val="0"/>
      <w:marTop w:val="0"/>
      <w:marBottom w:val="0"/>
      <w:divBdr>
        <w:top w:val="none" w:sz="0" w:space="0" w:color="auto"/>
        <w:left w:val="none" w:sz="0" w:space="0" w:color="auto"/>
        <w:bottom w:val="none" w:sz="0" w:space="0" w:color="auto"/>
        <w:right w:val="none" w:sz="0" w:space="0" w:color="auto"/>
      </w:divBdr>
    </w:div>
    <w:div w:id="946278473">
      <w:bodyDiv w:val="1"/>
      <w:marLeft w:val="0"/>
      <w:marRight w:val="0"/>
      <w:marTop w:val="0"/>
      <w:marBottom w:val="0"/>
      <w:divBdr>
        <w:top w:val="none" w:sz="0" w:space="0" w:color="auto"/>
        <w:left w:val="none" w:sz="0" w:space="0" w:color="auto"/>
        <w:bottom w:val="none" w:sz="0" w:space="0" w:color="auto"/>
        <w:right w:val="none" w:sz="0" w:space="0" w:color="auto"/>
      </w:divBdr>
    </w:div>
    <w:div w:id="1089734035">
      <w:bodyDiv w:val="1"/>
      <w:marLeft w:val="0"/>
      <w:marRight w:val="0"/>
      <w:marTop w:val="0"/>
      <w:marBottom w:val="0"/>
      <w:divBdr>
        <w:top w:val="none" w:sz="0" w:space="0" w:color="auto"/>
        <w:left w:val="none" w:sz="0" w:space="0" w:color="auto"/>
        <w:bottom w:val="none" w:sz="0" w:space="0" w:color="auto"/>
        <w:right w:val="none" w:sz="0" w:space="0" w:color="auto"/>
      </w:divBdr>
    </w:div>
    <w:div w:id="1111782103">
      <w:bodyDiv w:val="1"/>
      <w:marLeft w:val="0"/>
      <w:marRight w:val="0"/>
      <w:marTop w:val="0"/>
      <w:marBottom w:val="0"/>
      <w:divBdr>
        <w:top w:val="none" w:sz="0" w:space="0" w:color="auto"/>
        <w:left w:val="none" w:sz="0" w:space="0" w:color="auto"/>
        <w:bottom w:val="none" w:sz="0" w:space="0" w:color="auto"/>
        <w:right w:val="none" w:sz="0" w:space="0" w:color="auto"/>
      </w:divBdr>
    </w:div>
    <w:div w:id="1233152434">
      <w:bodyDiv w:val="1"/>
      <w:marLeft w:val="0"/>
      <w:marRight w:val="0"/>
      <w:marTop w:val="0"/>
      <w:marBottom w:val="0"/>
      <w:divBdr>
        <w:top w:val="none" w:sz="0" w:space="0" w:color="auto"/>
        <w:left w:val="none" w:sz="0" w:space="0" w:color="auto"/>
        <w:bottom w:val="none" w:sz="0" w:space="0" w:color="auto"/>
        <w:right w:val="none" w:sz="0" w:space="0" w:color="auto"/>
      </w:divBdr>
    </w:div>
    <w:div w:id="1521699652">
      <w:bodyDiv w:val="1"/>
      <w:marLeft w:val="0"/>
      <w:marRight w:val="0"/>
      <w:marTop w:val="0"/>
      <w:marBottom w:val="0"/>
      <w:divBdr>
        <w:top w:val="none" w:sz="0" w:space="0" w:color="auto"/>
        <w:left w:val="none" w:sz="0" w:space="0" w:color="auto"/>
        <w:bottom w:val="none" w:sz="0" w:space="0" w:color="auto"/>
        <w:right w:val="none" w:sz="0" w:space="0" w:color="auto"/>
      </w:divBdr>
    </w:div>
    <w:div w:id="1628048794">
      <w:bodyDiv w:val="1"/>
      <w:marLeft w:val="0"/>
      <w:marRight w:val="0"/>
      <w:marTop w:val="0"/>
      <w:marBottom w:val="0"/>
      <w:divBdr>
        <w:top w:val="none" w:sz="0" w:space="0" w:color="auto"/>
        <w:left w:val="none" w:sz="0" w:space="0" w:color="auto"/>
        <w:bottom w:val="none" w:sz="0" w:space="0" w:color="auto"/>
        <w:right w:val="none" w:sz="0" w:space="0" w:color="auto"/>
      </w:divBdr>
    </w:div>
    <w:div w:id="1660232481">
      <w:bodyDiv w:val="1"/>
      <w:marLeft w:val="0"/>
      <w:marRight w:val="0"/>
      <w:marTop w:val="0"/>
      <w:marBottom w:val="0"/>
      <w:divBdr>
        <w:top w:val="none" w:sz="0" w:space="0" w:color="auto"/>
        <w:left w:val="none" w:sz="0" w:space="0" w:color="auto"/>
        <w:bottom w:val="none" w:sz="0" w:space="0" w:color="auto"/>
        <w:right w:val="none" w:sz="0" w:space="0" w:color="auto"/>
      </w:divBdr>
    </w:div>
    <w:div w:id="1678073758">
      <w:bodyDiv w:val="1"/>
      <w:marLeft w:val="0"/>
      <w:marRight w:val="0"/>
      <w:marTop w:val="0"/>
      <w:marBottom w:val="0"/>
      <w:divBdr>
        <w:top w:val="none" w:sz="0" w:space="0" w:color="auto"/>
        <w:left w:val="none" w:sz="0" w:space="0" w:color="auto"/>
        <w:bottom w:val="none" w:sz="0" w:space="0" w:color="auto"/>
        <w:right w:val="none" w:sz="0" w:space="0" w:color="auto"/>
      </w:divBdr>
    </w:div>
    <w:div w:id="1694989394">
      <w:bodyDiv w:val="1"/>
      <w:marLeft w:val="0"/>
      <w:marRight w:val="0"/>
      <w:marTop w:val="0"/>
      <w:marBottom w:val="0"/>
      <w:divBdr>
        <w:top w:val="none" w:sz="0" w:space="0" w:color="auto"/>
        <w:left w:val="none" w:sz="0" w:space="0" w:color="auto"/>
        <w:bottom w:val="none" w:sz="0" w:space="0" w:color="auto"/>
        <w:right w:val="none" w:sz="0" w:space="0" w:color="auto"/>
      </w:divBdr>
    </w:div>
    <w:div w:id="1717699689">
      <w:bodyDiv w:val="1"/>
      <w:marLeft w:val="0"/>
      <w:marRight w:val="0"/>
      <w:marTop w:val="0"/>
      <w:marBottom w:val="0"/>
      <w:divBdr>
        <w:top w:val="none" w:sz="0" w:space="0" w:color="auto"/>
        <w:left w:val="none" w:sz="0" w:space="0" w:color="auto"/>
        <w:bottom w:val="none" w:sz="0" w:space="0" w:color="auto"/>
        <w:right w:val="none" w:sz="0" w:space="0" w:color="auto"/>
      </w:divBdr>
    </w:div>
    <w:div w:id="1793860058">
      <w:bodyDiv w:val="1"/>
      <w:marLeft w:val="0"/>
      <w:marRight w:val="0"/>
      <w:marTop w:val="0"/>
      <w:marBottom w:val="0"/>
      <w:divBdr>
        <w:top w:val="none" w:sz="0" w:space="0" w:color="auto"/>
        <w:left w:val="none" w:sz="0" w:space="0" w:color="auto"/>
        <w:bottom w:val="none" w:sz="0" w:space="0" w:color="auto"/>
        <w:right w:val="none" w:sz="0" w:space="0" w:color="auto"/>
      </w:divBdr>
    </w:div>
    <w:div w:id="1835028482">
      <w:bodyDiv w:val="1"/>
      <w:marLeft w:val="0"/>
      <w:marRight w:val="0"/>
      <w:marTop w:val="0"/>
      <w:marBottom w:val="0"/>
      <w:divBdr>
        <w:top w:val="none" w:sz="0" w:space="0" w:color="auto"/>
        <w:left w:val="none" w:sz="0" w:space="0" w:color="auto"/>
        <w:bottom w:val="none" w:sz="0" w:space="0" w:color="auto"/>
        <w:right w:val="none" w:sz="0" w:space="0" w:color="auto"/>
      </w:divBdr>
      <w:divsChild>
        <w:div w:id="236063810">
          <w:marLeft w:val="0"/>
          <w:marRight w:val="0"/>
          <w:marTop w:val="0"/>
          <w:marBottom w:val="0"/>
          <w:divBdr>
            <w:top w:val="none" w:sz="0" w:space="0" w:color="auto"/>
            <w:left w:val="none" w:sz="0" w:space="0" w:color="auto"/>
            <w:bottom w:val="none" w:sz="0" w:space="0" w:color="auto"/>
            <w:right w:val="none" w:sz="0" w:space="0" w:color="auto"/>
          </w:divBdr>
          <w:divsChild>
            <w:div w:id="265768098">
              <w:marLeft w:val="0"/>
              <w:marRight w:val="0"/>
              <w:marTop w:val="0"/>
              <w:marBottom w:val="0"/>
              <w:divBdr>
                <w:top w:val="none" w:sz="0" w:space="0" w:color="auto"/>
                <w:left w:val="none" w:sz="0" w:space="0" w:color="auto"/>
                <w:bottom w:val="none" w:sz="0" w:space="0" w:color="auto"/>
                <w:right w:val="none" w:sz="0" w:space="0" w:color="auto"/>
              </w:divBdr>
            </w:div>
          </w:divsChild>
        </w:div>
        <w:div w:id="864906796">
          <w:marLeft w:val="0"/>
          <w:marRight w:val="0"/>
          <w:marTop w:val="0"/>
          <w:marBottom w:val="0"/>
          <w:divBdr>
            <w:top w:val="none" w:sz="0" w:space="0" w:color="auto"/>
            <w:left w:val="none" w:sz="0" w:space="0" w:color="auto"/>
            <w:bottom w:val="none" w:sz="0" w:space="0" w:color="auto"/>
            <w:right w:val="none" w:sz="0" w:space="0" w:color="auto"/>
          </w:divBdr>
          <w:divsChild>
            <w:div w:id="1455442106">
              <w:marLeft w:val="0"/>
              <w:marRight w:val="0"/>
              <w:marTop w:val="0"/>
              <w:marBottom w:val="0"/>
              <w:divBdr>
                <w:top w:val="none" w:sz="0" w:space="0" w:color="auto"/>
                <w:left w:val="none" w:sz="0" w:space="0" w:color="auto"/>
                <w:bottom w:val="none" w:sz="0" w:space="0" w:color="auto"/>
                <w:right w:val="none" w:sz="0" w:space="0" w:color="auto"/>
              </w:divBdr>
            </w:div>
          </w:divsChild>
        </w:div>
        <w:div w:id="1717436483">
          <w:marLeft w:val="0"/>
          <w:marRight w:val="0"/>
          <w:marTop w:val="0"/>
          <w:marBottom w:val="0"/>
          <w:divBdr>
            <w:top w:val="none" w:sz="0" w:space="0" w:color="auto"/>
            <w:left w:val="none" w:sz="0" w:space="0" w:color="auto"/>
            <w:bottom w:val="none" w:sz="0" w:space="0" w:color="auto"/>
            <w:right w:val="none" w:sz="0" w:space="0" w:color="auto"/>
          </w:divBdr>
          <w:divsChild>
            <w:div w:id="1151210520">
              <w:marLeft w:val="0"/>
              <w:marRight w:val="0"/>
              <w:marTop w:val="0"/>
              <w:marBottom w:val="0"/>
              <w:divBdr>
                <w:top w:val="none" w:sz="0" w:space="0" w:color="auto"/>
                <w:left w:val="none" w:sz="0" w:space="0" w:color="auto"/>
                <w:bottom w:val="none" w:sz="0" w:space="0" w:color="auto"/>
                <w:right w:val="none" w:sz="0" w:space="0" w:color="auto"/>
              </w:divBdr>
            </w:div>
          </w:divsChild>
        </w:div>
        <w:div w:id="331033484">
          <w:marLeft w:val="0"/>
          <w:marRight w:val="0"/>
          <w:marTop w:val="0"/>
          <w:marBottom w:val="0"/>
          <w:divBdr>
            <w:top w:val="none" w:sz="0" w:space="0" w:color="auto"/>
            <w:left w:val="none" w:sz="0" w:space="0" w:color="auto"/>
            <w:bottom w:val="none" w:sz="0" w:space="0" w:color="auto"/>
            <w:right w:val="none" w:sz="0" w:space="0" w:color="auto"/>
          </w:divBdr>
          <w:divsChild>
            <w:div w:id="221722945">
              <w:marLeft w:val="0"/>
              <w:marRight w:val="0"/>
              <w:marTop w:val="0"/>
              <w:marBottom w:val="0"/>
              <w:divBdr>
                <w:top w:val="none" w:sz="0" w:space="0" w:color="auto"/>
                <w:left w:val="none" w:sz="0" w:space="0" w:color="auto"/>
                <w:bottom w:val="none" w:sz="0" w:space="0" w:color="auto"/>
                <w:right w:val="none" w:sz="0" w:space="0" w:color="auto"/>
              </w:divBdr>
            </w:div>
          </w:divsChild>
        </w:div>
        <w:div w:id="1636449876">
          <w:marLeft w:val="0"/>
          <w:marRight w:val="0"/>
          <w:marTop w:val="0"/>
          <w:marBottom w:val="0"/>
          <w:divBdr>
            <w:top w:val="none" w:sz="0" w:space="0" w:color="auto"/>
            <w:left w:val="none" w:sz="0" w:space="0" w:color="auto"/>
            <w:bottom w:val="none" w:sz="0" w:space="0" w:color="auto"/>
            <w:right w:val="none" w:sz="0" w:space="0" w:color="auto"/>
          </w:divBdr>
          <w:divsChild>
            <w:div w:id="924799101">
              <w:marLeft w:val="0"/>
              <w:marRight w:val="0"/>
              <w:marTop w:val="0"/>
              <w:marBottom w:val="0"/>
              <w:divBdr>
                <w:top w:val="none" w:sz="0" w:space="0" w:color="auto"/>
                <w:left w:val="none" w:sz="0" w:space="0" w:color="auto"/>
                <w:bottom w:val="none" w:sz="0" w:space="0" w:color="auto"/>
                <w:right w:val="none" w:sz="0" w:space="0" w:color="auto"/>
              </w:divBdr>
            </w:div>
          </w:divsChild>
        </w:div>
        <w:div w:id="1529641288">
          <w:marLeft w:val="0"/>
          <w:marRight w:val="0"/>
          <w:marTop w:val="0"/>
          <w:marBottom w:val="0"/>
          <w:divBdr>
            <w:top w:val="none" w:sz="0" w:space="0" w:color="auto"/>
            <w:left w:val="none" w:sz="0" w:space="0" w:color="auto"/>
            <w:bottom w:val="none" w:sz="0" w:space="0" w:color="auto"/>
            <w:right w:val="none" w:sz="0" w:space="0" w:color="auto"/>
          </w:divBdr>
          <w:divsChild>
            <w:div w:id="749497297">
              <w:marLeft w:val="0"/>
              <w:marRight w:val="0"/>
              <w:marTop w:val="0"/>
              <w:marBottom w:val="0"/>
              <w:divBdr>
                <w:top w:val="none" w:sz="0" w:space="0" w:color="auto"/>
                <w:left w:val="none" w:sz="0" w:space="0" w:color="auto"/>
                <w:bottom w:val="none" w:sz="0" w:space="0" w:color="auto"/>
                <w:right w:val="none" w:sz="0" w:space="0" w:color="auto"/>
              </w:divBdr>
            </w:div>
          </w:divsChild>
        </w:div>
        <w:div w:id="1002273883">
          <w:marLeft w:val="0"/>
          <w:marRight w:val="0"/>
          <w:marTop w:val="0"/>
          <w:marBottom w:val="0"/>
          <w:divBdr>
            <w:top w:val="none" w:sz="0" w:space="0" w:color="auto"/>
            <w:left w:val="none" w:sz="0" w:space="0" w:color="auto"/>
            <w:bottom w:val="none" w:sz="0" w:space="0" w:color="auto"/>
            <w:right w:val="none" w:sz="0" w:space="0" w:color="auto"/>
          </w:divBdr>
          <w:divsChild>
            <w:div w:id="175821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896949">
      <w:bodyDiv w:val="1"/>
      <w:marLeft w:val="0"/>
      <w:marRight w:val="0"/>
      <w:marTop w:val="0"/>
      <w:marBottom w:val="0"/>
      <w:divBdr>
        <w:top w:val="none" w:sz="0" w:space="0" w:color="auto"/>
        <w:left w:val="none" w:sz="0" w:space="0" w:color="auto"/>
        <w:bottom w:val="none" w:sz="0" w:space="0" w:color="auto"/>
        <w:right w:val="none" w:sz="0" w:space="0" w:color="auto"/>
      </w:divBdr>
    </w:div>
    <w:div w:id="1926913898">
      <w:bodyDiv w:val="1"/>
      <w:marLeft w:val="0"/>
      <w:marRight w:val="0"/>
      <w:marTop w:val="0"/>
      <w:marBottom w:val="0"/>
      <w:divBdr>
        <w:top w:val="none" w:sz="0" w:space="0" w:color="auto"/>
        <w:left w:val="none" w:sz="0" w:space="0" w:color="auto"/>
        <w:bottom w:val="none" w:sz="0" w:space="0" w:color="auto"/>
        <w:right w:val="none" w:sz="0" w:space="0" w:color="auto"/>
      </w:divBdr>
    </w:div>
    <w:div w:id="1944150216">
      <w:bodyDiv w:val="1"/>
      <w:marLeft w:val="0"/>
      <w:marRight w:val="0"/>
      <w:marTop w:val="0"/>
      <w:marBottom w:val="0"/>
      <w:divBdr>
        <w:top w:val="none" w:sz="0" w:space="0" w:color="auto"/>
        <w:left w:val="none" w:sz="0" w:space="0" w:color="auto"/>
        <w:bottom w:val="none" w:sz="0" w:space="0" w:color="auto"/>
        <w:right w:val="none" w:sz="0" w:space="0" w:color="auto"/>
      </w:divBdr>
    </w:div>
    <w:div w:id="1944534149">
      <w:bodyDiv w:val="1"/>
      <w:marLeft w:val="0"/>
      <w:marRight w:val="0"/>
      <w:marTop w:val="0"/>
      <w:marBottom w:val="0"/>
      <w:divBdr>
        <w:top w:val="none" w:sz="0" w:space="0" w:color="auto"/>
        <w:left w:val="none" w:sz="0" w:space="0" w:color="auto"/>
        <w:bottom w:val="none" w:sz="0" w:space="0" w:color="auto"/>
        <w:right w:val="none" w:sz="0" w:space="0" w:color="auto"/>
      </w:divBdr>
    </w:div>
    <w:div w:id="1973972746">
      <w:bodyDiv w:val="1"/>
      <w:marLeft w:val="0"/>
      <w:marRight w:val="0"/>
      <w:marTop w:val="0"/>
      <w:marBottom w:val="0"/>
      <w:divBdr>
        <w:top w:val="none" w:sz="0" w:space="0" w:color="auto"/>
        <w:left w:val="none" w:sz="0" w:space="0" w:color="auto"/>
        <w:bottom w:val="none" w:sz="0" w:space="0" w:color="auto"/>
        <w:right w:val="none" w:sz="0" w:space="0" w:color="auto"/>
      </w:divBdr>
    </w:div>
    <w:div w:id="1990674294">
      <w:bodyDiv w:val="1"/>
      <w:marLeft w:val="0"/>
      <w:marRight w:val="0"/>
      <w:marTop w:val="0"/>
      <w:marBottom w:val="0"/>
      <w:divBdr>
        <w:top w:val="none" w:sz="0" w:space="0" w:color="auto"/>
        <w:left w:val="none" w:sz="0" w:space="0" w:color="auto"/>
        <w:bottom w:val="none" w:sz="0" w:space="0" w:color="auto"/>
        <w:right w:val="none" w:sz="0" w:space="0" w:color="auto"/>
      </w:divBdr>
    </w:div>
    <w:div w:id="2002153898">
      <w:bodyDiv w:val="1"/>
      <w:marLeft w:val="0"/>
      <w:marRight w:val="0"/>
      <w:marTop w:val="0"/>
      <w:marBottom w:val="0"/>
      <w:divBdr>
        <w:top w:val="none" w:sz="0" w:space="0" w:color="auto"/>
        <w:left w:val="none" w:sz="0" w:space="0" w:color="auto"/>
        <w:bottom w:val="none" w:sz="0" w:space="0" w:color="auto"/>
        <w:right w:val="none" w:sz="0" w:space="0" w:color="auto"/>
      </w:divBdr>
    </w:div>
    <w:div w:id="2038581022">
      <w:bodyDiv w:val="1"/>
      <w:marLeft w:val="0"/>
      <w:marRight w:val="0"/>
      <w:marTop w:val="0"/>
      <w:marBottom w:val="0"/>
      <w:divBdr>
        <w:top w:val="none" w:sz="0" w:space="0" w:color="auto"/>
        <w:left w:val="none" w:sz="0" w:space="0" w:color="auto"/>
        <w:bottom w:val="none" w:sz="0" w:space="0" w:color="auto"/>
        <w:right w:val="none" w:sz="0" w:space="0" w:color="auto"/>
      </w:divBdr>
    </w:div>
    <w:div w:id="21353648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aswin@aswinsuri.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EAA6A8-9E96-4A65-9079-865D9D000B89}">
  <ds:schemaRefs>
    <ds:schemaRef ds:uri="http://schemas.openxmlformats.org/officeDocument/2006/bibliography"/>
  </ds:schemaRefs>
</ds:datastoreItem>
</file>

<file path=docMetadata/LabelInfo.xml><?xml version="1.0" encoding="utf-8"?>
<clbl:labelList xmlns:clbl="http://schemas.microsoft.com/office/2020/mipLabelMetadata">
  <clbl:label id="{448151e3-dd12-48c1-aa8d-045ec2a1daaa}" enabled="1" method="Standard" siteId="{9775d500-e49b-49a7-9e24-1ada087be6ee}" removed="0"/>
</clbl:labelList>
</file>

<file path=docProps/app.xml><?xml version="1.0" encoding="utf-8"?>
<Properties xmlns="http://schemas.openxmlformats.org/officeDocument/2006/extended-properties" xmlns:vt="http://schemas.openxmlformats.org/officeDocument/2006/docPropsVTypes">
  <Template>Normal</Template>
  <TotalTime>0</TotalTime>
  <Pages>2</Pages>
  <Words>1074</Words>
  <Characters>612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5-05-13T14:39:00Z</dcterms:created>
  <dcterms:modified xsi:type="dcterms:W3CDTF">2025-08-19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341</vt:lpwstr>
  </property>
  <property fmtid="{D5CDD505-2E9C-101B-9397-08002B2CF9AE}" pid="3" name="ICV">
    <vt:lpwstr>B5FE184BCC854EBCAF914BD1AE38C452</vt:lpwstr>
  </property>
  <property fmtid="{D5CDD505-2E9C-101B-9397-08002B2CF9AE}" pid="4" name="GrammarlyDocumentId">
    <vt:lpwstr>2075102d8ef6551b2001a77474391b2c4ee7d5e01259accc57441804caceacf1</vt:lpwstr>
  </property>
</Properties>
</file>